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35A36F" w14:textId="77777777" w:rsidR="00F30447" w:rsidRPr="002F2C31" w:rsidRDefault="00F30447" w:rsidP="0041294B">
      <w:pPr>
        <w:widowControl w:val="0"/>
        <w:tabs>
          <w:tab w:val="left" w:pos="4820"/>
        </w:tabs>
        <w:spacing w:after="120"/>
        <w:ind w:left="142"/>
        <w:jc w:val="right"/>
        <w:rPr>
          <w:b/>
          <w:color w:val="000000"/>
          <w:sz w:val="22"/>
          <w:szCs w:val="22"/>
          <w:u w:val="single"/>
        </w:rPr>
      </w:pPr>
      <w:bookmarkStart w:id="0" w:name="_Hlk63173765"/>
      <w:r w:rsidRPr="002F2C31">
        <w:rPr>
          <w:b/>
          <w:color w:val="000000"/>
          <w:sz w:val="22"/>
          <w:szCs w:val="22"/>
          <w:u w:val="single"/>
        </w:rPr>
        <w:t>Allegato 1</w:t>
      </w:r>
    </w:p>
    <w:p w14:paraId="53D3200F" w14:textId="2F38D112" w:rsidR="00F848B8" w:rsidRPr="002F2C31" w:rsidRDefault="00F848B8" w:rsidP="0041294B">
      <w:pPr>
        <w:widowControl w:val="0"/>
        <w:tabs>
          <w:tab w:val="left" w:pos="4820"/>
        </w:tabs>
        <w:spacing w:after="120"/>
        <w:ind w:left="142"/>
        <w:jc w:val="center"/>
        <w:rPr>
          <w:b/>
          <w:bCs/>
          <w:sz w:val="22"/>
          <w:szCs w:val="22"/>
        </w:rPr>
      </w:pPr>
      <w:r w:rsidRPr="002F2C31">
        <w:rPr>
          <w:b/>
          <w:bCs/>
          <w:sz w:val="22"/>
          <w:szCs w:val="22"/>
        </w:rPr>
        <w:t xml:space="preserve">LETTERA DI ADESIONE ALLE PROCEDURE DI CERTIFICAZIONE </w:t>
      </w:r>
      <w:r w:rsidR="00F51498" w:rsidRPr="001E5626">
        <w:rPr>
          <w:b/>
          <w:bCs/>
          <w:sz w:val="22"/>
          <w:szCs w:val="22"/>
        </w:rPr>
        <w:t>ONLINE</w:t>
      </w:r>
    </w:p>
    <w:p w14:paraId="78CBBEA0" w14:textId="068C6A35" w:rsidR="00F30447" w:rsidRPr="002F2C31" w:rsidRDefault="00F30447" w:rsidP="0041294B">
      <w:pPr>
        <w:widowControl w:val="0"/>
        <w:tabs>
          <w:tab w:val="left" w:pos="4820"/>
        </w:tabs>
        <w:spacing w:after="120"/>
        <w:ind w:left="142"/>
        <w:jc w:val="center"/>
        <w:rPr>
          <w:i/>
          <w:iCs/>
          <w:sz w:val="22"/>
          <w:szCs w:val="22"/>
        </w:rPr>
      </w:pPr>
      <w:r w:rsidRPr="002F2C31">
        <w:rPr>
          <w:i/>
          <w:iCs/>
          <w:sz w:val="22"/>
          <w:szCs w:val="22"/>
        </w:rPr>
        <w:t>Carta intestata Ditta</w:t>
      </w:r>
    </w:p>
    <w:p w14:paraId="77758432" w14:textId="77777777" w:rsidR="00F30447" w:rsidRPr="002F2C31" w:rsidRDefault="00F30447" w:rsidP="0041294B">
      <w:pPr>
        <w:widowControl w:val="0"/>
        <w:tabs>
          <w:tab w:val="left" w:pos="1134"/>
          <w:tab w:val="left" w:pos="4820"/>
        </w:tabs>
        <w:ind w:left="-284" w:right="142"/>
        <w:rPr>
          <w:sz w:val="20"/>
          <w:szCs w:val="20"/>
        </w:rPr>
      </w:pPr>
      <w:r w:rsidRPr="002F2C31">
        <w:rPr>
          <w:sz w:val="20"/>
          <w:szCs w:val="20"/>
        </w:rPr>
        <w:t>Spett. le</w:t>
      </w:r>
    </w:p>
    <w:p w14:paraId="725D5A50" w14:textId="77777777" w:rsidR="00F30447" w:rsidRPr="002F2C31" w:rsidRDefault="00F30447" w:rsidP="0041294B">
      <w:pPr>
        <w:widowControl w:val="0"/>
        <w:tabs>
          <w:tab w:val="left" w:pos="1134"/>
          <w:tab w:val="left" w:pos="4820"/>
        </w:tabs>
        <w:ind w:left="-284" w:right="142"/>
        <w:rPr>
          <w:sz w:val="20"/>
          <w:szCs w:val="20"/>
        </w:rPr>
      </w:pPr>
      <w:r w:rsidRPr="002F2C31">
        <w:rPr>
          <w:sz w:val="20"/>
          <w:szCs w:val="20"/>
        </w:rPr>
        <w:t>CREA_DC</w:t>
      </w:r>
    </w:p>
    <w:p w14:paraId="025E9B7D" w14:textId="34C1040B" w:rsidR="00F30447" w:rsidRPr="002F2C31" w:rsidRDefault="00F30447" w:rsidP="0041294B">
      <w:pPr>
        <w:widowControl w:val="0"/>
        <w:tabs>
          <w:tab w:val="left" w:pos="1134"/>
          <w:tab w:val="left" w:pos="4820"/>
        </w:tabs>
        <w:ind w:left="-284" w:right="142"/>
        <w:rPr>
          <w:sz w:val="20"/>
          <w:szCs w:val="20"/>
        </w:rPr>
      </w:pPr>
      <w:r w:rsidRPr="002F2C31">
        <w:rPr>
          <w:sz w:val="20"/>
          <w:szCs w:val="20"/>
        </w:rPr>
        <w:t>Sede</w:t>
      </w:r>
    </w:p>
    <w:p w14:paraId="657A482E" w14:textId="77777777" w:rsidR="00F34B99" w:rsidRPr="002F2C31" w:rsidRDefault="00F34B99" w:rsidP="0041294B">
      <w:pPr>
        <w:widowControl w:val="0"/>
        <w:tabs>
          <w:tab w:val="left" w:pos="1134"/>
          <w:tab w:val="left" w:pos="4820"/>
        </w:tabs>
        <w:ind w:left="-284" w:right="142"/>
        <w:rPr>
          <w:sz w:val="20"/>
          <w:szCs w:val="20"/>
        </w:rPr>
      </w:pPr>
    </w:p>
    <w:tbl>
      <w:tblPr>
        <w:tblW w:w="9214" w:type="dxa"/>
        <w:jc w:val="center"/>
        <w:tblLayout w:type="fixed"/>
        <w:tblLook w:val="04A0" w:firstRow="1" w:lastRow="0" w:firstColumn="1" w:lastColumn="0" w:noHBand="0" w:noVBand="1"/>
      </w:tblPr>
      <w:tblGrid>
        <w:gridCol w:w="1701"/>
        <w:gridCol w:w="7513"/>
      </w:tblGrid>
      <w:tr w:rsidR="00D9113E" w:rsidRPr="00F51498" w14:paraId="0793934A" w14:textId="77777777" w:rsidTr="0041294B">
        <w:trPr>
          <w:trHeight w:val="340"/>
          <w:jc w:val="center"/>
        </w:trPr>
        <w:tc>
          <w:tcPr>
            <w:tcW w:w="1701" w:type="dxa"/>
            <w:vAlign w:val="center"/>
            <w:hideMark/>
          </w:tcPr>
          <w:p w14:paraId="027FB799" w14:textId="5E20671A" w:rsidR="00D9113E" w:rsidRPr="002F2C31" w:rsidRDefault="00D9113E" w:rsidP="0041294B">
            <w:pPr>
              <w:tabs>
                <w:tab w:val="left" w:pos="4820"/>
              </w:tabs>
              <w:ind w:left="-42" w:right="141"/>
              <w:rPr>
                <w:sz w:val="18"/>
                <w:szCs w:val="18"/>
              </w:rPr>
            </w:pPr>
            <w:r w:rsidRPr="00F51498">
              <w:rPr>
                <w:rFonts w:ascii="Segoe UI Symbol" w:eastAsia="MS Gothic" w:hAnsi="Segoe UI Symbol" w:cs="Segoe UI Symbol"/>
                <w:sz w:val="18"/>
                <w:szCs w:val="18"/>
              </w:rPr>
              <w:t>☐</w:t>
            </w:r>
            <w:r w:rsidRPr="002F2C31">
              <w:rPr>
                <w:sz w:val="18"/>
                <w:szCs w:val="18"/>
              </w:rPr>
              <w:t>Bologna (BO)</w:t>
            </w:r>
          </w:p>
        </w:tc>
        <w:tc>
          <w:tcPr>
            <w:tcW w:w="7513" w:type="dxa"/>
            <w:vAlign w:val="center"/>
            <w:hideMark/>
          </w:tcPr>
          <w:p w14:paraId="78B30A00" w14:textId="29450F88" w:rsidR="00D9113E" w:rsidRPr="002F2C31" w:rsidRDefault="00D9113E" w:rsidP="0041294B">
            <w:pPr>
              <w:tabs>
                <w:tab w:val="left" w:pos="4820"/>
              </w:tabs>
              <w:ind w:left="-108"/>
              <w:rPr>
                <w:bCs/>
                <w:sz w:val="18"/>
                <w:szCs w:val="18"/>
              </w:rPr>
            </w:pPr>
            <w:r w:rsidRPr="002F2C31">
              <w:rPr>
                <w:sz w:val="18"/>
                <w:szCs w:val="18"/>
              </w:rPr>
              <w:t xml:space="preserve">Via Corticella, 133 -40128 Bologna BO – </w:t>
            </w:r>
            <w:r w:rsidRPr="002F2C31">
              <w:rPr>
                <w:bCs/>
                <w:sz w:val="18"/>
                <w:szCs w:val="18"/>
              </w:rPr>
              <w:t>Tel.</w:t>
            </w:r>
            <w:r w:rsidRPr="002F2C31">
              <w:rPr>
                <w:sz w:val="18"/>
                <w:szCs w:val="18"/>
              </w:rPr>
              <w:t xml:space="preserve"> +39 051 6316880 - </w:t>
            </w:r>
            <w:hyperlink r:id="rId11" w:history="1">
              <w:r w:rsidRPr="002F2C31">
                <w:rPr>
                  <w:rStyle w:val="Collegamentoipertestuale"/>
                  <w:sz w:val="18"/>
                  <w:szCs w:val="18"/>
                </w:rPr>
                <w:t>dc.bologna@crea.gov.it</w:t>
              </w:r>
            </w:hyperlink>
            <w:r w:rsidRPr="002F2C31">
              <w:rPr>
                <w:sz w:val="18"/>
                <w:szCs w:val="18"/>
                <w:u w:val="single"/>
              </w:rPr>
              <w:t xml:space="preserve"> </w:t>
            </w:r>
          </w:p>
        </w:tc>
      </w:tr>
      <w:tr w:rsidR="00D9113E" w:rsidRPr="00F51498" w14:paraId="42FC892E" w14:textId="77777777" w:rsidTr="0041294B">
        <w:trPr>
          <w:trHeight w:val="340"/>
          <w:jc w:val="center"/>
        </w:trPr>
        <w:tc>
          <w:tcPr>
            <w:tcW w:w="1701" w:type="dxa"/>
            <w:vAlign w:val="center"/>
            <w:hideMark/>
          </w:tcPr>
          <w:p w14:paraId="43864271" w14:textId="4DFEB96F" w:rsidR="00D9113E" w:rsidRPr="002F2C31" w:rsidRDefault="00D9113E" w:rsidP="0041294B">
            <w:pPr>
              <w:tabs>
                <w:tab w:val="left" w:pos="4820"/>
              </w:tabs>
              <w:ind w:left="-42" w:right="-73"/>
              <w:rPr>
                <w:sz w:val="18"/>
                <w:szCs w:val="18"/>
              </w:rPr>
            </w:pPr>
            <w:r w:rsidRPr="00F51498">
              <w:rPr>
                <w:rFonts w:ascii="Segoe UI Symbol" w:eastAsia="MS Gothic" w:hAnsi="Segoe UI Symbol" w:cs="Segoe UI Symbol"/>
                <w:sz w:val="18"/>
                <w:szCs w:val="18"/>
              </w:rPr>
              <w:t>☐</w:t>
            </w:r>
            <w:r w:rsidRPr="002F2C31">
              <w:rPr>
                <w:sz w:val="18"/>
                <w:szCs w:val="18"/>
              </w:rPr>
              <w:t>Lonigo (VI)</w:t>
            </w:r>
          </w:p>
        </w:tc>
        <w:tc>
          <w:tcPr>
            <w:tcW w:w="7513" w:type="dxa"/>
            <w:vAlign w:val="center"/>
            <w:hideMark/>
          </w:tcPr>
          <w:p w14:paraId="10AFCA9C" w14:textId="7414D3A8" w:rsidR="00D9113E" w:rsidRPr="002F2C31" w:rsidRDefault="00D9113E" w:rsidP="0041294B">
            <w:pPr>
              <w:pStyle w:val="NormaleWeb"/>
              <w:tabs>
                <w:tab w:val="left" w:pos="4820"/>
              </w:tabs>
              <w:ind w:left="-108"/>
              <w:rPr>
                <w:bCs/>
                <w:sz w:val="18"/>
                <w:szCs w:val="18"/>
              </w:rPr>
            </w:pPr>
            <w:r w:rsidRPr="002F2C31">
              <w:rPr>
                <w:sz w:val="18"/>
                <w:szCs w:val="18"/>
              </w:rPr>
              <w:t>Via Guglielmo Marconi, 2, 36045 -VI -</w:t>
            </w:r>
            <w:r w:rsidRPr="002F2C31">
              <w:rPr>
                <w:b/>
                <w:smallCaps/>
                <w:sz w:val="18"/>
                <w:szCs w:val="18"/>
              </w:rPr>
              <w:t xml:space="preserve"> </w:t>
            </w:r>
            <w:r w:rsidRPr="002F2C31">
              <w:rPr>
                <w:bCs/>
                <w:sz w:val="18"/>
                <w:szCs w:val="18"/>
              </w:rPr>
              <w:t>Tel.</w:t>
            </w:r>
            <w:r w:rsidRPr="002F2C31">
              <w:rPr>
                <w:rFonts w:eastAsia="Calibri"/>
                <w:sz w:val="18"/>
                <w:szCs w:val="18"/>
              </w:rPr>
              <w:t xml:space="preserve"> +39 0444 1808700- </w:t>
            </w:r>
            <w:hyperlink r:id="rId12" w:history="1">
              <w:r w:rsidRPr="002F2C31">
                <w:rPr>
                  <w:rStyle w:val="Collegamentoipertestuale"/>
                  <w:sz w:val="18"/>
                  <w:szCs w:val="18"/>
                </w:rPr>
                <w:t>dc.lonigo@crea.gov.it</w:t>
              </w:r>
            </w:hyperlink>
            <w:r w:rsidRPr="002F2C31">
              <w:rPr>
                <w:sz w:val="18"/>
                <w:szCs w:val="18"/>
              </w:rPr>
              <w:t xml:space="preserve"> </w:t>
            </w:r>
          </w:p>
        </w:tc>
      </w:tr>
      <w:tr w:rsidR="00D9113E" w:rsidRPr="00F51498" w14:paraId="5072CDEB" w14:textId="77777777" w:rsidTr="0041294B">
        <w:trPr>
          <w:trHeight w:val="340"/>
          <w:jc w:val="center"/>
        </w:trPr>
        <w:tc>
          <w:tcPr>
            <w:tcW w:w="1701" w:type="dxa"/>
            <w:vAlign w:val="center"/>
            <w:hideMark/>
          </w:tcPr>
          <w:p w14:paraId="6D2780A0" w14:textId="454CB912" w:rsidR="00D9113E" w:rsidRPr="002F2C31" w:rsidRDefault="00D9113E" w:rsidP="0041294B">
            <w:pPr>
              <w:tabs>
                <w:tab w:val="left" w:pos="4820"/>
              </w:tabs>
              <w:ind w:left="-42" w:right="141"/>
              <w:rPr>
                <w:sz w:val="18"/>
                <w:szCs w:val="18"/>
              </w:rPr>
            </w:pPr>
            <w:r w:rsidRPr="00F51498">
              <w:rPr>
                <w:rFonts w:ascii="Segoe UI Symbol" w:eastAsia="MS Gothic" w:hAnsi="Segoe UI Symbol" w:cs="Segoe UI Symbol"/>
                <w:sz w:val="18"/>
                <w:szCs w:val="18"/>
              </w:rPr>
              <w:t>☐</w:t>
            </w:r>
            <w:r w:rsidRPr="002F2C31">
              <w:rPr>
                <w:sz w:val="18"/>
                <w:szCs w:val="18"/>
              </w:rPr>
              <w:t>Battipaglia (SA)</w:t>
            </w:r>
          </w:p>
        </w:tc>
        <w:tc>
          <w:tcPr>
            <w:tcW w:w="7513" w:type="dxa"/>
            <w:vAlign w:val="center"/>
            <w:hideMark/>
          </w:tcPr>
          <w:p w14:paraId="1F7E6EF1" w14:textId="31B96885" w:rsidR="00D9113E" w:rsidRPr="002F2C31" w:rsidRDefault="00D9113E" w:rsidP="0041294B">
            <w:pPr>
              <w:pStyle w:val="NormaleWeb"/>
              <w:tabs>
                <w:tab w:val="left" w:pos="4820"/>
                <w:tab w:val="left" w:pos="7518"/>
              </w:tabs>
              <w:ind w:left="-108"/>
              <w:rPr>
                <w:bCs/>
                <w:sz w:val="18"/>
                <w:szCs w:val="18"/>
              </w:rPr>
            </w:pPr>
            <w:proofErr w:type="spellStart"/>
            <w:r w:rsidRPr="002F2C31">
              <w:rPr>
                <w:sz w:val="18"/>
                <w:szCs w:val="18"/>
              </w:rPr>
              <w:t>Loc</w:t>
            </w:r>
            <w:proofErr w:type="spellEnd"/>
            <w:r w:rsidR="007D170D" w:rsidRPr="002F2C31">
              <w:rPr>
                <w:sz w:val="18"/>
                <w:szCs w:val="18"/>
              </w:rPr>
              <w:t>.</w:t>
            </w:r>
            <w:r w:rsidRPr="002F2C31">
              <w:rPr>
                <w:sz w:val="18"/>
                <w:szCs w:val="18"/>
              </w:rPr>
              <w:t xml:space="preserve"> Corno d'Oro - </w:t>
            </w:r>
            <w:r w:rsidR="00535DBA" w:rsidRPr="002F2C31">
              <w:rPr>
                <w:sz w:val="18"/>
                <w:szCs w:val="18"/>
              </w:rPr>
              <w:t>s.s.</w:t>
            </w:r>
            <w:r w:rsidRPr="002F2C31">
              <w:rPr>
                <w:sz w:val="18"/>
                <w:szCs w:val="18"/>
              </w:rPr>
              <w:t>.18 n. 242 km 77.700 - 84091-Battipaglia -SA -</w:t>
            </w:r>
            <w:r w:rsidRPr="002F2C31">
              <w:rPr>
                <w:b/>
                <w:smallCaps/>
                <w:sz w:val="18"/>
                <w:szCs w:val="18"/>
              </w:rPr>
              <w:t xml:space="preserve"> </w:t>
            </w:r>
            <w:r w:rsidRPr="002F2C31">
              <w:rPr>
                <w:bCs/>
                <w:sz w:val="18"/>
                <w:szCs w:val="18"/>
              </w:rPr>
              <w:t>Tel.</w:t>
            </w:r>
            <w:r w:rsidRPr="002F2C31">
              <w:rPr>
                <w:noProof/>
                <w:sz w:val="18"/>
                <w:szCs w:val="18"/>
              </w:rPr>
              <w:t xml:space="preserve"> +</w:t>
            </w:r>
            <w:r w:rsidRPr="002F2C31">
              <w:rPr>
                <w:smallCaps/>
                <w:sz w:val="18"/>
                <w:szCs w:val="18"/>
              </w:rPr>
              <w:t xml:space="preserve">39 </w:t>
            </w:r>
            <w:r w:rsidRPr="002F2C31">
              <w:rPr>
                <w:noProof/>
                <w:sz w:val="18"/>
                <w:szCs w:val="18"/>
              </w:rPr>
              <w:t>0828 30948</w:t>
            </w:r>
            <w:r w:rsidR="00D75379" w:rsidRPr="002F2C31">
              <w:rPr>
                <w:noProof/>
                <w:sz w:val="18"/>
                <w:szCs w:val="18"/>
              </w:rPr>
              <w:t>4</w:t>
            </w:r>
            <w:r w:rsidRPr="002F2C31">
              <w:rPr>
                <w:noProof/>
                <w:sz w:val="18"/>
                <w:szCs w:val="18"/>
              </w:rPr>
              <w:t xml:space="preserve"> </w:t>
            </w:r>
            <w:hyperlink r:id="rId13" w:history="1">
              <w:r w:rsidR="007D170D" w:rsidRPr="002F2C31">
                <w:rPr>
                  <w:rStyle w:val="Collegamentoipertestuale"/>
                  <w:bCs/>
                  <w:sz w:val="18"/>
                  <w:szCs w:val="18"/>
                </w:rPr>
                <w:t>dc.battipaglia@crea.gov.i</w:t>
              </w:r>
              <w:r w:rsidR="007D170D" w:rsidRPr="002F2C31">
                <w:rPr>
                  <w:rStyle w:val="Collegamentoipertestuale"/>
                  <w:sz w:val="18"/>
                  <w:szCs w:val="18"/>
                </w:rPr>
                <w:t>t</w:t>
              </w:r>
            </w:hyperlink>
            <w:r w:rsidRPr="002F2C31">
              <w:rPr>
                <w:sz w:val="18"/>
                <w:szCs w:val="18"/>
              </w:rPr>
              <w:t xml:space="preserve"> </w:t>
            </w:r>
          </w:p>
        </w:tc>
      </w:tr>
      <w:tr w:rsidR="00D9113E" w:rsidRPr="00F51498" w14:paraId="221A6965" w14:textId="77777777" w:rsidTr="0041294B">
        <w:trPr>
          <w:trHeight w:val="340"/>
          <w:jc w:val="center"/>
        </w:trPr>
        <w:tc>
          <w:tcPr>
            <w:tcW w:w="1701" w:type="dxa"/>
            <w:vAlign w:val="center"/>
            <w:hideMark/>
          </w:tcPr>
          <w:p w14:paraId="5F529D51" w14:textId="2115292F" w:rsidR="00D9113E" w:rsidRPr="002F2C31" w:rsidRDefault="00D9113E" w:rsidP="0041294B">
            <w:pPr>
              <w:tabs>
                <w:tab w:val="left" w:pos="4820"/>
              </w:tabs>
              <w:ind w:left="-42" w:right="141"/>
              <w:rPr>
                <w:sz w:val="18"/>
                <w:szCs w:val="18"/>
              </w:rPr>
            </w:pPr>
            <w:r w:rsidRPr="00F51498">
              <w:rPr>
                <w:rFonts w:ascii="Segoe UI Symbol" w:eastAsia="MS Gothic" w:hAnsi="Segoe UI Symbol" w:cs="Segoe UI Symbol"/>
                <w:sz w:val="18"/>
                <w:szCs w:val="18"/>
              </w:rPr>
              <w:t>☐</w:t>
            </w:r>
            <w:r w:rsidRPr="002F2C31">
              <w:rPr>
                <w:sz w:val="18"/>
                <w:szCs w:val="18"/>
              </w:rPr>
              <w:t>Palermo (PA)</w:t>
            </w:r>
          </w:p>
        </w:tc>
        <w:tc>
          <w:tcPr>
            <w:tcW w:w="7513" w:type="dxa"/>
            <w:vAlign w:val="center"/>
            <w:hideMark/>
          </w:tcPr>
          <w:p w14:paraId="7F6A0A4F" w14:textId="30EB8D02" w:rsidR="00D9113E" w:rsidRPr="002F2C31" w:rsidRDefault="00EE1053" w:rsidP="0041294B">
            <w:pPr>
              <w:pStyle w:val="NormaleWeb"/>
              <w:tabs>
                <w:tab w:val="left" w:pos="4820"/>
              </w:tabs>
              <w:ind w:left="-108"/>
              <w:rPr>
                <w:bCs/>
                <w:sz w:val="18"/>
                <w:szCs w:val="18"/>
              </w:rPr>
            </w:pPr>
            <w:r w:rsidRPr="002F2C31">
              <w:rPr>
                <w:sz w:val="18"/>
                <w:szCs w:val="18"/>
              </w:rPr>
              <w:t xml:space="preserve">Piazzetta Antonio Pasqualino snc </w:t>
            </w:r>
            <w:r w:rsidR="0006237A" w:rsidRPr="002F2C31">
              <w:rPr>
                <w:sz w:val="18"/>
                <w:szCs w:val="18"/>
              </w:rPr>
              <w:t>90133</w:t>
            </w:r>
            <w:r w:rsidR="00D9113E" w:rsidRPr="002F2C31">
              <w:rPr>
                <w:sz w:val="18"/>
                <w:szCs w:val="18"/>
              </w:rPr>
              <w:t>-Palermo -</w:t>
            </w:r>
            <w:r w:rsidR="00D9113E" w:rsidRPr="002F2C31">
              <w:rPr>
                <w:b/>
                <w:smallCaps/>
                <w:sz w:val="18"/>
                <w:szCs w:val="18"/>
              </w:rPr>
              <w:t xml:space="preserve"> </w:t>
            </w:r>
            <w:r w:rsidR="00D9113E" w:rsidRPr="002F2C31">
              <w:rPr>
                <w:bCs/>
                <w:sz w:val="18"/>
                <w:szCs w:val="18"/>
              </w:rPr>
              <w:t>Tel.</w:t>
            </w:r>
            <w:r w:rsidR="00D9113E" w:rsidRPr="002F2C31">
              <w:rPr>
                <w:noProof/>
                <w:sz w:val="18"/>
                <w:szCs w:val="18"/>
              </w:rPr>
              <w:t xml:space="preserve"> +</w:t>
            </w:r>
            <w:r w:rsidR="00D9113E" w:rsidRPr="002F2C31">
              <w:rPr>
                <w:smallCaps/>
                <w:sz w:val="18"/>
                <w:szCs w:val="18"/>
              </w:rPr>
              <w:t xml:space="preserve">39 091 6301966 </w:t>
            </w:r>
            <w:r w:rsidR="00D9113E" w:rsidRPr="002F2C31">
              <w:rPr>
                <w:sz w:val="18"/>
                <w:szCs w:val="18"/>
              </w:rPr>
              <w:t xml:space="preserve">- </w:t>
            </w:r>
            <w:hyperlink r:id="rId14" w:history="1">
              <w:r w:rsidR="00D9113E" w:rsidRPr="002F2C31">
                <w:rPr>
                  <w:rStyle w:val="Collegamentoipertestuale"/>
                  <w:bCs/>
                  <w:sz w:val="18"/>
                  <w:szCs w:val="18"/>
                </w:rPr>
                <w:t>dc.palermo@crea.gov.it</w:t>
              </w:r>
            </w:hyperlink>
          </w:p>
        </w:tc>
      </w:tr>
      <w:tr w:rsidR="00D9113E" w:rsidRPr="00F51498" w14:paraId="7ED63623" w14:textId="77777777" w:rsidTr="0041294B">
        <w:trPr>
          <w:trHeight w:val="340"/>
          <w:jc w:val="center"/>
        </w:trPr>
        <w:tc>
          <w:tcPr>
            <w:tcW w:w="1701" w:type="dxa"/>
            <w:vAlign w:val="center"/>
            <w:hideMark/>
          </w:tcPr>
          <w:p w14:paraId="6A4A025C" w14:textId="3EA3C9D0" w:rsidR="00D9113E" w:rsidRPr="002F2C31" w:rsidRDefault="00D9113E" w:rsidP="0041294B">
            <w:pPr>
              <w:tabs>
                <w:tab w:val="left" w:pos="4820"/>
              </w:tabs>
              <w:ind w:left="-42" w:right="141"/>
              <w:rPr>
                <w:sz w:val="18"/>
                <w:szCs w:val="18"/>
              </w:rPr>
            </w:pPr>
            <w:r w:rsidRPr="00F51498">
              <w:rPr>
                <w:rFonts w:ascii="Segoe UI Symbol" w:eastAsia="MS Gothic" w:hAnsi="Segoe UI Symbol" w:cs="Segoe UI Symbol"/>
                <w:sz w:val="18"/>
                <w:szCs w:val="18"/>
              </w:rPr>
              <w:t>☐</w:t>
            </w:r>
            <w:r w:rsidRPr="002F2C31">
              <w:rPr>
                <w:sz w:val="18"/>
                <w:szCs w:val="18"/>
              </w:rPr>
              <w:t>Tavazzano (LO)</w:t>
            </w:r>
          </w:p>
        </w:tc>
        <w:tc>
          <w:tcPr>
            <w:tcW w:w="7513" w:type="dxa"/>
            <w:vAlign w:val="center"/>
            <w:hideMark/>
          </w:tcPr>
          <w:p w14:paraId="344965E1" w14:textId="7C8D37B6" w:rsidR="00D9113E" w:rsidRPr="002F2C31" w:rsidRDefault="00D9113E" w:rsidP="0041294B">
            <w:pPr>
              <w:pStyle w:val="NormaleWeb"/>
              <w:tabs>
                <w:tab w:val="left" w:pos="4820"/>
              </w:tabs>
              <w:ind w:left="-108"/>
              <w:rPr>
                <w:bCs/>
                <w:sz w:val="18"/>
                <w:szCs w:val="18"/>
              </w:rPr>
            </w:pPr>
            <w:r w:rsidRPr="002F2C31">
              <w:rPr>
                <w:sz w:val="18"/>
                <w:szCs w:val="18"/>
              </w:rPr>
              <w:t xml:space="preserve">Via Emilia km 307 –26838 Tavazzano –LO - </w:t>
            </w:r>
            <w:r w:rsidRPr="002F2C31">
              <w:rPr>
                <w:bCs/>
                <w:sz w:val="18"/>
                <w:szCs w:val="18"/>
              </w:rPr>
              <w:t>Tel.</w:t>
            </w:r>
            <w:r w:rsidRPr="002F2C31">
              <w:rPr>
                <w:noProof/>
                <w:sz w:val="18"/>
                <w:szCs w:val="18"/>
              </w:rPr>
              <w:t xml:space="preserve"> +</w:t>
            </w:r>
            <w:r w:rsidRPr="002F2C31">
              <w:rPr>
                <w:smallCaps/>
                <w:sz w:val="18"/>
                <w:szCs w:val="18"/>
              </w:rPr>
              <w:t xml:space="preserve">39 0371 761919 </w:t>
            </w:r>
            <w:r w:rsidRPr="002F2C31">
              <w:rPr>
                <w:sz w:val="18"/>
                <w:szCs w:val="18"/>
              </w:rPr>
              <w:t xml:space="preserve">- </w:t>
            </w:r>
            <w:hyperlink r:id="rId15" w:history="1">
              <w:r w:rsidRPr="002F2C31">
                <w:rPr>
                  <w:rStyle w:val="Collegamentoipertestuale"/>
                  <w:bCs/>
                  <w:sz w:val="18"/>
                  <w:szCs w:val="18"/>
                </w:rPr>
                <w:t>dc.tavazzano@crea.gov.it</w:t>
              </w:r>
            </w:hyperlink>
          </w:p>
        </w:tc>
      </w:tr>
      <w:tr w:rsidR="00D9113E" w:rsidRPr="00F51498" w14:paraId="60E026E8" w14:textId="77777777" w:rsidTr="0041294B">
        <w:trPr>
          <w:trHeight w:val="340"/>
          <w:jc w:val="center"/>
        </w:trPr>
        <w:tc>
          <w:tcPr>
            <w:tcW w:w="1701" w:type="dxa"/>
            <w:vAlign w:val="center"/>
            <w:hideMark/>
          </w:tcPr>
          <w:p w14:paraId="7AE7CEE7" w14:textId="02E737FC" w:rsidR="00D9113E" w:rsidRPr="002F2C31" w:rsidRDefault="00D9113E" w:rsidP="0041294B">
            <w:pPr>
              <w:tabs>
                <w:tab w:val="left" w:pos="4820"/>
              </w:tabs>
              <w:ind w:left="-42" w:right="141"/>
              <w:rPr>
                <w:sz w:val="18"/>
                <w:szCs w:val="18"/>
              </w:rPr>
            </w:pPr>
            <w:r w:rsidRPr="00F51498">
              <w:rPr>
                <w:rFonts w:ascii="Segoe UI Symbol" w:eastAsia="MS Gothic" w:hAnsi="Segoe UI Symbol" w:cs="Segoe UI Symbol"/>
                <w:sz w:val="18"/>
                <w:szCs w:val="18"/>
              </w:rPr>
              <w:t>☐</w:t>
            </w:r>
            <w:r w:rsidRPr="002F2C31">
              <w:rPr>
                <w:sz w:val="18"/>
                <w:szCs w:val="18"/>
              </w:rPr>
              <w:t>Vercelli (VC)</w:t>
            </w:r>
          </w:p>
        </w:tc>
        <w:tc>
          <w:tcPr>
            <w:tcW w:w="7513" w:type="dxa"/>
            <w:vAlign w:val="center"/>
            <w:hideMark/>
          </w:tcPr>
          <w:p w14:paraId="29F96D3B" w14:textId="578D65A2" w:rsidR="00D9113E" w:rsidRPr="002F2C31" w:rsidRDefault="00276681" w:rsidP="0041294B">
            <w:pPr>
              <w:tabs>
                <w:tab w:val="left" w:pos="4820"/>
              </w:tabs>
              <w:ind w:left="-108"/>
              <w:rPr>
                <w:sz w:val="18"/>
                <w:szCs w:val="18"/>
              </w:rPr>
            </w:pPr>
            <w:r w:rsidRPr="002F2C31">
              <w:rPr>
                <w:rFonts w:eastAsia="Calibri"/>
                <w:sz w:val="18"/>
                <w:szCs w:val="18"/>
              </w:rPr>
              <w:t>s</w:t>
            </w:r>
            <w:r w:rsidR="00D9113E" w:rsidRPr="002F2C31">
              <w:rPr>
                <w:rFonts w:eastAsia="Calibri"/>
                <w:sz w:val="18"/>
                <w:szCs w:val="18"/>
              </w:rPr>
              <w:t>.p</w:t>
            </w:r>
            <w:r w:rsidR="00D9113E" w:rsidRPr="002F2C31">
              <w:rPr>
                <w:sz w:val="18"/>
                <w:szCs w:val="18"/>
              </w:rPr>
              <w:t xml:space="preserve">. 11 per Torino, km 2,5 - 13100 Vercelli - Tel. +39 0161 217097 </w:t>
            </w:r>
            <w:r w:rsidR="00D9113E" w:rsidRPr="002F2C31">
              <w:rPr>
                <w:rFonts w:eastAsia="Calibri"/>
                <w:sz w:val="18"/>
                <w:szCs w:val="18"/>
                <w:lang w:eastAsia="en-US"/>
              </w:rPr>
              <w:t xml:space="preserve">- </w:t>
            </w:r>
            <w:hyperlink r:id="rId16" w:history="1">
              <w:r w:rsidR="00D9113E" w:rsidRPr="002F2C31">
                <w:rPr>
                  <w:rStyle w:val="Collegamentoipertestuale"/>
                  <w:rFonts w:eastAsia="Calibri"/>
                  <w:sz w:val="18"/>
                  <w:szCs w:val="18"/>
                  <w:lang w:eastAsia="en-US"/>
                </w:rPr>
                <w:t>dc.vercelli@crea.gov.i</w:t>
              </w:r>
              <w:r w:rsidR="00D9113E" w:rsidRPr="002F2C31">
                <w:rPr>
                  <w:rStyle w:val="Collegamentoipertestuale"/>
                  <w:sz w:val="18"/>
                  <w:szCs w:val="18"/>
                </w:rPr>
                <w:t>t</w:t>
              </w:r>
            </w:hyperlink>
            <w:r w:rsidR="00D9113E" w:rsidRPr="002F2C31">
              <w:rPr>
                <w:sz w:val="18"/>
                <w:szCs w:val="18"/>
              </w:rPr>
              <w:t xml:space="preserve"> </w:t>
            </w:r>
            <w:r w:rsidR="00D9113E" w:rsidRPr="002F2C31">
              <w:rPr>
                <w:rFonts w:eastAsia="Calibri"/>
                <w:sz w:val="18"/>
                <w:szCs w:val="18"/>
                <w:u w:val="single"/>
                <w:lang w:eastAsia="en-US"/>
              </w:rPr>
              <w:t xml:space="preserve"> </w:t>
            </w:r>
          </w:p>
        </w:tc>
      </w:tr>
    </w:tbl>
    <w:p w14:paraId="12416E25" w14:textId="77777777" w:rsidR="00F30447" w:rsidRPr="002F2C31" w:rsidRDefault="00F30447" w:rsidP="0041294B">
      <w:pPr>
        <w:widowControl w:val="0"/>
        <w:tabs>
          <w:tab w:val="left" w:pos="1134"/>
          <w:tab w:val="left" w:pos="4820"/>
        </w:tabs>
        <w:spacing w:after="120"/>
        <w:ind w:left="-284" w:right="141"/>
        <w:rPr>
          <w:sz w:val="20"/>
          <w:szCs w:val="20"/>
        </w:rPr>
      </w:pPr>
    </w:p>
    <w:p w14:paraId="5F937F43" w14:textId="1F3B330B" w:rsidR="00F30447" w:rsidRPr="002F2C31" w:rsidRDefault="00F30447" w:rsidP="0041294B">
      <w:pPr>
        <w:widowControl w:val="0"/>
        <w:tabs>
          <w:tab w:val="left" w:pos="1134"/>
          <w:tab w:val="left" w:pos="4820"/>
        </w:tabs>
        <w:spacing w:after="120"/>
        <w:ind w:left="-284" w:right="141"/>
        <w:rPr>
          <w:sz w:val="20"/>
          <w:szCs w:val="20"/>
          <w:u w:val="single"/>
        </w:rPr>
      </w:pPr>
      <w:r w:rsidRPr="002F2C31">
        <w:rPr>
          <w:sz w:val="20"/>
          <w:szCs w:val="20"/>
        </w:rPr>
        <w:t>Oggetto:</w:t>
      </w:r>
      <w:r w:rsidRPr="002F2C31">
        <w:rPr>
          <w:sz w:val="20"/>
          <w:szCs w:val="20"/>
        </w:rPr>
        <w:tab/>
      </w:r>
      <w:r w:rsidRPr="002F2C31">
        <w:rPr>
          <w:sz w:val="20"/>
          <w:szCs w:val="20"/>
          <w:u w:val="single"/>
        </w:rPr>
        <w:t xml:space="preserve">procedure di certificazione </w:t>
      </w:r>
      <w:r w:rsidR="001E5626" w:rsidRPr="001E5626">
        <w:rPr>
          <w:sz w:val="20"/>
          <w:szCs w:val="20"/>
          <w:u w:val="single"/>
        </w:rPr>
        <w:t>ONLINE</w:t>
      </w:r>
    </w:p>
    <w:tbl>
      <w:tblPr>
        <w:tblW w:w="953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636"/>
        <w:gridCol w:w="1065"/>
        <w:gridCol w:w="709"/>
        <w:gridCol w:w="1559"/>
        <w:gridCol w:w="17"/>
        <w:gridCol w:w="3986"/>
      </w:tblGrid>
      <w:tr w:rsidR="00F30447" w:rsidRPr="00F51498" w14:paraId="7AD2D9DF" w14:textId="77777777" w:rsidTr="00DB60FF">
        <w:trPr>
          <w:trHeight w:val="340"/>
        </w:trPr>
        <w:tc>
          <w:tcPr>
            <w:tcW w:w="1560" w:type="dxa"/>
            <w:vAlign w:val="center"/>
          </w:tcPr>
          <w:p w14:paraId="4E2EE02D" w14:textId="77777777" w:rsidR="00F30447" w:rsidRPr="002F2C31" w:rsidRDefault="00F30447" w:rsidP="0041294B">
            <w:pPr>
              <w:widowControl w:val="0"/>
              <w:tabs>
                <w:tab w:val="left" w:pos="4820"/>
              </w:tabs>
              <w:ind w:left="34" w:right="142"/>
              <w:rPr>
                <w:sz w:val="20"/>
                <w:szCs w:val="20"/>
              </w:rPr>
            </w:pPr>
            <w:r w:rsidRPr="002F2C31">
              <w:rPr>
                <w:sz w:val="20"/>
                <w:szCs w:val="20"/>
              </w:rPr>
              <w:t xml:space="preserve">Il sottoscritto: </w:t>
            </w:r>
          </w:p>
        </w:tc>
        <w:tc>
          <w:tcPr>
            <w:tcW w:w="7972" w:type="dxa"/>
            <w:gridSpan w:val="6"/>
            <w:vAlign w:val="center"/>
          </w:tcPr>
          <w:p w14:paraId="775B0B71" w14:textId="18C62940" w:rsidR="00F30447" w:rsidRPr="002F2C31" w:rsidRDefault="00F30447" w:rsidP="0041294B">
            <w:pPr>
              <w:widowControl w:val="0"/>
              <w:tabs>
                <w:tab w:val="left" w:pos="4820"/>
              </w:tabs>
              <w:ind w:left="-284" w:right="142"/>
              <w:rPr>
                <w:sz w:val="20"/>
                <w:szCs w:val="20"/>
              </w:rPr>
            </w:pPr>
            <w:r w:rsidRPr="002F2C31">
              <w:rPr>
                <w:sz w:val="20"/>
                <w:szCs w:val="20"/>
              </w:rPr>
              <w:fldChar w:fldCharType="begin">
                <w:ffData>
                  <w:name w:val="Testo10"/>
                  <w:enabled/>
                  <w:calcOnExit w:val="0"/>
                  <w:textInput/>
                </w:ffData>
              </w:fldChar>
            </w:r>
            <w:r w:rsidRPr="002F2C31">
              <w:rPr>
                <w:sz w:val="20"/>
                <w:szCs w:val="20"/>
              </w:rPr>
              <w:instrText xml:space="preserve"> FORMTEXT </w:instrText>
            </w:r>
            <w:r w:rsidRPr="002F2C31">
              <w:rPr>
                <w:sz w:val="20"/>
                <w:szCs w:val="20"/>
              </w:rPr>
            </w:r>
            <w:r w:rsidRPr="002F2C31">
              <w:rPr>
                <w:sz w:val="20"/>
                <w:szCs w:val="20"/>
              </w:rPr>
              <w:fldChar w:fldCharType="separate"/>
            </w:r>
            <w:r w:rsidR="002F2C31">
              <w:rPr>
                <w:noProof/>
                <w:sz w:val="20"/>
                <w:szCs w:val="20"/>
              </w:rPr>
              <w:t> </w:t>
            </w:r>
            <w:r w:rsidR="002F2C31">
              <w:rPr>
                <w:noProof/>
                <w:sz w:val="20"/>
                <w:szCs w:val="20"/>
              </w:rPr>
              <w:t> </w:t>
            </w:r>
            <w:r w:rsidR="002F2C31">
              <w:rPr>
                <w:noProof/>
                <w:sz w:val="20"/>
                <w:szCs w:val="20"/>
              </w:rPr>
              <w:t> </w:t>
            </w:r>
            <w:r w:rsidR="002F2C31">
              <w:rPr>
                <w:noProof/>
                <w:sz w:val="20"/>
                <w:szCs w:val="20"/>
              </w:rPr>
              <w:t> </w:t>
            </w:r>
            <w:r w:rsidR="002F2C31">
              <w:rPr>
                <w:noProof/>
                <w:sz w:val="20"/>
                <w:szCs w:val="20"/>
              </w:rPr>
              <w:t> </w:t>
            </w:r>
            <w:r w:rsidRPr="002F2C31">
              <w:rPr>
                <w:sz w:val="20"/>
                <w:szCs w:val="20"/>
              </w:rPr>
              <w:fldChar w:fldCharType="end"/>
            </w:r>
          </w:p>
        </w:tc>
      </w:tr>
      <w:tr w:rsidR="00F30447" w:rsidRPr="00F51498" w14:paraId="28C10CDC" w14:textId="77777777" w:rsidTr="00DB60FF">
        <w:trPr>
          <w:trHeight w:val="340"/>
        </w:trPr>
        <w:tc>
          <w:tcPr>
            <w:tcW w:w="1560" w:type="dxa"/>
            <w:vAlign w:val="center"/>
          </w:tcPr>
          <w:p w14:paraId="05FD288A" w14:textId="77777777" w:rsidR="00F30447" w:rsidRPr="002F2C31" w:rsidRDefault="00F30447" w:rsidP="0041294B">
            <w:pPr>
              <w:widowControl w:val="0"/>
              <w:tabs>
                <w:tab w:val="left" w:pos="4820"/>
              </w:tabs>
              <w:ind w:left="34" w:right="142"/>
              <w:rPr>
                <w:sz w:val="20"/>
                <w:szCs w:val="20"/>
              </w:rPr>
            </w:pPr>
            <w:r w:rsidRPr="002F2C31">
              <w:rPr>
                <w:rFonts w:eastAsia="Wingdings"/>
                <w:sz w:val="20"/>
                <w:szCs w:val="20"/>
              </w:rPr>
              <w:t>in qualità di</w:t>
            </w:r>
          </w:p>
        </w:tc>
        <w:tc>
          <w:tcPr>
            <w:tcW w:w="636" w:type="dxa"/>
            <w:vAlign w:val="center"/>
          </w:tcPr>
          <w:p w14:paraId="5C08F898" w14:textId="77777777" w:rsidR="00F30447" w:rsidRPr="002F2C31" w:rsidRDefault="00F30447" w:rsidP="0041294B">
            <w:pPr>
              <w:widowControl w:val="0"/>
              <w:tabs>
                <w:tab w:val="left" w:pos="4820"/>
              </w:tabs>
              <w:ind w:left="34" w:right="142"/>
              <w:rPr>
                <w:sz w:val="20"/>
                <w:szCs w:val="20"/>
              </w:rPr>
            </w:pPr>
            <w:r w:rsidRPr="002F2C31">
              <w:rPr>
                <w:rFonts w:eastAsia="Wingdings"/>
                <w:sz w:val="20"/>
                <w:szCs w:val="20"/>
              </w:rPr>
              <w:fldChar w:fldCharType="begin">
                <w:ffData>
                  <w:name w:val="Controllo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F2C31">
              <w:rPr>
                <w:rFonts w:eastAsia="Wingdings"/>
                <w:sz w:val="20"/>
                <w:szCs w:val="20"/>
              </w:rPr>
              <w:instrText xml:space="preserve"> FORMCHECKBOX </w:instrText>
            </w:r>
            <w:r w:rsidRPr="002F2C31">
              <w:rPr>
                <w:rFonts w:eastAsia="Wingdings"/>
                <w:sz w:val="20"/>
                <w:szCs w:val="20"/>
              </w:rPr>
            </w:r>
            <w:r w:rsidRPr="002F2C31">
              <w:rPr>
                <w:rFonts w:eastAsia="Wingdings"/>
                <w:sz w:val="20"/>
                <w:szCs w:val="20"/>
              </w:rPr>
              <w:fldChar w:fldCharType="separate"/>
            </w:r>
            <w:r w:rsidRPr="002F2C31">
              <w:rPr>
                <w:rFonts w:eastAsia="Wingdings"/>
                <w:sz w:val="20"/>
                <w:szCs w:val="20"/>
              </w:rPr>
              <w:fldChar w:fldCharType="end"/>
            </w:r>
          </w:p>
        </w:tc>
        <w:tc>
          <w:tcPr>
            <w:tcW w:w="1065" w:type="dxa"/>
            <w:vAlign w:val="center"/>
          </w:tcPr>
          <w:p w14:paraId="5F35BD7A" w14:textId="77777777" w:rsidR="00F30447" w:rsidRPr="002F2C31" w:rsidRDefault="00F30447" w:rsidP="0041294B">
            <w:pPr>
              <w:widowControl w:val="0"/>
              <w:tabs>
                <w:tab w:val="left" w:pos="4820"/>
              </w:tabs>
              <w:ind w:left="107" w:right="142"/>
              <w:rPr>
                <w:sz w:val="20"/>
                <w:szCs w:val="20"/>
              </w:rPr>
            </w:pPr>
            <w:r w:rsidRPr="002F2C31">
              <w:rPr>
                <w:rFonts w:eastAsia="Wingdings"/>
                <w:sz w:val="20"/>
                <w:szCs w:val="20"/>
              </w:rPr>
              <w:t>titolare</w:t>
            </w:r>
          </w:p>
        </w:tc>
        <w:tc>
          <w:tcPr>
            <w:tcW w:w="709" w:type="dxa"/>
            <w:vAlign w:val="center"/>
          </w:tcPr>
          <w:p w14:paraId="2BB2DE7E" w14:textId="77777777" w:rsidR="00F30447" w:rsidRPr="002F2C31" w:rsidRDefault="00F30447" w:rsidP="0041294B">
            <w:pPr>
              <w:widowControl w:val="0"/>
              <w:tabs>
                <w:tab w:val="left" w:pos="4820"/>
              </w:tabs>
              <w:ind w:left="107" w:right="142"/>
              <w:rPr>
                <w:sz w:val="20"/>
                <w:szCs w:val="20"/>
              </w:rPr>
            </w:pPr>
            <w:r w:rsidRPr="002F2C31">
              <w:rPr>
                <w:rFonts w:eastAsia="Wingdings"/>
                <w:sz w:val="20"/>
                <w:szCs w:val="20"/>
              </w:rPr>
              <w:fldChar w:fldCharType="begin">
                <w:ffData>
                  <w:name w:val="Controllo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F2C31">
              <w:rPr>
                <w:rFonts w:eastAsia="Wingdings"/>
                <w:sz w:val="20"/>
                <w:szCs w:val="20"/>
              </w:rPr>
              <w:instrText xml:space="preserve"> FORMCHECKBOX </w:instrText>
            </w:r>
            <w:r w:rsidRPr="002F2C31">
              <w:rPr>
                <w:rFonts w:eastAsia="Wingdings"/>
                <w:sz w:val="20"/>
                <w:szCs w:val="20"/>
              </w:rPr>
            </w:r>
            <w:r w:rsidRPr="002F2C31">
              <w:rPr>
                <w:rFonts w:eastAsia="Wingdings"/>
                <w:sz w:val="20"/>
                <w:szCs w:val="20"/>
              </w:rPr>
              <w:fldChar w:fldCharType="separate"/>
            </w:r>
            <w:r w:rsidRPr="002F2C31">
              <w:rPr>
                <w:rFonts w:eastAsia="Wingdings"/>
                <w:sz w:val="20"/>
                <w:szCs w:val="20"/>
              </w:rPr>
              <w:fldChar w:fldCharType="end"/>
            </w:r>
          </w:p>
        </w:tc>
        <w:tc>
          <w:tcPr>
            <w:tcW w:w="5562" w:type="dxa"/>
            <w:gridSpan w:val="3"/>
            <w:vAlign w:val="center"/>
          </w:tcPr>
          <w:p w14:paraId="080E5434" w14:textId="77777777" w:rsidR="00F30447" w:rsidRPr="002F2C31" w:rsidRDefault="00F30447" w:rsidP="0041294B">
            <w:pPr>
              <w:widowControl w:val="0"/>
              <w:tabs>
                <w:tab w:val="left" w:pos="4820"/>
              </w:tabs>
              <w:ind w:left="34" w:right="142"/>
              <w:rPr>
                <w:sz w:val="20"/>
                <w:szCs w:val="20"/>
              </w:rPr>
            </w:pPr>
            <w:r w:rsidRPr="002F2C31">
              <w:rPr>
                <w:rFonts w:eastAsia="Wingdings"/>
                <w:sz w:val="20"/>
                <w:szCs w:val="20"/>
              </w:rPr>
              <w:t>rappresentante legale</w:t>
            </w:r>
          </w:p>
        </w:tc>
      </w:tr>
      <w:tr w:rsidR="00F30447" w:rsidRPr="00F51498" w14:paraId="6798C4ED" w14:textId="77777777" w:rsidTr="00DB60FF">
        <w:trPr>
          <w:trHeight w:val="340"/>
        </w:trPr>
        <w:tc>
          <w:tcPr>
            <w:tcW w:w="1560" w:type="dxa"/>
            <w:vAlign w:val="center"/>
          </w:tcPr>
          <w:p w14:paraId="11170FB8" w14:textId="77777777" w:rsidR="00F30447" w:rsidRPr="002F2C31" w:rsidRDefault="00F30447" w:rsidP="0041294B">
            <w:pPr>
              <w:widowControl w:val="0"/>
              <w:tabs>
                <w:tab w:val="left" w:pos="4820"/>
              </w:tabs>
              <w:ind w:left="34" w:right="142"/>
              <w:rPr>
                <w:sz w:val="20"/>
                <w:szCs w:val="20"/>
              </w:rPr>
            </w:pPr>
            <w:r w:rsidRPr="002F2C31">
              <w:rPr>
                <w:rFonts w:eastAsia="Wingdings"/>
                <w:sz w:val="20"/>
                <w:szCs w:val="20"/>
              </w:rPr>
              <w:t>della Ditta</w:t>
            </w:r>
          </w:p>
        </w:tc>
        <w:tc>
          <w:tcPr>
            <w:tcW w:w="2410" w:type="dxa"/>
            <w:gridSpan w:val="3"/>
            <w:vAlign w:val="center"/>
          </w:tcPr>
          <w:p w14:paraId="3CC2B75F" w14:textId="17B708A4" w:rsidR="00F30447" w:rsidRPr="002F2C31" w:rsidRDefault="00F30447" w:rsidP="0041294B">
            <w:pPr>
              <w:widowControl w:val="0"/>
              <w:tabs>
                <w:tab w:val="left" w:pos="4820"/>
              </w:tabs>
              <w:ind w:left="34" w:right="142"/>
              <w:rPr>
                <w:sz w:val="20"/>
                <w:szCs w:val="20"/>
              </w:rPr>
            </w:pPr>
            <w:r w:rsidRPr="002F2C31">
              <w:rPr>
                <w:rFonts w:eastAsia="Wingdings"/>
                <w:sz w:val="20"/>
                <w:szCs w:val="20"/>
              </w:rPr>
              <w:fldChar w:fldCharType="begin">
                <w:ffData>
                  <w:name w:val="Testo2"/>
                  <w:enabled/>
                  <w:calcOnExit w:val="0"/>
                  <w:textInput/>
                </w:ffData>
              </w:fldChar>
            </w:r>
            <w:r w:rsidRPr="002F2C31">
              <w:rPr>
                <w:rFonts w:eastAsia="Wingdings"/>
                <w:sz w:val="20"/>
                <w:szCs w:val="20"/>
              </w:rPr>
              <w:instrText xml:space="preserve"> FORMTEXT </w:instrText>
            </w:r>
            <w:r w:rsidRPr="002F2C31">
              <w:rPr>
                <w:rFonts w:eastAsia="Wingdings"/>
                <w:sz w:val="20"/>
                <w:szCs w:val="20"/>
              </w:rPr>
            </w:r>
            <w:r w:rsidRPr="002F2C31">
              <w:rPr>
                <w:rFonts w:eastAsia="Wingdings"/>
                <w:sz w:val="20"/>
                <w:szCs w:val="20"/>
              </w:rPr>
              <w:fldChar w:fldCharType="separate"/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Pr="002F2C31">
              <w:rPr>
                <w:rFonts w:eastAsia="Wingdings"/>
                <w:sz w:val="20"/>
                <w:szCs w:val="20"/>
              </w:rPr>
              <w:fldChar w:fldCharType="end"/>
            </w:r>
          </w:p>
        </w:tc>
        <w:tc>
          <w:tcPr>
            <w:tcW w:w="1559" w:type="dxa"/>
            <w:vAlign w:val="center"/>
          </w:tcPr>
          <w:p w14:paraId="150193D4" w14:textId="77777777" w:rsidR="00F30447" w:rsidRPr="002F2C31" w:rsidRDefault="00F30447" w:rsidP="0041294B">
            <w:pPr>
              <w:widowControl w:val="0"/>
              <w:tabs>
                <w:tab w:val="left" w:pos="4820"/>
              </w:tabs>
              <w:ind w:left="34" w:right="142"/>
              <w:rPr>
                <w:sz w:val="20"/>
                <w:szCs w:val="20"/>
              </w:rPr>
            </w:pPr>
            <w:r w:rsidRPr="002F2C31">
              <w:rPr>
                <w:rFonts w:eastAsia="Wingdings"/>
                <w:sz w:val="20"/>
                <w:szCs w:val="20"/>
              </w:rPr>
              <w:t>con sede in</w:t>
            </w:r>
          </w:p>
        </w:tc>
        <w:tc>
          <w:tcPr>
            <w:tcW w:w="4003" w:type="dxa"/>
            <w:gridSpan w:val="2"/>
            <w:vAlign w:val="center"/>
          </w:tcPr>
          <w:p w14:paraId="7890D719" w14:textId="3B6FD357" w:rsidR="00F30447" w:rsidRPr="002F2C31" w:rsidRDefault="00F30447" w:rsidP="0041294B">
            <w:pPr>
              <w:widowControl w:val="0"/>
              <w:tabs>
                <w:tab w:val="left" w:pos="4820"/>
              </w:tabs>
              <w:ind w:left="34" w:right="142"/>
              <w:rPr>
                <w:sz w:val="20"/>
                <w:szCs w:val="20"/>
              </w:rPr>
            </w:pPr>
            <w:r w:rsidRPr="002F2C31">
              <w:rPr>
                <w:rFonts w:eastAsia="Wingdings"/>
                <w:sz w:val="20"/>
                <w:szCs w:val="20"/>
              </w:rPr>
              <w:fldChar w:fldCharType="begin">
                <w:ffData>
                  <w:name w:val="Testo3"/>
                  <w:enabled/>
                  <w:calcOnExit w:val="0"/>
                  <w:textInput/>
                </w:ffData>
              </w:fldChar>
            </w:r>
            <w:r w:rsidRPr="002F2C31">
              <w:rPr>
                <w:rFonts w:eastAsia="Wingdings"/>
                <w:sz w:val="20"/>
                <w:szCs w:val="20"/>
              </w:rPr>
              <w:instrText xml:space="preserve"> FORMTEXT </w:instrText>
            </w:r>
            <w:r w:rsidRPr="002F2C31">
              <w:rPr>
                <w:rFonts w:eastAsia="Wingdings"/>
                <w:sz w:val="20"/>
                <w:szCs w:val="20"/>
              </w:rPr>
            </w:r>
            <w:r w:rsidRPr="002F2C31">
              <w:rPr>
                <w:rFonts w:eastAsia="Wingdings"/>
                <w:sz w:val="20"/>
                <w:szCs w:val="20"/>
              </w:rPr>
              <w:fldChar w:fldCharType="separate"/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Pr="002F2C31">
              <w:rPr>
                <w:rFonts w:eastAsia="Wingdings"/>
                <w:sz w:val="20"/>
                <w:szCs w:val="20"/>
              </w:rPr>
              <w:fldChar w:fldCharType="end"/>
            </w:r>
          </w:p>
        </w:tc>
      </w:tr>
      <w:tr w:rsidR="00F30447" w:rsidRPr="00F51498" w14:paraId="3CBFACC5" w14:textId="77777777" w:rsidTr="00DB60FF">
        <w:trPr>
          <w:trHeight w:val="340"/>
        </w:trPr>
        <w:tc>
          <w:tcPr>
            <w:tcW w:w="1560" w:type="dxa"/>
            <w:vAlign w:val="center"/>
          </w:tcPr>
          <w:p w14:paraId="6AC7B932" w14:textId="77777777" w:rsidR="00F30447" w:rsidRPr="002F2C31" w:rsidRDefault="00F30447" w:rsidP="0041294B">
            <w:pPr>
              <w:widowControl w:val="0"/>
              <w:tabs>
                <w:tab w:val="left" w:pos="4820"/>
              </w:tabs>
              <w:ind w:left="34" w:right="142"/>
              <w:rPr>
                <w:sz w:val="20"/>
                <w:szCs w:val="20"/>
              </w:rPr>
            </w:pPr>
            <w:r w:rsidRPr="002F2C31">
              <w:rPr>
                <w:rFonts w:eastAsia="Wingdings"/>
                <w:sz w:val="20"/>
                <w:szCs w:val="20"/>
              </w:rPr>
              <w:t>partita IVA</w:t>
            </w:r>
          </w:p>
        </w:tc>
        <w:tc>
          <w:tcPr>
            <w:tcW w:w="2410" w:type="dxa"/>
            <w:gridSpan w:val="3"/>
            <w:vAlign w:val="center"/>
          </w:tcPr>
          <w:p w14:paraId="0B18B219" w14:textId="7060D961" w:rsidR="00F30447" w:rsidRPr="002F2C31" w:rsidRDefault="00F30447" w:rsidP="0041294B">
            <w:pPr>
              <w:widowControl w:val="0"/>
              <w:tabs>
                <w:tab w:val="left" w:pos="4820"/>
              </w:tabs>
              <w:ind w:left="34" w:right="142"/>
              <w:rPr>
                <w:sz w:val="20"/>
                <w:szCs w:val="20"/>
              </w:rPr>
            </w:pPr>
            <w:r w:rsidRPr="002F2C31">
              <w:rPr>
                <w:rFonts w:eastAsia="Wingdings"/>
                <w:sz w:val="20"/>
                <w:szCs w:val="20"/>
              </w:rPr>
              <w:fldChar w:fldCharType="begin">
                <w:ffData>
                  <w:name w:val="Testo4"/>
                  <w:enabled/>
                  <w:calcOnExit w:val="0"/>
                  <w:textInput/>
                </w:ffData>
              </w:fldChar>
            </w:r>
            <w:r w:rsidRPr="002F2C31">
              <w:rPr>
                <w:rFonts w:eastAsia="Wingdings"/>
                <w:sz w:val="20"/>
                <w:szCs w:val="20"/>
              </w:rPr>
              <w:instrText xml:space="preserve"> FORMTEXT </w:instrText>
            </w:r>
            <w:r w:rsidRPr="002F2C31">
              <w:rPr>
                <w:rFonts w:eastAsia="Wingdings"/>
                <w:sz w:val="20"/>
                <w:szCs w:val="20"/>
              </w:rPr>
            </w:r>
            <w:r w:rsidRPr="002F2C31">
              <w:rPr>
                <w:rFonts w:eastAsia="Wingdings"/>
                <w:sz w:val="20"/>
                <w:szCs w:val="20"/>
              </w:rPr>
              <w:fldChar w:fldCharType="separate"/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Pr="002F2C31">
              <w:rPr>
                <w:rFonts w:eastAsia="Wingdings"/>
                <w:sz w:val="20"/>
                <w:szCs w:val="20"/>
              </w:rPr>
              <w:fldChar w:fldCharType="end"/>
            </w:r>
          </w:p>
        </w:tc>
        <w:tc>
          <w:tcPr>
            <w:tcW w:w="1576" w:type="dxa"/>
            <w:gridSpan w:val="2"/>
            <w:vAlign w:val="center"/>
          </w:tcPr>
          <w:p w14:paraId="4D75112B" w14:textId="77777777" w:rsidR="00F30447" w:rsidRPr="002F2C31" w:rsidRDefault="00F30447" w:rsidP="0041294B">
            <w:pPr>
              <w:widowControl w:val="0"/>
              <w:tabs>
                <w:tab w:val="left" w:pos="4820"/>
              </w:tabs>
              <w:ind w:left="34" w:right="142"/>
              <w:rPr>
                <w:sz w:val="20"/>
                <w:szCs w:val="20"/>
              </w:rPr>
            </w:pPr>
            <w:r w:rsidRPr="002F2C31">
              <w:rPr>
                <w:rFonts w:eastAsia="Wingdings"/>
                <w:sz w:val="20"/>
                <w:szCs w:val="20"/>
              </w:rPr>
              <w:t>Codice fiscale</w:t>
            </w:r>
          </w:p>
        </w:tc>
        <w:tc>
          <w:tcPr>
            <w:tcW w:w="3986" w:type="dxa"/>
            <w:vAlign w:val="center"/>
          </w:tcPr>
          <w:p w14:paraId="1F207F48" w14:textId="2AF6865B" w:rsidR="00F30447" w:rsidRPr="002F2C31" w:rsidRDefault="00F30447" w:rsidP="0041294B">
            <w:pPr>
              <w:widowControl w:val="0"/>
              <w:tabs>
                <w:tab w:val="left" w:pos="4820"/>
              </w:tabs>
              <w:ind w:left="34" w:right="142"/>
              <w:rPr>
                <w:sz w:val="20"/>
                <w:szCs w:val="20"/>
              </w:rPr>
            </w:pPr>
            <w:r w:rsidRPr="002F2C31">
              <w:rPr>
                <w:rFonts w:eastAsia="Wingdings"/>
                <w:sz w:val="20"/>
                <w:szCs w:val="20"/>
              </w:rPr>
              <w:fldChar w:fldCharType="begin">
                <w:ffData>
                  <w:name w:val="Testo5"/>
                  <w:enabled/>
                  <w:calcOnExit w:val="0"/>
                  <w:textInput/>
                </w:ffData>
              </w:fldChar>
            </w:r>
            <w:r w:rsidRPr="002F2C31">
              <w:rPr>
                <w:rFonts w:eastAsia="Wingdings"/>
                <w:sz w:val="20"/>
                <w:szCs w:val="20"/>
              </w:rPr>
              <w:instrText xml:space="preserve"> FORMTEXT </w:instrText>
            </w:r>
            <w:r w:rsidRPr="002F2C31">
              <w:rPr>
                <w:rFonts w:eastAsia="Wingdings"/>
                <w:sz w:val="20"/>
                <w:szCs w:val="20"/>
              </w:rPr>
            </w:r>
            <w:r w:rsidRPr="002F2C31">
              <w:rPr>
                <w:rFonts w:eastAsia="Wingdings"/>
                <w:sz w:val="20"/>
                <w:szCs w:val="20"/>
              </w:rPr>
              <w:fldChar w:fldCharType="separate"/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Pr="002F2C31">
              <w:rPr>
                <w:rFonts w:eastAsia="Wingdings"/>
                <w:sz w:val="20"/>
                <w:szCs w:val="20"/>
              </w:rPr>
              <w:fldChar w:fldCharType="end"/>
            </w:r>
          </w:p>
        </w:tc>
      </w:tr>
    </w:tbl>
    <w:p w14:paraId="2053E393" w14:textId="77777777" w:rsidR="00D85803" w:rsidRPr="002F2C31" w:rsidRDefault="00D85803" w:rsidP="0041294B">
      <w:pPr>
        <w:widowControl w:val="0"/>
        <w:tabs>
          <w:tab w:val="left" w:pos="426"/>
          <w:tab w:val="left" w:pos="1701"/>
          <w:tab w:val="left" w:pos="4820"/>
        </w:tabs>
        <w:spacing w:after="120"/>
        <w:ind w:left="-284" w:right="141"/>
        <w:jc w:val="center"/>
        <w:rPr>
          <w:rFonts w:eastAsia="Wingdings"/>
          <w:b/>
          <w:bCs/>
          <w:sz w:val="20"/>
          <w:szCs w:val="20"/>
        </w:rPr>
      </w:pPr>
    </w:p>
    <w:p w14:paraId="4D4E485B" w14:textId="77777777" w:rsidR="00F30447" w:rsidRPr="002F2C31" w:rsidRDefault="00F30447" w:rsidP="0041294B">
      <w:pPr>
        <w:widowControl w:val="0"/>
        <w:tabs>
          <w:tab w:val="left" w:pos="426"/>
          <w:tab w:val="left" w:pos="1701"/>
          <w:tab w:val="left" w:pos="4820"/>
        </w:tabs>
        <w:spacing w:after="120"/>
        <w:ind w:left="-284" w:right="141"/>
        <w:jc w:val="center"/>
        <w:rPr>
          <w:sz w:val="20"/>
          <w:szCs w:val="20"/>
        </w:rPr>
      </w:pPr>
      <w:r w:rsidRPr="002F2C31">
        <w:rPr>
          <w:rFonts w:eastAsia="Wingdings"/>
          <w:b/>
          <w:bCs/>
          <w:sz w:val="20"/>
          <w:szCs w:val="20"/>
        </w:rPr>
        <w:t>CHIEDE</w:t>
      </w:r>
    </w:p>
    <w:p w14:paraId="4F3AAF9D" w14:textId="77777777" w:rsidR="00F30447" w:rsidRPr="002F2C31" w:rsidRDefault="00F30447" w:rsidP="0041294B">
      <w:pPr>
        <w:widowControl w:val="0"/>
        <w:tabs>
          <w:tab w:val="left" w:pos="426"/>
          <w:tab w:val="left" w:pos="567"/>
          <w:tab w:val="left" w:pos="4820"/>
        </w:tabs>
        <w:spacing w:after="120"/>
        <w:ind w:left="426" w:right="141" w:hanging="710"/>
        <w:jc w:val="both"/>
        <w:rPr>
          <w:rFonts w:eastAsia="Wingdings"/>
          <w:sz w:val="20"/>
          <w:szCs w:val="20"/>
        </w:rPr>
      </w:pPr>
      <w:r w:rsidRPr="002F2C31">
        <w:rPr>
          <w:rFonts w:eastAsia="Wingdings"/>
          <w:sz w:val="20"/>
          <w:szCs w:val="20"/>
        </w:rPr>
        <w:fldChar w:fldCharType="begin">
          <w:ffData>
            <w:name w:val="Controllo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2F2C31">
        <w:rPr>
          <w:rFonts w:eastAsia="Wingdings"/>
          <w:sz w:val="20"/>
          <w:szCs w:val="20"/>
        </w:rPr>
        <w:instrText xml:space="preserve"> FORMCHECKBOX </w:instrText>
      </w:r>
      <w:r w:rsidRPr="002F2C31">
        <w:rPr>
          <w:rFonts w:eastAsia="Wingdings"/>
          <w:sz w:val="20"/>
          <w:szCs w:val="20"/>
        </w:rPr>
      </w:r>
      <w:r w:rsidRPr="002F2C31">
        <w:rPr>
          <w:rFonts w:eastAsia="Wingdings"/>
          <w:sz w:val="20"/>
          <w:szCs w:val="20"/>
        </w:rPr>
        <w:fldChar w:fldCharType="separate"/>
      </w:r>
      <w:r w:rsidRPr="002F2C31">
        <w:rPr>
          <w:rFonts w:eastAsia="Wingdings"/>
          <w:sz w:val="20"/>
          <w:szCs w:val="20"/>
        </w:rPr>
        <w:fldChar w:fldCharType="end"/>
      </w:r>
      <w:r w:rsidRPr="002F2C31">
        <w:rPr>
          <w:rFonts w:eastAsia="Wingdings"/>
          <w:sz w:val="20"/>
          <w:szCs w:val="20"/>
        </w:rPr>
        <w:tab/>
        <w:t>l’username e la password Ditta per l'attivazione e la gestione delle procedure informatiche ai fini della certificazione delle sementi</w:t>
      </w:r>
    </w:p>
    <w:p w14:paraId="196FEABC" w14:textId="1524543A" w:rsidR="00F30447" w:rsidRPr="002F2C31" w:rsidRDefault="00F30447" w:rsidP="0041294B">
      <w:pPr>
        <w:widowControl w:val="0"/>
        <w:tabs>
          <w:tab w:val="left" w:pos="426"/>
          <w:tab w:val="left" w:pos="567"/>
          <w:tab w:val="left" w:pos="1701"/>
          <w:tab w:val="left" w:pos="4820"/>
          <w:tab w:val="left" w:pos="7797"/>
        </w:tabs>
        <w:spacing w:after="120"/>
        <w:ind w:left="-284" w:right="-143"/>
        <w:jc w:val="both"/>
        <w:rPr>
          <w:rFonts w:eastAsia="Wingdings"/>
          <w:sz w:val="20"/>
          <w:szCs w:val="20"/>
        </w:rPr>
      </w:pPr>
      <w:r w:rsidRPr="002F2C31">
        <w:rPr>
          <w:rFonts w:eastAsia="Wingdings"/>
          <w:sz w:val="20"/>
          <w:szCs w:val="20"/>
        </w:rPr>
        <w:t xml:space="preserve">A tale scopo individua la/il Sig.ra/Sig. </w:t>
      </w:r>
      <w:r w:rsidRPr="002F2C31">
        <w:rPr>
          <w:rFonts w:eastAsia="Wingdings"/>
          <w:sz w:val="20"/>
          <w:szCs w:val="20"/>
          <w:u w:val="single"/>
        </w:rPr>
        <w:fldChar w:fldCharType="begin">
          <w:ffData>
            <w:name w:val="Testo6"/>
            <w:enabled/>
            <w:calcOnExit w:val="0"/>
            <w:textInput/>
          </w:ffData>
        </w:fldChar>
      </w:r>
      <w:r w:rsidRPr="002F2C31">
        <w:rPr>
          <w:rFonts w:eastAsia="Wingdings"/>
          <w:sz w:val="20"/>
          <w:szCs w:val="20"/>
          <w:u w:val="single"/>
        </w:rPr>
        <w:instrText xml:space="preserve"> FORMTEXT </w:instrText>
      </w:r>
      <w:r w:rsidRPr="002F2C31">
        <w:rPr>
          <w:rFonts w:eastAsia="Wingdings"/>
          <w:sz w:val="20"/>
          <w:szCs w:val="20"/>
          <w:u w:val="single"/>
        </w:rPr>
      </w:r>
      <w:r w:rsidRPr="002F2C31">
        <w:rPr>
          <w:rFonts w:eastAsia="Wingdings"/>
          <w:sz w:val="20"/>
          <w:szCs w:val="20"/>
          <w:u w:val="single"/>
        </w:rPr>
        <w:fldChar w:fldCharType="separate"/>
      </w:r>
      <w:r w:rsidR="002F2C31">
        <w:rPr>
          <w:rFonts w:eastAsia="Wingdings"/>
          <w:noProof/>
          <w:sz w:val="20"/>
          <w:szCs w:val="20"/>
          <w:u w:val="single"/>
        </w:rPr>
        <w:t> </w:t>
      </w:r>
      <w:r w:rsidR="002F2C31">
        <w:rPr>
          <w:rFonts w:eastAsia="Wingdings"/>
          <w:noProof/>
          <w:sz w:val="20"/>
          <w:szCs w:val="20"/>
          <w:u w:val="single"/>
        </w:rPr>
        <w:t> </w:t>
      </w:r>
      <w:r w:rsidR="002F2C31">
        <w:rPr>
          <w:rFonts w:eastAsia="Wingdings"/>
          <w:noProof/>
          <w:sz w:val="20"/>
          <w:szCs w:val="20"/>
          <w:u w:val="single"/>
        </w:rPr>
        <w:t> </w:t>
      </w:r>
      <w:r w:rsidR="002F2C31">
        <w:rPr>
          <w:rFonts w:eastAsia="Wingdings"/>
          <w:noProof/>
          <w:sz w:val="20"/>
          <w:szCs w:val="20"/>
          <w:u w:val="single"/>
        </w:rPr>
        <w:t> </w:t>
      </w:r>
      <w:r w:rsidR="002F2C31">
        <w:rPr>
          <w:rFonts w:eastAsia="Wingdings"/>
          <w:noProof/>
          <w:sz w:val="20"/>
          <w:szCs w:val="20"/>
          <w:u w:val="single"/>
        </w:rPr>
        <w:t> </w:t>
      </w:r>
      <w:r w:rsidRPr="002F2C31">
        <w:rPr>
          <w:rFonts w:eastAsia="Wingdings"/>
          <w:sz w:val="20"/>
          <w:szCs w:val="20"/>
          <w:u w:val="single"/>
        </w:rPr>
        <w:fldChar w:fldCharType="end"/>
      </w:r>
      <w:r w:rsidRPr="002F2C31">
        <w:rPr>
          <w:rFonts w:eastAsia="Wingdings"/>
          <w:sz w:val="20"/>
          <w:szCs w:val="20"/>
          <w:u w:val="single"/>
        </w:rPr>
        <w:t xml:space="preserve">                                                                       </w:t>
      </w:r>
      <w:r w:rsidRPr="002F2C31">
        <w:rPr>
          <w:rFonts w:eastAsia="Wingdings"/>
          <w:sz w:val="20"/>
          <w:szCs w:val="20"/>
        </w:rPr>
        <w:t>quale responsabile.</w:t>
      </w:r>
    </w:p>
    <w:p w14:paraId="758CF9D2" w14:textId="77777777" w:rsidR="00F30447" w:rsidRPr="002F2C31" w:rsidRDefault="00F30447" w:rsidP="0041294B">
      <w:pPr>
        <w:widowControl w:val="0"/>
        <w:tabs>
          <w:tab w:val="left" w:pos="426"/>
          <w:tab w:val="left" w:pos="567"/>
          <w:tab w:val="left" w:pos="1701"/>
          <w:tab w:val="left" w:pos="4820"/>
        </w:tabs>
        <w:spacing w:after="120"/>
        <w:ind w:left="-284" w:right="141"/>
        <w:rPr>
          <w:rFonts w:eastAsia="Wingdings"/>
          <w:sz w:val="20"/>
          <w:szCs w:val="20"/>
        </w:rPr>
      </w:pPr>
      <w:r w:rsidRPr="002F2C31">
        <w:rPr>
          <w:rFonts w:eastAsia="Wingdings"/>
          <w:sz w:val="20"/>
          <w:szCs w:val="20"/>
        </w:rPr>
        <w:fldChar w:fldCharType="begin">
          <w:ffData>
            <w:name w:val="Controllo7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2F2C31">
        <w:rPr>
          <w:rFonts w:eastAsia="Wingdings"/>
          <w:sz w:val="20"/>
          <w:szCs w:val="20"/>
        </w:rPr>
        <w:instrText xml:space="preserve"> FORMCHECKBOX </w:instrText>
      </w:r>
      <w:r w:rsidRPr="002F2C31">
        <w:rPr>
          <w:rFonts w:eastAsia="Wingdings"/>
          <w:sz w:val="20"/>
          <w:szCs w:val="20"/>
        </w:rPr>
      </w:r>
      <w:r w:rsidRPr="002F2C31">
        <w:rPr>
          <w:rFonts w:eastAsia="Wingdings"/>
          <w:sz w:val="20"/>
          <w:szCs w:val="20"/>
        </w:rPr>
        <w:fldChar w:fldCharType="separate"/>
      </w:r>
      <w:r w:rsidRPr="002F2C31">
        <w:rPr>
          <w:rFonts w:eastAsia="Wingdings"/>
          <w:sz w:val="20"/>
          <w:szCs w:val="20"/>
        </w:rPr>
        <w:fldChar w:fldCharType="end"/>
      </w:r>
      <w:r w:rsidRPr="002F2C31">
        <w:rPr>
          <w:rFonts w:eastAsia="Wingdings"/>
          <w:sz w:val="20"/>
          <w:szCs w:val="20"/>
        </w:rPr>
        <w:tab/>
        <w:t>l’username e la password per i sottoelencati tecnici autorizzati:</w:t>
      </w:r>
    </w:p>
    <w:tbl>
      <w:tblPr>
        <w:tblW w:w="0" w:type="auto"/>
        <w:jc w:val="center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28"/>
      </w:tblGrid>
      <w:tr w:rsidR="00F30447" w:rsidRPr="00F51498" w14:paraId="3B25C650" w14:textId="77777777" w:rsidTr="00AD32DF">
        <w:trPr>
          <w:trHeight w:val="283"/>
          <w:jc w:val="center"/>
        </w:trPr>
        <w:tc>
          <w:tcPr>
            <w:tcW w:w="8228" w:type="dxa"/>
            <w:tcBorders>
              <w:top w:val="nil"/>
              <w:bottom w:val="dotted" w:sz="4" w:space="0" w:color="auto"/>
            </w:tcBorders>
          </w:tcPr>
          <w:p w14:paraId="3C58F117" w14:textId="368571D1" w:rsidR="00F30447" w:rsidRPr="002F2C31" w:rsidRDefault="00F30447" w:rsidP="0041294B">
            <w:pPr>
              <w:widowControl w:val="0"/>
              <w:tabs>
                <w:tab w:val="left" w:pos="4820"/>
                <w:tab w:val="left" w:pos="7513"/>
              </w:tabs>
              <w:spacing w:after="120"/>
              <w:ind w:left="38" w:right="141"/>
              <w:jc w:val="both"/>
              <w:rPr>
                <w:rFonts w:eastAsia="Wingdings"/>
                <w:sz w:val="20"/>
                <w:szCs w:val="20"/>
              </w:rPr>
            </w:pPr>
            <w:r w:rsidRPr="002F2C31">
              <w:rPr>
                <w:rFonts w:eastAsia="Wingdings"/>
                <w:sz w:val="20"/>
                <w:szCs w:val="20"/>
              </w:rPr>
              <w:fldChar w:fldCharType="begin">
                <w:ffData>
                  <w:name w:val="Testo7"/>
                  <w:enabled/>
                  <w:calcOnExit w:val="0"/>
                  <w:textInput/>
                </w:ffData>
              </w:fldChar>
            </w:r>
            <w:r w:rsidRPr="002F2C31">
              <w:rPr>
                <w:rFonts w:eastAsia="Wingdings"/>
                <w:sz w:val="20"/>
                <w:szCs w:val="20"/>
              </w:rPr>
              <w:instrText xml:space="preserve"> FORMTEXT </w:instrText>
            </w:r>
            <w:r w:rsidRPr="002F2C31">
              <w:rPr>
                <w:rFonts w:eastAsia="Wingdings"/>
                <w:sz w:val="20"/>
                <w:szCs w:val="20"/>
              </w:rPr>
            </w:r>
            <w:r w:rsidRPr="002F2C31">
              <w:rPr>
                <w:rFonts w:eastAsia="Wingdings"/>
                <w:sz w:val="20"/>
                <w:szCs w:val="20"/>
              </w:rPr>
              <w:fldChar w:fldCharType="separate"/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Pr="002F2C31">
              <w:rPr>
                <w:rFonts w:eastAsia="Wingdings"/>
                <w:sz w:val="20"/>
                <w:szCs w:val="20"/>
              </w:rPr>
              <w:fldChar w:fldCharType="end"/>
            </w:r>
          </w:p>
        </w:tc>
      </w:tr>
      <w:tr w:rsidR="00F30447" w:rsidRPr="00F51498" w14:paraId="30E3C2B0" w14:textId="77777777" w:rsidTr="00AD32DF">
        <w:trPr>
          <w:trHeight w:val="283"/>
          <w:jc w:val="center"/>
        </w:trPr>
        <w:tc>
          <w:tcPr>
            <w:tcW w:w="8228" w:type="dxa"/>
            <w:tcBorders>
              <w:top w:val="dotted" w:sz="4" w:space="0" w:color="auto"/>
              <w:bottom w:val="dotted" w:sz="4" w:space="0" w:color="auto"/>
            </w:tcBorders>
          </w:tcPr>
          <w:p w14:paraId="3335C56D" w14:textId="2940BA98" w:rsidR="00F30447" w:rsidRPr="002F2C31" w:rsidRDefault="00F30447" w:rsidP="0041294B">
            <w:pPr>
              <w:widowControl w:val="0"/>
              <w:tabs>
                <w:tab w:val="left" w:pos="4820"/>
                <w:tab w:val="left" w:pos="7513"/>
              </w:tabs>
              <w:spacing w:after="120"/>
              <w:ind w:left="38" w:right="141"/>
              <w:jc w:val="both"/>
              <w:rPr>
                <w:rFonts w:eastAsia="Wingdings"/>
                <w:sz w:val="20"/>
                <w:szCs w:val="20"/>
              </w:rPr>
            </w:pPr>
            <w:r w:rsidRPr="002F2C31">
              <w:rPr>
                <w:rFonts w:eastAsia="Wingdings"/>
                <w:sz w:val="20"/>
                <w:szCs w:val="20"/>
              </w:rPr>
              <w:fldChar w:fldCharType="begin">
                <w:ffData>
                  <w:name w:val="Testo7"/>
                  <w:enabled/>
                  <w:calcOnExit w:val="0"/>
                  <w:textInput/>
                </w:ffData>
              </w:fldChar>
            </w:r>
            <w:r w:rsidRPr="002F2C31">
              <w:rPr>
                <w:rFonts w:eastAsia="Wingdings"/>
                <w:sz w:val="20"/>
                <w:szCs w:val="20"/>
              </w:rPr>
              <w:instrText xml:space="preserve"> FORMTEXT </w:instrText>
            </w:r>
            <w:r w:rsidRPr="002F2C31">
              <w:rPr>
                <w:rFonts w:eastAsia="Wingdings"/>
                <w:sz w:val="20"/>
                <w:szCs w:val="20"/>
              </w:rPr>
            </w:r>
            <w:r w:rsidRPr="002F2C31">
              <w:rPr>
                <w:rFonts w:eastAsia="Wingdings"/>
                <w:sz w:val="20"/>
                <w:szCs w:val="20"/>
              </w:rPr>
              <w:fldChar w:fldCharType="separate"/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Pr="002F2C31">
              <w:rPr>
                <w:rFonts w:eastAsia="Wingdings"/>
                <w:sz w:val="20"/>
                <w:szCs w:val="20"/>
              </w:rPr>
              <w:fldChar w:fldCharType="end"/>
            </w:r>
          </w:p>
        </w:tc>
      </w:tr>
      <w:tr w:rsidR="00F30447" w:rsidRPr="00F51498" w14:paraId="0D89BD89" w14:textId="77777777" w:rsidTr="00AD32DF">
        <w:trPr>
          <w:trHeight w:val="283"/>
          <w:jc w:val="center"/>
        </w:trPr>
        <w:tc>
          <w:tcPr>
            <w:tcW w:w="8228" w:type="dxa"/>
            <w:tcBorders>
              <w:top w:val="dotted" w:sz="4" w:space="0" w:color="auto"/>
              <w:bottom w:val="dotted" w:sz="4" w:space="0" w:color="auto"/>
            </w:tcBorders>
          </w:tcPr>
          <w:p w14:paraId="2CB0967B" w14:textId="32588BA7" w:rsidR="00F30447" w:rsidRPr="002F2C31" w:rsidRDefault="00F30447" w:rsidP="0041294B">
            <w:pPr>
              <w:widowControl w:val="0"/>
              <w:tabs>
                <w:tab w:val="left" w:pos="4820"/>
                <w:tab w:val="left" w:pos="7513"/>
              </w:tabs>
              <w:spacing w:after="120"/>
              <w:ind w:left="38" w:right="141"/>
              <w:jc w:val="both"/>
              <w:rPr>
                <w:rFonts w:eastAsia="Wingdings"/>
                <w:sz w:val="20"/>
                <w:szCs w:val="20"/>
              </w:rPr>
            </w:pPr>
            <w:r w:rsidRPr="002F2C31">
              <w:rPr>
                <w:rFonts w:eastAsia="Wingdings"/>
                <w:sz w:val="20"/>
                <w:szCs w:val="20"/>
              </w:rPr>
              <w:fldChar w:fldCharType="begin">
                <w:ffData>
                  <w:name w:val="Testo7"/>
                  <w:enabled/>
                  <w:calcOnExit w:val="0"/>
                  <w:textInput/>
                </w:ffData>
              </w:fldChar>
            </w:r>
            <w:r w:rsidRPr="002F2C31">
              <w:rPr>
                <w:rFonts w:eastAsia="Wingdings"/>
                <w:sz w:val="20"/>
                <w:szCs w:val="20"/>
              </w:rPr>
              <w:instrText xml:space="preserve"> FORMTEXT </w:instrText>
            </w:r>
            <w:r w:rsidRPr="002F2C31">
              <w:rPr>
                <w:rFonts w:eastAsia="Wingdings"/>
                <w:sz w:val="20"/>
                <w:szCs w:val="20"/>
              </w:rPr>
            </w:r>
            <w:r w:rsidRPr="002F2C31">
              <w:rPr>
                <w:rFonts w:eastAsia="Wingdings"/>
                <w:sz w:val="20"/>
                <w:szCs w:val="20"/>
              </w:rPr>
              <w:fldChar w:fldCharType="separate"/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="002F2C31">
              <w:rPr>
                <w:rFonts w:eastAsia="Wingdings"/>
                <w:noProof/>
                <w:sz w:val="20"/>
                <w:szCs w:val="20"/>
              </w:rPr>
              <w:t> </w:t>
            </w:r>
            <w:r w:rsidRPr="002F2C31">
              <w:rPr>
                <w:rFonts w:eastAsia="Wingdings"/>
                <w:sz w:val="20"/>
                <w:szCs w:val="20"/>
              </w:rPr>
              <w:fldChar w:fldCharType="end"/>
            </w:r>
          </w:p>
        </w:tc>
      </w:tr>
    </w:tbl>
    <w:p w14:paraId="7838E3DE" w14:textId="77777777" w:rsidR="00F30447" w:rsidRPr="002F2C31" w:rsidRDefault="00F30447" w:rsidP="0041294B">
      <w:pPr>
        <w:widowControl w:val="0"/>
        <w:tabs>
          <w:tab w:val="left" w:pos="426"/>
          <w:tab w:val="left" w:pos="567"/>
          <w:tab w:val="left" w:pos="1701"/>
          <w:tab w:val="left" w:pos="4820"/>
        </w:tabs>
        <w:spacing w:after="120"/>
        <w:ind w:left="-284" w:right="141"/>
        <w:rPr>
          <w:rFonts w:eastAsia="Wingdings"/>
          <w:sz w:val="20"/>
          <w:szCs w:val="20"/>
        </w:rPr>
      </w:pPr>
      <w:r w:rsidRPr="002F2C31">
        <w:rPr>
          <w:rFonts w:eastAsia="Wingdings"/>
          <w:sz w:val="20"/>
          <w:szCs w:val="20"/>
        </w:rPr>
        <w:fldChar w:fldCharType="begin">
          <w:ffData>
            <w:name w:val="Controllo8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2F2C31">
        <w:rPr>
          <w:rFonts w:eastAsia="Wingdings"/>
          <w:sz w:val="20"/>
          <w:szCs w:val="20"/>
        </w:rPr>
        <w:instrText xml:space="preserve"> FORMCHECKBOX </w:instrText>
      </w:r>
      <w:r w:rsidRPr="002F2C31">
        <w:rPr>
          <w:rFonts w:eastAsia="Wingdings"/>
          <w:sz w:val="20"/>
          <w:szCs w:val="20"/>
        </w:rPr>
      </w:r>
      <w:r w:rsidRPr="002F2C31">
        <w:rPr>
          <w:rFonts w:eastAsia="Wingdings"/>
          <w:sz w:val="20"/>
          <w:szCs w:val="20"/>
        </w:rPr>
        <w:fldChar w:fldCharType="separate"/>
      </w:r>
      <w:r w:rsidRPr="002F2C31">
        <w:rPr>
          <w:rFonts w:eastAsia="Wingdings"/>
          <w:sz w:val="20"/>
          <w:szCs w:val="20"/>
        </w:rPr>
        <w:fldChar w:fldCharType="end"/>
      </w:r>
      <w:r w:rsidRPr="002F2C31">
        <w:rPr>
          <w:rFonts w:eastAsia="Wingdings"/>
          <w:sz w:val="20"/>
          <w:szCs w:val="20"/>
        </w:rPr>
        <w:tab/>
        <w:t>l’username e la password per il laboratorio autorizzato.</w:t>
      </w:r>
    </w:p>
    <w:p w14:paraId="398AB735" w14:textId="77777777" w:rsidR="00F30447" w:rsidRPr="002F2C31" w:rsidRDefault="00F30447" w:rsidP="0041294B">
      <w:pPr>
        <w:widowControl w:val="0"/>
        <w:tabs>
          <w:tab w:val="left" w:pos="426"/>
          <w:tab w:val="left" w:pos="1701"/>
          <w:tab w:val="left" w:pos="4820"/>
        </w:tabs>
        <w:spacing w:after="120"/>
        <w:ind w:left="-284" w:right="141"/>
        <w:rPr>
          <w:sz w:val="8"/>
          <w:szCs w:val="8"/>
        </w:rPr>
      </w:pPr>
    </w:p>
    <w:p w14:paraId="250D37B0" w14:textId="77777777" w:rsidR="00F30447" w:rsidRPr="002F2C31" w:rsidRDefault="00F30447" w:rsidP="0041294B">
      <w:pPr>
        <w:widowControl w:val="0"/>
        <w:tabs>
          <w:tab w:val="left" w:pos="426"/>
          <w:tab w:val="left" w:pos="1701"/>
          <w:tab w:val="left" w:pos="4820"/>
        </w:tabs>
        <w:spacing w:after="120"/>
        <w:ind w:left="-284" w:right="141"/>
        <w:jc w:val="center"/>
        <w:rPr>
          <w:rFonts w:eastAsia="Wingdings"/>
          <w:b/>
          <w:bCs/>
          <w:sz w:val="20"/>
          <w:szCs w:val="20"/>
        </w:rPr>
      </w:pPr>
      <w:r w:rsidRPr="002F2C31">
        <w:rPr>
          <w:rFonts w:eastAsia="Wingdings"/>
          <w:b/>
          <w:bCs/>
          <w:sz w:val="20"/>
          <w:szCs w:val="20"/>
        </w:rPr>
        <w:t>SI IMPEGNA</w:t>
      </w:r>
    </w:p>
    <w:p w14:paraId="071E342E" w14:textId="77777777" w:rsidR="00F30447" w:rsidRPr="002F2C31" w:rsidRDefault="00F30447" w:rsidP="0041294B">
      <w:pPr>
        <w:widowControl w:val="0"/>
        <w:tabs>
          <w:tab w:val="left" w:pos="1134"/>
          <w:tab w:val="left" w:pos="1701"/>
          <w:tab w:val="left" w:pos="4820"/>
        </w:tabs>
        <w:spacing w:after="120"/>
        <w:ind w:left="-284" w:right="142"/>
        <w:rPr>
          <w:rFonts w:eastAsia="Wingdings"/>
          <w:sz w:val="20"/>
          <w:szCs w:val="20"/>
        </w:rPr>
      </w:pPr>
      <w:r w:rsidRPr="002F2C31">
        <w:rPr>
          <w:rFonts w:eastAsia="Wingdings"/>
          <w:bCs/>
          <w:sz w:val="20"/>
          <w:szCs w:val="20"/>
        </w:rPr>
        <w:t>i</w:t>
      </w:r>
      <w:r w:rsidRPr="002F2C31">
        <w:rPr>
          <w:rFonts w:eastAsia="Wingdings"/>
          <w:sz w:val="20"/>
          <w:szCs w:val="20"/>
        </w:rPr>
        <w:t>n conformità alle vigenti norme di legge e regolamentari, nonché alle prescrizioni di codesto Istituto</w:t>
      </w:r>
    </w:p>
    <w:p w14:paraId="2CC48900" w14:textId="77777777" w:rsidR="00F30447" w:rsidRPr="002F2C31" w:rsidRDefault="00F30447" w:rsidP="0041294B">
      <w:pPr>
        <w:widowControl w:val="0"/>
        <w:numPr>
          <w:ilvl w:val="0"/>
          <w:numId w:val="10"/>
        </w:numPr>
        <w:tabs>
          <w:tab w:val="clear" w:pos="720"/>
          <w:tab w:val="num" w:pos="0"/>
          <w:tab w:val="left" w:pos="4820"/>
        </w:tabs>
        <w:suppressAutoHyphens/>
        <w:ind w:right="142" w:hanging="284"/>
        <w:jc w:val="both"/>
        <w:rPr>
          <w:rFonts w:eastAsia="Wingdings"/>
          <w:i/>
          <w:iCs/>
          <w:sz w:val="20"/>
          <w:szCs w:val="20"/>
        </w:rPr>
      </w:pPr>
      <w:r w:rsidRPr="002F2C31">
        <w:rPr>
          <w:rFonts w:eastAsia="Wingdings"/>
          <w:i/>
          <w:iCs/>
          <w:sz w:val="20"/>
          <w:szCs w:val="20"/>
        </w:rPr>
        <w:t>all'atto della richiesta di cartellinatura a non commercializzare i lotti di seme fino all'esito delle analisi ufficiali;</w:t>
      </w:r>
    </w:p>
    <w:p w14:paraId="0AC89900" w14:textId="77777777" w:rsidR="00F30447" w:rsidRPr="002F2C31" w:rsidRDefault="00F30447" w:rsidP="0041294B">
      <w:pPr>
        <w:widowControl w:val="0"/>
        <w:numPr>
          <w:ilvl w:val="0"/>
          <w:numId w:val="10"/>
        </w:numPr>
        <w:tabs>
          <w:tab w:val="clear" w:pos="720"/>
          <w:tab w:val="num" w:pos="0"/>
          <w:tab w:val="left" w:pos="4820"/>
        </w:tabs>
        <w:suppressAutoHyphens/>
        <w:ind w:right="142" w:hanging="284"/>
        <w:jc w:val="both"/>
        <w:rPr>
          <w:rFonts w:eastAsia="Wingdings"/>
          <w:i/>
          <w:iCs/>
          <w:sz w:val="20"/>
          <w:szCs w:val="20"/>
        </w:rPr>
      </w:pPr>
      <w:r w:rsidRPr="002F2C31">
        <w:rPr>
          <w:rFonts w:eastAsia="Wingdings"/>
          <w:i/>
          <w:iCs/>
          <w:sz w:val="20"/>
          <w:szCs w:val="20"/>
        </w:rPr>
        <w:t xml:space="preserve">In caso di non idoneità dei lotti alla restituzione dei cartellini entro </w:t>
      </w:r>
      <w:proofErr w:type="gramStart"/>
      <w:r w:rsidRPr="002F2C31">
        <w:rPr>
          <w:rFonts w:eastAsia="Wingdings"/>
          <w:i/>
          <w:iCs/>
          <w:sz w:val="20"/>
          <w:szCs w:val="20"/>
        </w:rPr>
        <w:t>7</w:t>
      </w:r>
      <w:proofErr w:type="gramEnd"/>
      <w:r w:rsidRPr="002F2C31">
        <w:rPr>
          <w:rFonts w:eastAsia="Wingdings"/>
          <w:i/>
          <w:iCs/>
          <w:sz w:val="20"/>
          <w:szCs w:val="20"/>
        </w:rPr>
        <w:t xml:space="preserve"> giorni dalla data di ricevimento della comunicazione dell'esito delle analisi;</w:t>
      </w:r>
    </w:p>
    <w:p w14:paraId="4CA239DD" w14:textId="77777777" w:rsidR="00F30447" w:rsidRPr="002F2C31" w:rsidRDefault="00F30447" w:rsidP="0041294B">
      <w:pPr>
        <w:widowControl w:val="0"/>
        <w:numPr>
          <w:ilvl w:val="0"/>
          <w:numId w:val="10"/>
        </w:numPr>
        <w:tabs>
          <w:tab w:val="clear" w:pos="720"/>
          <w:tab w:val="num" w:pos="0"/>
          <w:tab w:val="left" w:pos="4820"/>
        </w:tabs>
        <w:suppressAutoHyphens/>
        <w:ind w:right="142" w:hanging="284"/>
        <w:jc w:val="both"/>
        <w:rPr>
          <w:rFonts w:eastAsia="Wingdings"/>
          <w:i/>
          <w:iCs/>
          <w:sz w:val="20"/>
          <w:szCs w:val="20"/>
        </w:rPr>
      </w:pPr>
      <w:r w:rsidRPr="002F2C31">
        <w:rPr>
          <w:rFonts w:eastAsia="Wingdings"/>
          <w:i/>
          <w:iCs/>
          <w:sz w:val="20"/>
          <w:szCs w:val="20"/>
        </w:rPr>
        <w:t xml:space="preserve">a pagare le relative prestazioni al ricevimento della fattura nella piena consapevolezza che in caso di ritardo del pagamento superiore a 30 giorni dalla data del ricevimento della stessa, saranno automaticamente addebitati gli interessi di mora nella misura stabilita dal </w:t>
      </w:r>
      <w:proofErr w:type="spellStart"/>
      <w:r w:rsidRPr="002F2C31">
        <w:rPr>
          <w:rFonts w:eastAsia="Wingdings"/>
          <w:i/>
          <w:iCs/>
          <w:sz w:val="20"/>
          <w:szCs w:val="20"/>
        </w:rPr>
        <w:t>D.Lgs.</w:t>
      </w:r>
      <w:proofErr w:type="spellEnd"/>
      <w:r w:rsidRPr="002F2C31">
        <w:rPr>
          <w:rFonts w:eastAsia="Wingdings"/>
          <w:i/>
          <w:iCs/>
          <w:sz w:val="20"/>
          <w:szCs w:val="20"/>
        </w:rPr>
        <w:t xml:space="preserve"> 9/10/2002 n°231.</w:t>
      </w:r>
    </w:p>
    <w:p w14:paraId="0692BB37" w14:textId="77777777" w:rsidR="00F30447" w:rsidRPr="002F2C31" w:rsidRDefault="00F30447" w:rsidP="0041294B">
      <w:pPr>
        <w:widowControl w:val="0"/>
        <w:tabs>
          <w:tab w:val="num" w:pos="567"/>
          <w:tab w:val="left" w:pos="1134"/>
          <w:tab w:val="left" w:pos="1701"/>
          <w:tab w:val="left" w:pos="4820"/>
        </w:tabs>
        <w:spacing w:after="120"/>
        <w:ind w:left="-284" w:right="142"/>
        <w:jc w:val="center"/>
        <w:rPr>
          <w:rFonts w:eastAsia="Wingdings"/>
          <w:b/>
          <w:bCs/>
          <w:sz w:val="8"/>
          <w:szCs w:val="8"/>
        </w:rPr>
      </w:pPr>
    </w:p>
    <w:p w14:paraId="4624DDFC" w14:textId="4AC10979" w:rsidR="00F30447" w:rsidRPr="002F2C31" w:rsidRDefault="00F30447" w:rsidP="0041294B">
      <w:pPr>
        <w:widowControl w:val="0"/>
        <w:tabs>
          <w:tab w:val="left" w:pos="1134"/>
          <w:tab w:val="left" w:pos="1701"/>
          <w:tab w:val="left" w:pos="4820"/>
        </w:tabs>
        <w:spacing w:after="120"/>
        <w:ind w:left="-284" w:right="142"/>
        <w:jc w:val="both"/>
        <w:rPr>
          <w:sz w:val="20"/>
          <w:szCs w:val="20"/>
        </w:rPr>
      </w:pPr>
      <w:r w:rsidRPr="002F2C31">
        <w:rPr>
          <w:sz w:val="20"/>
          <w:szCs w:val="20"/>
        </w:rPr>
        <w:t>La Ditta assume ogni responsabilità oggettiva derivante dalle attività informatiche eseguite, anche in caso di mancato rispetto delle disposizioni aziendali.</w:t>
      </w:r>
    </w:p>
    <w:p w14:paraId="6A954FDB" w14:textId="77777777" w:rsidR="00EA01EE" w:rsidRPr="002F2C31" w:rsidRDefault="00EA01EE" w:rsidP="0041294B">
      <w:pPr>
        <w:widowControl w:val="0"/>
        <w:tabs>
          <w:tab w:val="left" w:pos="1134"/>
          <w:tab w:val="left" w:pos="1701"/>
          <w:tab w:val="left" w:pos="4820"/>
        </w:tabs>
        <w:spacing w:after="120"/>
        <w:ind w:left="-284" w:right="142"/>
        <w:jc w:val="both"/>
        <w:rPr>
          <w:sz w:val="20"/>
          <w:szCs w:val="20"/>
        </w:rPr>
      </w:pPr>
    </w:p>
    <w:tbl>
      <w:tblPr>
        <w:tblW w:w="9497" w:type="dxa"/>
        <w:tblInd w:w="-176" w:type="dxa"/>
        <w:tblLook w:val="04A0" w:firstRow="1" w:lastRow="0" w:firstColumn="1" w:lastColumn="0" w:noHBand="0" w:noVBand="1"/>
      </w:tblPr>
      <w:tblGrid>
        <w:gridCol w:w="4961"/>
        <w:gridCol w:w="4536"/>
      </w:tblGrid>
      <w:tr w:rsidR="00F30447" w:rsidRPr="00F51498" w14:paraId="76E83E92" w14:textId="77777777" w:rsidTr="00DB60FF">
        <w:trPr>
          <w:trHeight w:val="227"/>
        </w:trPr>
        <w:tc>
          <w:tcPr>
            <w:tcW w:w="4961" w:type="dxa"/>
          </w:tcPr>
          <w:p w14:paraId="0F64DE72" w14:textId="77777777" w:rsidR="00F30447" w:rsidRPr="002F2C31" w:rsidRDefault="00F30447" w:rsidP="0041294B">
            <w:pPr>
              <w:widowControl w:val="0"/>
              <w:tabs>
                <w:tab w:val="left" w:pos="4820"/>
              </w:tabs>
              <w:spacing w:after="120"/>
              <w:ind w:right="141"/>
              <w:rPr>
                <w:sz w:val="20"/>
                <w:szCs w:val="20"/>
              </w:rPr>
            </w:pPr>
            <w:proofErr w:type="gramStart"/>
            <w:r w:rsidRPr="002F2C31">
              <w:rPr>
                <w:sz w:val="20"/>
                <w:szCs w:val="20"/>
              </w:rPr>
              <w:t xml:space="preserve">Data  </w:t>
            </w:r>
            <w:r w:rsidRPr="002F2C31">
              <w:rPr>
                <w:rStyle w:val="Testosegnaposto"/>
                <w:i/>
                <w:sz w:val="20"/>
                <w:szCs w:val="20"/>
                <w:u w:val="single"/>
              </w:rPr>
              <w:t>Fare</w:t>
            </w:r>
            <w:proofErr w:type="gramEnd"/>
            <w:r w:rsidRPr="002F2C31">
              <w:rPr>
                <w:rStyle w:val="Testosegnaposto"/>
                <w:sz w:val="20"/>
                <w:szCs w:val="20"/>
                <w:u w:val="single"/>
              </w:rPr>
              <w:t xml:space="preserve"> clic qui per immettere una data.</w:t>
            </w:r>
          </w:p>
        </w:tc>
        <w:tc>
          <w:tcPr>
            <w:tcW w:w="4536" w:type="dxa"/>
            <w:tcBorders>
              <w:bottom w:val="dotted" w:sz="4" w:space="0" w:color="auto"/>
            </w:tcBorders>
            <w:vAlign w:val="center"/>
          </w:tcPr>
          <w:p w14:paraId="13D9AF32" w14:textId="77777777" w:rsidR="00F30447" w:rsidRPr="002F2C31" w:rsidRDefault="00F30447" w:rsidP="0041294B">
            <w:pPr>
              <w:widowControl w:val="0"/>
              <w:tabs>
                <w:tab w:val="left" w:pos="4820"/>
              </w:tabs>
              <w:spacing w:after="120"/>
              <w:ind w:left="-284" w:right="141"/>
              <w:jc w:val="center"/>
              <w:rPr>
                <w:sz w:val="20"/>
                <w:szCs w:val="20"/>
              </w:rPr>
            </w:pPr>
            <w:r w:rsidRPr="002F2C31">
              <w:rPr>
                <w:sz w:val="20"/>
                <w:szCs w:val="20"/>
              </w:rPr>
              <w:t>Timbro e Firma</w:t>
            </w:r>
          </w:p>
          <w:p w14:paraId="51AD0D68" w14:textId="77777777" w:rsidR="00F30447" w:rsidRPr="002F2C31" w:rsidRDefault="00F30447" w:rsidP="0041294B">
            <w:pPr>
              <w:widowControl w:val="0"/>
              <w:tabs>
                <w:tab w:val="left" w:pos="4820"/>
              </w:tabs>
              <w:spacing w:after="120"/>
              <w:ind w:left="-284" w:right="141"/>
              <w:jc w:val="center"/>
              <w:rPr>
                <w:sz w:val="20"/>
                <w:szCs w:val="20"/>
              </w:rPr>
            </w:pPr>
          </w:p>
        </w:tc>
      </w:tr>
      <w:bookmarkEnd w:id="0"/>
    </w:tbl>
    <w:p w14:paraId="3A3B41F1" w14:textId="69CD941A" w:rsidR="00515CCC" w:rsidRPr="002F2C31" w:rsidRDefault="00515CCC" w:rsidP="00DE1865">
      <w:pPr>
        <w:tabs>
          <w:tab w:val="left" w:pos="4820"/>
        </w:tabs>
        <w:spacing w:after="120"/>
        <w:rPr>
          <w:b/>
          <w:bCs/>
          <w:sz w:val="22"/>
          <w:szCs w:val="22"/>
        </w:rPr>
      </w:pPr>
    </w:p>
    <w:sectPr w:rsidR="00515CCC" w:rsidRPr="002F2C31" w:rsidSect="00316517">
      <w:footerReference w:type="even" r:id="rId17"/>
      <w:footerReference w:type="default" r:id="rId18"/>
      <w:headerReference w:type="first" r:id="rId19"/>
      <w:footerReference w:type="first" r:id="rId20"/>
      <w:pgSz w:w="11907" w:h="16840" w:code="9"/>
      <w:pgMar w:top="1418" w:right="1134" w:bottom="1134" w:left="1134" w:header="851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556C49" w14:textId="77777777" w:rsidR="00210E60" w:rsidRDefault="00210E60">
      <w:r>
        <w:separator/>
      </w:r>
    </w:p>
  </w:endnote>
  <w:endnote w:type="continuationSeparator" w:id="0">
    <w:p w14:paraId="0D01AF2D" w14:textId="77777777" w:rsidR="00210E60" w:rsidRDefault="00210E60">
      <w:r>
        <w:continuationSeparator/>
      </w:r>
    </w:p>
  </w:endnote>
  <w:endnote w:type="continuationNotice" w:id="1">
    <w:p w14:paraId="59BE81DE" w14:textId="77777777" w:rsidR="00210E60" w:rsidRDefault="00210E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F58ADB" w14:textId="77777777" w:rsidR="00283F24" w:rsidRDefault="00283F24" w:rsidP="0021647D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>
      <w:rPr>
        <w:rStyle w:val="Numeropagina"/>
        <w:noProof/>
      </w:rPr>
      <w:t>28</w:t>
    </w:r>
    <w:r>
      <w:rPr>
        <w:rStyle w:val="Numeropagina"/>
      </w:rPr>
      <w:fldChar w:fldCharType="end"/>
    </w:r>
  </w:p>
  <w:p w14:paraId="1CDCCB61" w14:textId="77777777" w:rsidR="00283F24" w:rsidRDefault="00283F24" w:rsidP="0021647D">
    <w:pPr>
      <w:pStyle w:val="Pidipagina"/>
      <w:ind w:right="360"/>
    </w:pPr>
  </w:p>
  <w:p w14:paraId="5D72F738" w14:textId="77777777" w:rsidR="00283F24" w:rsidRDefault="00283F2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FA791F" w14:textId="77777777" w:rsidR="00283F24" w:rsidRDefault="00283F24" w:rsidP="0021647D">
    <w:pPr>
      <w:pStyle w:val="Pidipagin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50F883" w14:textId="77777777" w:rsidR="00283F24" w:rsidRPr="00B63684" w:rsidRDefault="00283F24" w:rsidP="000E0D3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F8342C" w14:textId="77777777" w:rsidR="00210E60" w:rsidRDefault="00210E60">
      <w:r>
        <w:separator/>
      </w:r>
    </w:p>
  </w:footnote>
  <w:footnote w:type="continuationSeparator" w:id="0">
    <w:p w14:paraId="099B0499" w14:textId="77777777" w:rsidR="00210E60" w:rsidRDefault="00210E60">
      <w:r>
        <w:continuationSeparator/>
      </w:r>
    </w:p>
  </w:footnote>
  <w:footnote w:type="continuationNotice" w:id="1">
    <w:p w14:paraId="39881282" w14:textId="77777777" w:rsidR="00210E60" w:rsidRDefault="00210E6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7F5F7" w14:textId="77777777" w:rsidR="00283F24" w:rsidRDefault="00283F24">
    <w:pPr>
      <w:pStyle w:val="Intestazione"/>
    </w:pPr>
  </w:p>
  <w:p w14:paraId="6713B309" w14:textId="77777777" w:rsidR="00283F24" w:rsidRDefault="00283F24">
    <w:pPr>
      <w:pStyle w:val="Intestazione"/>
    </w:pPr>
  </w:p>
  <w:p w14:paraId="79C843D9" w14:textId="77777777" w:rsidR="00283F24" w:rsidRDefault="00283F24">
    <w:pPr>
      <w:pStyle w:val="Intestazione"/>
    </w:pPr>
  </w:p>
  <w:p w14:paraId="12DFC509" w14:textId="77777777" w:rsidR="00283F24" w:rsidRDefault="00283F24" w:rsidP="0021647D">
    <w:pPr>
      <w:spacing w:before="240"/>
      <w:ind w:left="-601"/>
      <w:rPr>
        <w:rFonts w:ascii="Verdana" w:hAnsi="Verdana"/>
        <w:b/>
        <w:smallCaps/>
        <w:noProof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E01B70A"/>
    <w:multiLevelType w:val="hybridMultilevel"/>
    <w:tmpl w:val="FFFFFFFF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</w:pPr>
      <w:rPr>
        <w:rFonts w:ascii="OpenSymbol" w:hAnsi="OpenSymbol" w:cs="OpenSymbol"/>
      </w:rPr>
    </w:lvl>
  </w:abstractNum>
  <w:abstractNum w:abstractNumId="3" w15:restartNumberingAfterBreak="0">
    <w:nsid w:val="02965139"/>
    <w:multiLevelType w:val="hybridMultilevel"/>
    <w:tmpl w:val="8C3C5C92"/>
    <w:lvl w:ilvl="0" w:tplc="0410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4" w15:restartNumberingAfterBreak="0">
    <w:nsid w:val="03FB6B2D"/>
    <w:multiLevelType w:val="hybridMultilevel"/>
    <w:tmpl w:val="D22C5B6E"/>
    <w:lvl w:ilvl="0" w:tplc="21D098D4">
      <w:start w:val="1"/>
      <w:numFmt w:val="bullet"/>
      <w:lvlText w:val=""/>
      <w:lvlJc w:val="left"/>
      <w:pPr>
        <w:tabs>
          <w:tab w:val="num" w:pos="2148"/>
        </w:tabs>
        <w:ind w:left="214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2868"/>
        </w:tabs>
        <w:ind w:left="286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3588"/>
        </w:tabs>
        <w:ind w:left="358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4308"/>
        </w:tabs>
        <w:ind w:left="430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5028"/>
        </w:tabs>
        <w:ind w:left="502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5748"/>
        </w:tabs>
        <w:ind w:left="574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6468"/>
        </w:tabs>
        <w:ind w:left="646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7188"/>
        </w:tabs>
        <w:ind w:left="718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7908"/>
        </w:tabs>
        <w:ind w:left="7908" w:hanging="360"/>
      </w:pPr>
      <w:rPr>
        <w:rFonts w:ascii="Wingdings" w:hAnsi="Wingdings" w:hint="default"/>
      </w:rPr>
    </w:lvl>
  </w:abstractNum>
  <w:abstractNum w:abstractNumId="5" w15:restartNumberingAfterBreak="0">
    <w:nsid w:val="07980EB1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8247765"/>
    <w:multiLevelType w:val="hybridMultilevel"/>
    <w:tmpl w:val="FA4026EC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08EC0995"/>
    <w:multiLevelType w:val="hybridMultilevel"/>
    <w:tmpl w:val="F342B484"/>
    <w:lvl w:ilvl="0" w:tplc="B03EB1CC">
      <w:start w:val="1"/>
      <w:numFmt w:val="decimal"/>
      <w:lvlText w:val="%1)"/>
      <w:lvlJc w:val="left"/>
      <w:pPr>
        <w:ind w:left="72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B44153"/>
    <w:multiLevelType w:val="hybridMultilevel"/>
    <w:tmpl w:val="A05088F2"/>
    <w:lvl w:ilvl="0" w:tplc="245AF098">
      <w:start w:val="3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BC391C"/>
    <w:multiLevelType w:val="hybridMultilevel"/>
    <w:tmpl w:val="59021DA4"/>
    <w:lvl w:ilvl="0" w:tplc="3872F5E8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D57796"/>
    <w:multiLevelType w:val="hybridMultilevel"/>
    <w:tmpl w:val="068EE686"/>
    <w:lvl w:ilvl="0" w:tplc="B03EB1CC">
      <w:start w:val="1"/>
      <w:numFmt w:val="decimal"/>
      <w:lvlText w:val="%1)"/>
      <w:lvlJc w:val="left"/>
      <w:pPr>
        <w:ind w:left="129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2010" w:hanging="360"/>
      </w:pPr>
    </w:lvl>
    <w:lvl w:ilvl="2" w:tplc="0410001B" w:tentative="1">
      <w:start w:val="1"/>
      <w:numFmt w:val="lowerRoman"/>
      <w:lvlText w:val="%3."/>
      <w:lvlJc w:val="right"/>
      <w:pPr>
        <w:ind w:left="2730" w:hanging="180"/>
      </w:pPr>
    </w:lvl>
    <w:lvl w:ilvl="3" w:tplc="0410000F" w:tentative="1">
      <w:start w:val="1"/>
      <w:numFmt w:val="decimal"/>
      <w:lvlText w:val="%4."/>
      <w:lvlJc w:val="left"/>
      <w:pPr>
        <w:ind w:left="3450" w:hanging="360"/>
      </w:pPr>
    </w:lvl>
    <w:lvl w:ilvl="4" w:tplc="04100019" w:tentative="1">
      <w:start w:val="1"/>
      <w:numFmt w:val="lowerLetter"/>
      <w:lvlText w:val="%5."/>
      <w:lvlJc w:val="left"/>
      <w:pPr>
        <w:ind w:left="4170" w:hanging="360"/>
      </w:pPr>
    </w:lvl>
    <w:lvl w:ilvl="5" w:tplc="0410001B" w:tentative="1">
      <w:start w:val="1"/>
      <w:numFmt w:val="lowerRoman"/>
      <w:lvlText w:val="%6."/>
      <w:lvlJc w:val="right"/>
      <w:pPr>
        <w:ind w:left="4890" w:hanging="180"/>
      </w:pPr>
    </w:lvl>
    <w:lvl w:ilvl="6" w:tplc="0410000F" w:tentative="1">
      <w:start w:val="1"/>
      <w:numFmt w:val="decimal"/>
      <w:lvlText w:val="%7."/>
      <w:lvlJc w:val="left"/>
      <w:pPr>
        <w:ind w:left="5610" w:hanging="360"/>
      </w:pPr>
    </w:lvl>
    <w:lvl w:ilvl="7" w:tplc="04100019" w:tentative="1">
      <w:start w:val="1"/>
      <w:numFmt w:val="lowerLetter"/>
      <w:lvlText w:val="%8."/>
      <w:lvlJc w:val="left"/>
      <w:pPr>
        <w:ind w:left="6330" w:hanging="360"/>
      </w:pPr>
    </w:lvl>
    <w:lvl w:ilvl="8" w:tplc="0410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11" w15:restartNumberingAfterBreak="0">
    <w:nsid w:val="0DFA6A4F"/>
    <w:multiLevelType w:val="hybridMultilevel"/>
    <w:tmpl w:val="5C221E7A"/>
    <w:lvl w:ilvl="0" w:tplc="83282FD2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80556E"/>
    <w:multiLevelType w:val="hybridMultilevel"/>
    <w:tmpl w:val="912E01FE"/>
    <w:lvl w:ilvl="0" w:tplc="E14CC874">
      <w:start w:val="1"/>
      <w:numFmt w:val="decimal"/>
      <w:lvlText w:val="(%1)"/>
      <w:lvlJc w:val="left"/>
      <w:pPr>
        <w:ind w:left="360" w:hanging="360"/>
      </w:pPr>
      <w:rPr>
        <w:rFonts w:hint="default"/>
        <w:sz w:val="16"/>
        <w:szCs w:val="1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4E4262"/>
    <w:multiLevelType w:val="hybridMultilevel"/>
    <w:tmpl w:val="E7FEAFE6"/>
    <w:lvl w:ilvl="0" w:tplc="FFFFFFFF">
      <w:start w:val="1"/>
      <w:numFmt w:val="bullet"/>
      <w:lvlText w:val=""/>
      <w:lvlJc w:val="left"/>
      <w:pPr>
        <w:ind w:left="1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18C15ED6"/>
    <w:multiLevelType w:val="hybridMultilevel"/>
    <w:tmpl w:val="82FEB29E"/>
    <w:lvl w:ilvl="0" w:tplc="07523A92">
      <w:start w:val="1"/>
      <w:numFmt w:val="upperLetter"/>
      <w:lvlText w:val="%1."/>
      <w:lvlJc w:val="left"/>
      <w:pPr>
        <w:ind w:left="720" w:hanging="360"/>
      </w:pPr>
      <w:rPr>
        <w:rFonts w:ascii="Verdana" w:hAnsi="Verdana" w:hint="default"/>
        <w:b/>
        <w:bCs/>
        <w:sz w:val="20"/>
        <w:szCs w:val="1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F030D6"/>
    <w:multiLevelType w:val="hybridMultilevel"/>
    <w:tmpl w:val="6458069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5E2598"/>
    <w:multiLevelType w:val="hybridMultilevel"/>
    <w:tmpl w:val="F0F69B60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096377"/>
    <w:multiLevelType w:val="hybridMultilevel"/>
    <w:tmpl w:val="8F5E8730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127E15"/>
    <w:multiLevelType w:val="hybridMultilevel"/>
    <w:tmpl w:val="5150FB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691A4F"/>
    <w:multiLevelType w:val="hybridMultilevel"/>
    <w:tmpl w:val="F9AE2B70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101AEB"/>
    <w:multiLevelType w:val="hybridMultilevel"/>
    <w:tmpl w:val="CB08781E"/>
    <w:lvl w:ilvl="0" w:tplc="B3AC5AB2">
      <w:start w:val="2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6096FCB"/>
    <w:multiLevelType w:val="singleLevel"/>
    <w:tmpl w:val="83282FD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2E232792"/>
    <w:multiLevelType w:val="multilevel"/>
    <w:tmpl w:val="9198DAB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  <w:szCs w:val="16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23" w15:restartNumberingAfterBreak="0">
    <w:nsid w:val="2E30168B"/>
    <w:multiLevelType w:val="hybridMultilevel"/>
    <w:tmpl w:val="284EB0DE"/>
    <w:lvl w:ilvl="0" w:tplc="04100015">
      <w:start w:val="1"/>
      <w:numFmt w:val="upp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07D7725"/>
    <w:multiLevelType w:val="hybridMultilevel"/>
    <w:tmpl w:val="0B3C6932"/>
    <w:lvl w:ilvl="0" w:tplc="458454F6">
      <w:numFmt w:val="bullet"/>
      <w:lvlText w:val="­"/>
      <w:lvlJc w:val="left"/>
      <w:pPr>
        <w:ind w:left="720" w:hanging="360"/>
      </w:pPr>
      <w:rPr>
        <w:rFonts w:ascii="Candara" w:eastAsia="Calibri" w:hAnsi="Candar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0B429D8"/>
    <w:multiLevelType w:val="hybridMultilevel"/>
    <w:tmpl w:val="DAE87BD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447DF9"/>
    <w:multiLevelType w:val="hybridMultilevel"/>
    <w:tmpl w:val="3A9CD2FE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7" w15:restartNumberingAfterBreak="0">
    <w:nsid w:val="33504865"/>
    <w:multiLevelType w:val="hybridMultilevel"/>
    <w:tmpl w:val="1E32B1F2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961715E"/>
    <w:multiLevelType w:val="hybridMultilevel"/>
    <w:tmpl w:val="BF84A24E"/>
    <w:lvl w:ilvl="0" w:tplc="2BFE3CC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32F2B43A">
      <w:numFmt w:val="bullet"/>
      <w:lvlText w:val="-"/>
      <w:lvlJc w:val="left"/>
      <w:pPr>
        <w:ind w:left="2359" w:hanging="570"/>
      </w:pPr>
      <w:rPr>
        <w:rFonts w:ascii="Calibri" w:eastAsia="Times New Roman" w:hAnsi="Calibri" w:cs="Calibri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3CC51B1D"/>
    <w:multiLevelType w:val="hybridMultilevel"/>
    <w:tmpl w:val="9878CC00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D4078E3"/>
    <w:multiLevelType w:val="hybridMultilevel"/>
    <w:tmpl w:val="CFDE2A18"/>
    <w:lvl w:ilvl="0" w:tplc="0410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1" w15:restartNumberingAfterBreak="0">
    <w:nsid w:val="3E533F74"/>
    <w:multiLevelType w:val="hybridMultilevel"/>
    <w:tmpl w:val="22B00298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08E4A9D"/>
    <w:multiLevelType w:val="hybridMultilevel"/>
    <w:tmpl w:val="523E9FD0"/>
    <w:lvl w:ilvl="0" w:tplc="FFFFFFFF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46D51DAB"/>
    <w:multiLevelType w:val="hybridMultilevel"/>
    <w:tmpl w:val="E2D836DE"/>
    <w:lvl w:ilvl="0" w:tplc="95D2FF12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BF3011"/>
    <w:multiLevelType w:val="hybridMultilevel"/>
    <w:tmpl w:val="ED4E7940"/>
    <w:lvl w:ilvl="0" w:tplc="FFFFFFFF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5" w15:restartNumberingAfterBreak="0">
    <w:nsid w:val="482E4D65"/>
    <w:multiLevelType w:val="hybridMultilevel"/>
    <w:tmpl w:val="DB0AD278"/>
    <w:lvl w:ilvl="0" w:tplc="06146C72">
      <w:start w:val="1"/>
      <w:numFmt w:val="lowerLetter"/>
      <w:lvlText w:val="%1)"/>
      <w:lvlJc w:val="left"/>
      <w:pPr>
        <w:ind w:left="720" w:hanging="360"/>
      </w:pPr>
      <w:rPr>
        <w:b/>
        <w:bCs w:val="0"/>
        <w:i/>
        <w:iCs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BC215D7"/>
    <w:multiLevelType w:val="hybridMultilevel"/>
    <w:tmpl w:val="13F27BD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C1E61EC"/>
    <w:multiLevelType w:val="hybridMultilevel"/>
    <w:tmpl w:val="BB8A52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0826060"/>
    <w:multiLevelType w:val="hybridMultilevel"/>
    <w:tmpl w:val="84BE0972"/>
    <w:lvl w:ilvl="0" w:tplc="CE0ACE54">
      <w:start w:val="1"/>
      <w:numFmt w:val="decimal"/>
      <w:lvlText w:val="%1)"/>
      <w:lvlJc w:val="left"/>
      <w:pPr>
        <w:ind w:left="720" w:hanging="360"/>
      </w:pPr>
      <w:rPr>
        <w:rFonts w:ascii="Verdana" w:hAnsi="Verdana" w:hint="default"/>
        <w:b/>
        <w:i w:val="0"/>
        <w:sz w:val="20"/>
        <w:szCs w:val="2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7B18F4"/>
    <w:multiLevelType w:val="hybridMultilevel"/>
    <w:tmpl w:val="502ADBD2"/>
    <w:lvl w:ilvl="0" w:tplc="BA5A815E">
      <w:start w:val="3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1C36DFB"/>
    <w:multiLevelType w:val="singleLevel"/>
    <w:tmpl w:val="04100001"/>
    <w:lvl w:ilvl="0">
      <w:start w:val="17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1" w15:restartNumberingAfterBreak="0">
    <w:nsid w:val="57151AD8"/>
    <w:multiLevelType w:val="hybridMultilevel"/>
    <w:tmpl w:val="BAEC60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85F01AF"/>
    <w:multiLevelType w:val="hybridMultilevel"/>
    <w:tmpl w:val="68C25CC2"/>
    <w:lvl w:ilvl="0" w:tplc="04100001">
      <w:start w:val="1"/>
      <w:numFmt w:val="bullet"/>
      <w:lvlText w:val=""/>
      <w:lvlJc w:val="left"/>
      <w:pPr>
        <w:ind w:left="213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8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5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2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0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7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4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1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894" w:hanging="360"/>
      </w:pPr>
      <w:rPr>
        <w:rFonts w:ascii="Wingdings" w:hAnsi="Wingdings" w:hint="default"/>
      </w:rPr>
    </w:lvl>
  </w:abstractNum>
  <w:abstractNum w:abstractNumId="43" w15:restartNumberingAfterBreak="0">
    <w:nsid w:val="58F73F87"/>
    <w:multiLevelType w:val="hybridMultilevel"/>
    <w:tmpl w:val="22B00298"/>
    <w:lvl w:ilvl="0" w:tplc="FFFFFFFF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9FD197D"/>
    <w:multiLevelType w:val="hybridMultilevel"/>
    <w:tmpl w:val="A9B4D264"/>
    <w:lvl w:ilvl="0" w:tplc="0410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5" w15:restartNumberingAfterBreak="0">
    <w:nsid w:val="5B267CA0"/>
    <w:multiLevelType w:val="hybridMultilevel"/>
    <w:tmpl w:val="D82E0EE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6" w15:restartNumberingAfterBreak="0">
    <w:nsid w:val="5CBC540D"/>
    <w:multiLevelType w:val="singleLevel"/>
    <w:tmpl w:val="13E48F32"/>
    <w:lvl w:ilvl="0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b/>
        <w:bCs/>
        <w:i w:val="0"/>
        <w:u w:val="none"/>
      </w:rPr>
    </w:lvl>
  </w:abstractNum>
  <w:abstractNum w:abstractNumId="47" w15:restartNumberingAfterBreak="0">
    <w:nsid w:val="5D710D7A"/>
    <w:multiLevelType w:val="hybridMultilevel"/>
    <w:tmpl w:val="53045850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8" w15:restartNumberingAfterBreak="0">
    <w:nsid w:val="5DE96D5A"/>
    <w:multiLevelType w:val="hybridMultilevel"/>
    <w:tmpl w:val="D102C596"/>
    <w:lvl w:ilvl="0" w:tplc="D78A677E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rFonts w:hint="default"/>
        <w:b/>
        <w:bCs/>
        <w:i w:val="0"/>
        <w:u w:val="none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E244CC7"/>
    <w:multiLevelType w:val="hybridMultilevel"/>
    <w:tmpl w:val="A95CBDCA"/>
    <w:lvl w:ilvl="0" w:tplc="76727F28">
      <w:start w:val="39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E9C5535"/>
    <w:multiLevelType w:val="hybridMultilevel"/>
    <w:tmpl w:val="4574FCF0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1" w15:restartNumberingAfterBreak="0">
    <w:nsid w:val="638E184C"/>
    <w:multiLevelType w:val="hybridMultilevel"/>
    <w:tmpl w:val="B08433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4DC0ECF"/>
    <w:multiLevelType w:val="hybridMultilevel"/>
    <w:tmpl w:val="7F0C84FE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3" w15:restartNumberingAfterBreak="0">
    <w:nsid w:val="65A951F8"/>
    <w:multiLevelType w:val="hybridMultilevel"/>
    <w:tmpl w:val="D0D40986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66E4EC7"/>
    <w:multiLevelType w:val="hybridMultilevel"/>
    <w:tmpl w:val="C49C2A12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7630E26"/>
    <w:multiLevelType w:val="hybridMultilevel"/>
    <w:tmpl w:val="0A28DA04"/>
    <w:lvl w:ilvl="0" w:tplc="7B98F9EA">
      <w:start w:val="1"/>
      <w:numFmt w:val="decimal"/>
      <w:lvlText w:val="%1)"/>
      <w:lvlJc w:val="left"/>
      <w:pPr>
        <w:ind w:left="360" w:hanging="360"/>
      </w:pPr>
      <w:rPr>
        <w:rFonts w:ascii="Verdana" w:hAnsi="Verdana" w:hint="default"/>
        <w:b/>
        <w:i/>
        <w:iCs w:val="0"/>
        <w:sz w:val="20"/>
        <w:szCs w:val="20"/>
        <w:u w:val="none"/>
      </w:r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68F1368C"/>
    <w:multiLevelType w:val="hybridMultilevel"/>
    <w:tmpl w:val="A9500CB6"/>
    <w:lvl w:ilvl="0" w:tplc="B03EB1CC">
      <w:start w:val="1"/>
      <w:numFmt w:val="decimal"/>
      <w:lvlText w:val="%1)"/>
      <w:lvlJc w:val="left"/>
      <w:pPr>
        <w:ind w:left="72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9B17E2B"/>
    <w:multiLevelType w:val="hybridMultilevel"/>
    <w:tmpl w:val="F744A8F0"/>
    <w:lvl w:ilvl="0" w:tplc="B288AB60">
      <w:start w:val="1"/>
      <w:numFmt w:val="upperLetter"/>
      <w:lvlText w:val="%1."/>
      <w:lvlJc w:val="left"/>
      <w:pPr>
        <w:ind w:left="720" w:hanging="360"/>
      </w:pPr>
      <w:rPr>
        <w:color w:val="auto"/>
        <w:sz w:val="28"/>
        <w:szCs w:val="28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B7E207B"/>
    <w:multiLevelType w:val="multilevel"/>
    <w:tmpl w:val="9B7A38C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  <w:szCs w:val="16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59" w15:restartNumberingAfterBreak="0">
    <w:nsid w:val="6BC64DD4"/>
    <w:multiLevelType w:val="hybridMultilevel"/>
    <w:tmpl w:val="06EAAAFE"/>
    <w:lvl w:ilvl="0" w:tplc="FFFFFFFF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C0A00DC"/>
    <w:multiLevelType w:val="hybridMultilevel"/>
    <w:tmpl w:val="4EC2EB28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1" w15:restartNumberingAfterBreak="0">
    <w:nsid w:val="6C7F7FE5"/>
    <w:multiLevelType w:val="hybridMultilevel"/>
    <w:tmpl w:val="9DF684E8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F6E0EA7"/>
    <w:multiLevelType w:val="singleLevel"/>
    <w:tmpl w:val="13E48F32"/>
    <w:lvl w:ilvl="0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b/>
        <w:bCs/>
        <w:i w:val="0"/>
        <w:u w:val="none"/>
      </w:rPr>
    </w:lvl>
  </w:abstractNum>
  <w:abstractNum w:abstractNumId="63" w15:restartNumberingAfterBreak="0">
    <w:nsid w:val="745A60F3"/>
    <w:multiLevelType w:val="hybridMultilevel"/>
    <w:tmpl w:val="FFA62D1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60F0057"/>
    <w:multiLevelType w:val="hybridMultilevel"/>
    <w:tmpl w:val="4A20030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i w:val="0"/>
        <w:sz w:val="20"/>
        <w:szCs w:val="2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82A41D7"/>
    <w:multiLevelType w:val="hybridMultilevel"/>
    <w:tmpl w:val="F7169A4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9690FF2"/>
    <w:multiLevelType w:val="hybridMultilevel"/>
    <w:tmpl w:val="E5DCBC66"/>
    <w:lvl w:ilvl="0" w:tplc="0410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67" w15:restartNumberingAfterBreak="0">
    <w:nsid w:val="7A0B5502"/>
    <w:multiLevelType w:val="hybridMultilevel"/>
    <w:tmpl w:val="695434F8"/>
    <w:lvl w:ilvl="0" w:tplc="570847C8">
      <w:start w:val="1"/>
      <w:numFmt w:val="lowerLetter"/>
      <w:lvlText w:val="%1)"/>
      <w:lvlJc w:val="left"/>
      <w:pPr>
        <w:ind w:left="723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3" w:hanging="360"/>
      </w:pPr>
    </w:lvl>
    <w:lvl w:ilvl="2" w:tplc="0410001B" w:tentative="1">
      <w:start w:val="1"/>
      <w:numFmt w:val="lowerRoman"/>
      <w:lvlText w:val="%3."/>
      <w:lvlJc w:val="right"/>
      <w:pPr>
        <w:ind w:left="2163" w:hanging="180"/>
      </w:pPr>
    </w:lvl>
    <w:lvl w:ilvl="3" w:tplc="0410000F" w:tentative="1">
      <w:start w:val="1"/>
      <w:numFmt w:val="decimal"/>
      <w:lvlText w:val="%4."/>
      <w:lvlJc w:val="left"/>
      <w:pPr>
        <w:ind w:left="2883" w:hanging="360"/>
      </w:pPr>
    </w:lvl>
    <w:lvl w:ilvl="4" w:tplc="04100019" w:tentative="1">
      <w:start w:val="1"/>
      <w:numFmt w:val="lowerLetter"/>
      <w:lvlText w:val="%5."/>
      <w:lvlJc w:val="left"/>
      <w:pPr>
        <w:ind w:left="3603" w:hanging="360"/>
      </w:pPr>
    </w:lvl>
    <w:lvl w:ilvl="5" w:tplc="0410001B" w:tentative="1">
      <w:start w:val="1"/>
      <w:numFmt w:val="lowerRoman"/>
      <w:lvlText w:val="%6."/>
      <w:lvlJc w:val="right"/>
      <w:pPr>
        <w:ind w:left="4323" w:hanging="180"/>
      </w:pPr>
    </w:lvl>
    <w:lvl w:ilvl="6" w:tplc="0410000F" w:tentative="1">
      <w:start w:val="1"/>
      <w:numFmt w:val="decimal"/>
      <w:lvlText w:val="%7."/>
      <w:lvlJc w:val="left"/>
      <w:pPr>
        <w:ind w:left="5043" w:hanging="360"/>
      </w:pPr>
    </w:lvl>
    <w:lvl w:ilvl="7" w:tplc="04100019" w:tentative="1">
      <w:start w:val="1"/>
      <w:numFmt w:val="lowerLetter"/>
      <w:lvlText w:val="%8."/>
      <w:lvlJc w:val="left"/>
      <w:pPr>
        <w:ind w:left="5763" w:hanging="360"/>
      </w:pPr>
    </w:lvl>
    <w:lvl w:ilvl="8" w:tplc="0410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68" w15:restartNumberingAfterBreak="0">
    <w:nsid w:val="7A6B24BF"/>
    <w:multiLevelType w:val="hybridMultilevel"/>
    <w:tmpl w:val="B99E756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A707B72"/>
    <w:multiLevelType w:val="hybridMultilevel"/>
    <w:tmpl w:val="43EC3FF6"/>
    <w:lvl w:ilvl="0" w:tplc="04100017">
      <w:start w:val="1"/>
      <w:numFmt w:val="lowerLetter"/>
      <w:lvlText w:val="%1)"/>
      <w:lvlJc w:val="left"/>
      <w:pPr>
        <w:ind w:left="723" w:hanging="360"/>
      </w:pPr>
    </w:lvl>
    <w:lvl w:ilvl="1" w:tplc="04100019" w:tentative="1">
      <w:start w:val="1"/>
      <w:numFmt w:val="lowerLetter"/>
      <w:lvlText w:val="%2."/>
      <w:lvlJc w:val="left"/>
      <w:pPr>
        <w:ind w:left="1443" w:hanging="360"/>
      </w:pPr>
    </w:lvl>
    <w:lvl w:ilvl="2" w:tplc="0410001B" w:tentative="1">
      <w:start w:val="1"/>
      <w:numFmt w:val="lowerRoman"/>
      <w:lvlText w:val="%3."/>
      <w:lvlJc w:val="right"/>
      <w:pPr>
        <w:ind w:left="2163" w:hanging="180"/>
      </w:pPr>
    </w:lvl>
    <w:lvl w:ilvl="3" w:tplc="0410000F" w:tentative="1">
      <w:start w:val="1"/>
      <w:numFmt w:val="decimal"/>
      <w:lvlText w:val="%4."/>
      <w:lvlJc w:val="left"/>
      <w:pPr>
        <w:ind w:left="2883" w:hanging="360"/>
      </w:pPr>
    </w:lvl>
    <w:lvl w:ilvl="4" w:tplc="04100019" w:tentative="1">
      <w:start w:val="1"/>
      <w:numFmt w:val="lowerLetter"/>
      <w:lvlText w:val="%5."/>
      <w:lvlJc w:val="left"/>
      <w:pPr>
        <w:ind w:left="3603" w:hanging="360"/>
      </w:pPr>
    </w:lvl>
    <w:lvl w:ilvl="5" w:tplc="0410001B" w:tentative="1">
      <w:start w:val="1"/>
      <w:numFmt w:val="lowerRoman"/>
      <w:lvlText w:val="%6."/>
      <w:lvlJc w:val="right"/>
      <w:pPr>
        <w:ind w:left="4323" w:hanging="180"/>
      </w:pPr>
    </w:lvl>
    <w:lvl w:ilvl="6" w:tplc="0410000F" w:tentative="1">
      <w:start w:val="1"/>
      <w:numFmt w:val="decimal"/>
      <w:lvlText w:val="%7."/>
      <w:lvlJc w:val="left"/>
      <w:pPr>
        <w:ind w:left="5043" w:hanging="360"/>
      </w:pPr>
    </w:lvl>
    <w:lvl w:ilvl="7" w:tplc="04100019" w:tentative="1">
      <w:start w:val="1"/>
      <w:numFmt w:val="lowerLetter"/>
      <w:lvlText w:val="%8."/>
      <w:lvlJc w:val="left"/>
      <w:pPr>
        <w:ind w:left="5763" w:hanging="360"/>
      </w:pPr>
    </w:lvl>
    <w:lvl w:ilvl="8" w:tplc="0410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70" w15:restartNumberingAfterBreak="0">
    <w:nsid w:val="7CE704FF"/>
    <w:multiLevelType w:val="hybridMultilevel"/>
    <w:tmpl w:val="B43A86FA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1" w15:restartNumberingAfterBreak="0">
    <w:nsid w:val="7DE51A79"/>
    <w:multiLevelType w:val="hybridMultilevel"/>
    <w:tmpl w:val="ED4E7940"/>
    <w:lvl w:ilvl="0" w:tplc="13E48F32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2149" w:hanging="360"/>
      </w:pPr>
    </w:lvl>
    <w:lvl w:ilvl="2" w:tplc="0410001B" w:tentative="1">
      <w:start w:val="1"/>
      <w:numFmt w:val="lowerRoman"/>
      <w:lvlText w:val="%3."/>
      <w:lvlJc w:val="right"/>
      <w:pPr>
        <w:ind w:left="2869" w:hanging="180"/>
      </w:pPr>
    </w:lvl>
    <w:lvl w:ilvl="3" w:tplc="0410000F" w:tentative="1">
      <w:start w:val="1"/>
      <w:numFmt w:val="decimal"/>
      <w:lvlText w:val="%4."/>
      <w:lvlJc w:val="left"/>
      <w:pPr>
        <w:ind w:left="3589" w:hanging="360"/>
      </w:pPr>
    </w:lvl>
    <w:lvl w:ilvl="4" w:tplc="04100019" w:tentative="1">
      <w:start w:val="1"/>
      <w:numFmt w:val="lowerLetter"/>
      <w:lvlText w:val="%5."/>
      <w:lvlJc w:val="left"/>
      <w:pPr>
        <w:ind w:left="4309" w:hanging="360"/>
      </w:pPr>
    </w:lvl>
    <w:lvl w:ilvl="5" w:tplc="0410001B" w:tentative="1">
      <w:start w:val="1"/>
      <w:numFmt w:val="lowerRoman"/>
      <w:lvlText w:val="%6."/>
      <w:lvlJc w:val="right"/>
      <w:pPr>
        <w:ind w:left="5029" w:hanging="180"/>
      </w:pPr>
    </w:lvl>
    <w:lvl w:ilvl="6" w:tplc="0410000F" w:tentative="1">
      <w:start w:val="1"/>
      <w:numFmt w:val="decimal"/>
      <w:lvlText w:val="%7."/>
      <w:lvlJc w:val="left"/>
      <w:pPr>
        <w:ind w:left="5749" w:hanging="360"/>
      </w:pPr>
    </w:lvl>
    <w:lvl w:ilvl="7" w:tplc="04100019" w:tentative="1">
      <w:start w:val="1"/>
      <w:numFmt w:val="lowerLetter"/>
      <w:lvlText w:val="%8."/>
      <w:lvlJc w:val="left"/>
      <w:pPr>
        <w:ind w:left="6469" w:hanging="360"/>
      </w:pPr>
    </w:lvl>
    <w:lvl w:ilvl="8" w:tplc="041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2" w15:restartNumberingAfterBreak="0">
    <w:nsid w:val="7FCA473D"/>
    <w:multiLevelType w:val="hybridMultilevel"/>
    <w:tmpl w:val="910C223E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6033372">
    <w:abstractNumId w:val="68"/>
  </w:num>
  <w:num w:numId="2" w16cid:durableId="1245802389">
    <w:abstractNumId w:val="50"/>
  </w:num>
  <w:num w:numId="3" w16cid:durableId="80840083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85815235">
    <w:abstractNumId w:val="4"/>
  </w:num>
  <w:num w:numId="5" w16cid:durableId="404109865">
    <w:abstractNumId w:val="30"/>
  </w:num>
  <w:num w:numId="6" w16cid:durableId="1494295833">
    <w:abstractNumId w:val="1"/>
    <w:lvlOverride w:ilvl="0">
      <w:lvl w:ilvl="0">
        <w:start w:val="1"/>
        <w:numFmt w:val="bullet"/>
        <w:lvlText w:val="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7" w16cid:durableId="452527877">
    <w:abstractNumId w:val="62"/>
  </w:num>
  <w:num w:numId="8" w16cid:durableId="184101671">
    <w:abstractNumId w:val="22"/>
  </w:num>
  <w:num w:numId="9" w16cid:durableId="594285628">
    <w:abstractNumId w:val="58"/>
  </w:num>
  <w:num w:numId="10" w16cid:durableId="149059118">
    <w:abstractNumId w:val="2"/>
  </w:num>
  <w:num w:numId="11" w16cid:durableId="1989286337">
    <w:abstractNumId w:val="20"/>
  </w:num>
  <w:num w:numId="12" w16cid:durableId="450900353">
    <w:abstractNumId w:val="9"/>
  </w:num>
  <w:num w:numId="13" w16cid:durableId="48916225">
    <w:abstractNumId w:val="21"/>
  </w:num>
  <w:num w:numId="14" w16cid:durableId="473719691">
    <w:abstractNumId w:val="12"/>
  </w:num>
  <w:num w:numId="15" w16cid:durableId="1017080866">
    <w:abstractNumId w:val="70"/>
  </w:num>
  <w:num w:numId="16" w16cid:durableId="1470585784">
    <w:abstractNumId w:val="26"/>
  </w:num>
  <w:num w:numId="17" w16cid:durableId="288438646">
    <w:abstractNumId w:val="47"/>
  </w:num>
  <w:num w:numId="18" w16cid:durableId="1076516229">
    <w:abstractNumId w:val="42"/>
  </w:num>
  <w:num w:numId="19" w16cid:durableId="1204829515">
    <w:abstractNumId w:val="66"/>
  </w:num>
  <w:num w:numId="20" w16cid:durableId="1643390077">
    <w:abstractNumId w:val="41"/>
  </w:num>
  <w:num w:numId="21" w16cid:durableId="1168594653">
    <w:abstractNumId w:val="36"/>
  </w:num>
  <w:num w:numId="22" w16cid:durableId="2077775964">
    <w:abstractNumId w:val="24"/>
  </w:num>
  <w:num w:numId="23" w16cid:durableId="600141868">
    <w:abstractNumId w:val="5"/>
  </w:num>
  <w:num w:numId="24" w16cid:durableId="1703942178">
    <w:abstractNumId w:val="3"/>
  </w:num>
  <w:num w:numId="25" w16cid:durableId="1149325118">
    <w:abstractNumId w:val="33"/>
  </w:num>
  <w:num w:numId="26" w16cid:durableId="525215647">
    <w:abstractNumId w:val="18"/>
  </w:num>
  <w:num w:numId="27" w16cid:durableId="762069259">
    <w:abstractNumId w:val="6"/>
  </w:num>
  <w:num w:numId="28" w16cid:durableId="874929426">
    <w:abstractNumId w:val="40"/>
  </w:num>
  <w:num w:numId="29" w16cid:durableId="329333600">
    <w:abstractNumId w:val="52"/>
  </w:num>
  <w:num w:numId="30" w16cid:durableId="1574970154">
    <w:abstractNumId w:val="25"/>
  </w:num>
  <w:num w:numId="31" w16cid:durableId="271129456">
    <w:abstractNumId w:val="7"/>
  </w:num>
  <w:num w:numId="32" w16cid:durableId="1201671686">
    <w:abstractNumId w:val="44"/>
  </w:num>
  <w:num w:numId="33" w16cid:durableId="1825662319">
    <w:abstractNumId w:val="46"/>
  </w:num>
  <w:num w:numId="34" w16cid:durableId="1685669627">
    <w:abstractNumId w:val="37"/>
  </w:num>
  <w:num w:numId="35" w16cid:durableId="598025065">
    <w:abstractNumId w:val="48"/>
  </w:num>
  <w:num w:numId="36" w16cid:durableId="1811094329">
    <w:abstractNumId w:val="71"/>
  </w:num>
  <w:num w:numId="37" w16cid:durableId="628366233">
    <w:abstractNumId w:val="53"/>
  </w:num>
  <w:num w:numId="38" w16cid:durableId="1787893118">
    <w:abstractNumId w:val="10"/>
  </w:num>
  <w:num w:numId="39" w16cid:durableId="1516260339">
    <w:abstractNumId w:val="49"/>
  </w:num>
  <w:num w:numId="40" w16cid:durableId="1243947051">
    <w:abstractNumId w:val="51"/>
  </w:num>
  <w:num w:numId="41" w16cid:durableId="1648706388">
    <w:abstractNumId w:val="32"/>
  </w:num>
  <w:num w:numId="42" w16cid:durableId="2099401941">
    <w:abstractNumId w:val="65"/>
  </w:num>
  <w:num w:numId="43" w16cid:durableId="16858467">
    <w:abstractNumId w:val="45"/>
  </w:num>
  <w:num w:numId="44" w16cid:durableId="694114594">
    <w:abstractNumId w:val="61"/>
  </w:num>
  <w:num w:numId="45" w16cid:durableId="1484080505">
    <w:abstractNumId w:val="34"/>
  </w:num>
  <w:num w:numId="46" w16cid:durableId="1821997475">
    <w:abstractNumId w:val="59"/>
  </w:num>
  <w:num w:numId="47" w16cid:durableId="828133119">
    <w:abstractNumId w:val="31"/>
  </w:num>
  <w:num w:numId="48" w16cid:durableId="625622637">
    <w:abstractNumId w:val="54"/>
  </w:num>
  <w:num w:numId="49" w16cid:durableId="777024125">
    <w:abstractNumId w:val="63"/>
  </w:num>
  <w:num w:numId="50" w16cid:durableId="1293822660">
    <w:abstractNumId w:val="11"/>
  </w:num>
  <w:num w:numId="51" w16cid:durableId="990600739">
    <w:abstractNumId w:val="69"/>
  </w:num>
  <w:num w:numId="52" w16cid:durableId="1095008044">
    <w:abstractNumId w:val="8"/>
  </w:num>
  <w:num w:numId="53" w16cid:durableId="1851991725">
    <w:abstractNumId w:val="28"/>
  </w:num>
  <w:num w:numId="54" w16cid:durableId="925501491">
    <w:abstractNumId w:val="72"/>
  </w:num>
  <w:num w:numId="55" w16cid:durableId="1095706887">
    <w:abstractNumId w:val="19"/>
  </w:num>
  <w:num w:numId="56" w16cid:durableId="1655061395">
    <w:abstractNumId w:val="27"/>
  </w:num>
  <w:num w:numId="57" w16cid:durableId="1750738199">
    <w:abstractNumId w:val="17"/>
  </w:num>
  <w:num w:numId="58" w16cid:durableId="852914514">
    <w:abstractNumId w:val="16"/>
  </w:num>
  <w:num w:numId="59" w16cid:durableId="340007000">
    <w:abstractNumId w:val="15"/>
  </w:num>
  <w:num w:numId="60" w16cid:durableId="477109557">
    <w:abstractNumId w:val="0"/>
  </w:num>
  <w:num w:numId="61" w16cid:durableId="487400412">
    <w:abstractNumId w:val="39"/>
  </w:num>
  <w:num w:numId="62" w16cid:durableId="1660694138">
    <w:abstractNumId w:val="23"/>
  </w:num>
  <w:num w:numId="63" w16cid:durableId="1845821593">
    <w:abstractNumId w:val="14"/>
  </w:num>
  <w:num w:numId="64" w16cid:durableId="776406478">
    <w:abstractNumId w:val="57"/>
  </w:num>
  <w:num w:numId="65" w16cid:durableId="1876650323">
    <w:abstractNumId w:val="56"/>
  </w:num>
  <w:num w:numId="66" w16cid:durableId="50472414">
    <w:abstractNumId w:val="55"/>
  </w:num>
  <w:num w:numId="67" w16cid:durableId="1051155953">
    <w:abstractNumId w:val="64"/>
  </w:num>
  <w:num w:numId="68" w16cid:durableId="642933844">
    <w:abstractNumId w:val="35"/>
  </w:num>
  <w:num w:numId="69" w16cid:durableId="1683580016">
    <w:abstractNumId w:val="43"/>
  </w:num>
  <w:num w:numId="70" w16cid:durableId="1384331151">
    <w:abstractNumId w:val="13"/>
  </w:num>
  <w:num w:numId="71" w16cid:durableId="28186786">
    <w:abstractNumId w:val="29"/>
  </w:num>
  <w:num w:numId="72" w16cid:durableId="1732341402">
    <w:abstractNumId w:val="38"/>
  </w:num>
  <w:num w:numId="73" w16cid:durableId="255091467">
    <w:abstractNumId w:val="67"/>
  </w:num>
  <w:num w:numId="74" w16cid:durableId="390661332">
    <w:abstractNumId w:val="60"/>
  </w:num>
  <w:numIdMacAtCleanup w:val="7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TQ1MDQyMbMwNzZQ0lEKTi0uzszPAykwqgUAqkjiuiwAAAA="/>
  </w:docVars>
  <w:rsids>
    <w:rsidRoot w:val="0021647D"/>
    <w:rsid w:val="0000115E"/>
    <w:rsid w:val="00001CA4"/>
    <w:rsid w:val="00004474"/>
    <w:rsid w:val="00004515"/>
    <w:rsid w:val="00004988"/>
    <w:rsid w:val="00010647"/>
    <w:rsid w:val="00010B11"/>
    <w:rsid w:val="00011248"/>
    <w:rsid w:val="00011A12"/>
    <w:rsid w:val="000123CD"/>
    <w:rsid w:val="0001269B"/>
    <w:rsid w:val="00014C10"/>
    <w:rsid w:val="00020017"/>
    <w:rsid w:val="00020EF6"/>
    <w:rsid w:val="00021542"/>
    <w:rsid w:val="0002218C"/>
    <w:rsid w:val="000227A1"/>
    <w:rsid w:val="00025CF8"/>
    <w:rsid w:val="0003094C"/>
    <w:rsid w:val="00030B8B"/>
    <w:rsid w:val="0003101E"/>
    <w:rsid w:val="0003199E"/>
    <w:rsid w:val="000323FB"/>
    <w:rsid w:val="00032549"/>
    <w:rsid w:val="0003389D"/>
    <w:rsid w:val="00033E53"/>
    <w:rsid w:val="000340AC"/>
    <w:rsid w:val="00034FBD"/>
    <w:rsid w:val="00040EF9"/>
    <w:rsid w:val="0004104B"/>
    <w:rsid w:val="0004160A"/>
    <w:rsid w:val="00041A38"/>
    <w:rsid w:val="00041FCE"/>
    <w:rsid w:val="000426EC"/>
    <w:rsid w:val="000454FA"/>
    <w:rsid w:val="000456FA"/>
    <w:rsid w:val="00046163"/>
    <w:rsid w:val="00046623"/>
    <w:rsid w:val="00046A0C"/>
    <w:rsid w:val="000470B8"/>
    <w:rsid w:val="000501DF"/>
    <w:rsid w:val="00052455"/>
    <w:rsid w:val="00052851"/>
    <w:rsid w:val="00052F28"/>
    <w:rsid w:val="0005300B"/>
    <w:rsid w:val="000536BD"/>
    <w:rsid w:val="0005704A"/>
    <w:rsid w:val="000572CE"/>
    <w:rsid w:val="00057C9D"/>
    <w:rsid w:val="0006189A"/>
    <w:rsid w:val="0006237A"/>
    <w:rsid w:val="000636FF"/>
    <w:rsid w:val="00064BD9"/>
    <w:rsid w:val="0006500A"/>
    <w:rsid w:val="00065379"/>
    <w:rsid w:val="00066DBF"/>
    <w:rsid w:val="000676F7"/>
    <w:rsid w:val="00070D94"/>
    <w:rsid w:val="00072121"/>
    <w:rsid w:val="000722BA"/>
    <w:rsid w:val="0007278F"/>
    <w:rsid w:val="000748CF"/>
    <w:rsid w:val="00075A25"/>
    <w:rsid w:val="000762A6"/>
    <w:rsid w:val="000820FC"/>
    <w:rsid w:val="0008336B"/>
    <w:rsid w:val="000843AD"/>
    <w:rsid w:val="00084DFA"/>
    <w:rsid w:val="000858F2"/>
    <w:rsid w:val="00085A5E"/>
    <w:rsid w:val="00087257"/>
    <w:rsid w:val="00092A2D"/>
    <w:rsid w:val="000930EC"/>
    <w:rsid w:val="00093942"/>
    <w:rsid w:val="00094E56"/>
    <w:rsid w:val="0009536B"/>
    <w:rsid w:val="00095A71"/>
    <w:rsid w:val="000968EB"/>
    <w:rsid w:val="0009709E"/>
    <w:rsid w:val="00097796"/>
    <w:rsid w:val="000A085C"/>
    <w:rsid w:val="000A3CFE"/>
    <w:rsid w:val="000A4F55"/>
    <w:rsid w:val="000A61A3"/>
    <w:rsid w:val="000A7A56"/>
    <w:rsid w:val="000B03BF"/>
    <w:rsid w:val="000B207E"/>
    <w:rsid w:val="000B4A80"/>
    <w:rsid w:val="000B5605"/>
    <w:rsid w:val="000C1456"/>
    <w:rsid w:val="000C1E06"/>
    <w:rsid w:val="000C2B1B"/>
    <w:rsid w:val="000C3327"/>
    <w:rsid w:val="000C3B03"/>
    <w:rsid w:val="000C6513"/>
    <w:rsid w:val="000D08A4"/>
    <w:rsid w:val="000D1615"/>
    <w:rsid w:val="000D23C3"/>
    <w:rsid w:val="000D25B0"/>
    <w:rsid w:val="000D340D"/>
    <w:rsid w:val="000D6E0B"/>
    <w:rsid w:val="000D7284"/>
    <w:rsid w:val="000D795E"/>
    <w:rsid w:val="000E0D3C"/>
    <w:rsid w:val="000E1120"/>
    <w:rsid w:val="000E1740"/>
    <w:rsid w:val="000E2442"/>
    <w:rsid w:val="000E35DA"/>
    <w:rsid w:val="000E463A"/>
    <w:rsid w:val="000F0804"/>
    <w:rsid w:val="000F1C4B"/>
    <w:rsid w:val="000F2026"/>
    <w:rsid w:val="000F4BD6"/>
    <w:rsid w:val="000F5454"/>
    <w:rsid w:val="000F7DCA"/>
    <w:rsid w:val="000F7EA1"/>
    <w:rsid w:val="00100C8B"/>
    <w:rsid w:val="00101BBC"/>
    <w:rsid w:val="00102A7D"/>
    <w:rsid w:val="0010629E"/>
    <w:rsid w:val="00106704"/>
    <w:rsid w:val="00107CA8"/>
    <w:rsid w:val="0011007F"/>
    <w:rsid w:val="001107E0"/>
    <w:rsid w:val="00110B5F"/>
    <w:rsid w:val="00111E8B"/>
    <w:rsid w:val="00112807"/>
    <w:rsid w:val="001132FC"/>
    <w:rsid w:val="00115BF9"/>
    <w:rsid w:val="0011631F"/>
    <w:rsid w:val="00116B30"/>
    <w:rsid w:val="00122D9D"/>
    <w:rsid w:val="0012517E"/>
    <w:rsid w:val="00125480"/>
    <w:rsid w:val="00127AEE"/>
    <w:rsid w:val="0013052D"/>
    <w:rsid w:val="00130B23"/>
    <w:rsid w:val="0013120F"/>
    <w:rsid w:val="00132598"/>
    <w:rsid w:val="00133A2C"/>
    <w:rsid w:val="001346CD"/>
    <w:rsid w:val="001360D1"/>
    <w:rsid w:val="00136222"/>
    <w:rsid w:val="00140461"/>
    <w:rsid w:val="00140807"/>
    <w:rsid w:val="0014719E"/>
    <w:rsid w:val="00150E34"/>
    <w:rsid w:val="00151C62"/>
    <w:rsid w:val="00151D46"/>
    <w:rsid w:val="0015212A"/>
    <w:rsid w:val="00152985"/>
    <w:rsid w:val="00152DAD"/>
    <w:rsid w:val="00153A06"/>
    <w:rsid w:val="00155028"/>
    <w:rsid w:val="001558DD"/>
    <w:rsid w:val="00157364"/>
    <w:rsid w:val="0016169C"/>
    <w:rsid w:val="00161E0D"/>
    <w:rsid w:val="001624EC"/>
    <w:rsid w:val="00165E03"/>
    <w:rsid w:val="0016662B"/>
    <w:rsid w:val="00174FD9"/>
    <w:rsid w:val="0017684A"/>
    <w:rsid w:val="00176D62"/>
    <w:rsid w:val="00181CEE"/>
    <w:rsid w:val="001823FF"/>
    <w:rsid w:val="00183302"/>
    <w:rsid w:val="00183539"/>
    <w:rsid w:val="0018451A"/>
    <w:rsid w:val="001869F3"/>
    <w:rsid w:val="00187DCB"/>
    <w:rsid w:val="00187F82"/>
    <w:rsid w:val="00191BA1"/>
    <w:rsid w:val="001929F7"/>
    <w:rsid w:val="001930B1"/>
    <w:rsid w:val="0019518B"/>
    <w:rsid w:val="00195AA5"/>
    <w:rsid w:val="00196EB1"/>
    <w:rsid w:val="001A0816"/>
    <w:rsid w:val="001A4543"/>
    <w:rsid w:val="001A4D52"/>
    <w:rsid w:val="001A5854"/>
    <w:rsid w:val="001A64F9"/>
    <w:rsid w:val="001A6B12"/>
    <w:rsid w:val="001A758F"/>
    <w:rsid w:val="001A7D01"/>
    <w:rsid w:val="001B17BC"/>
    <w:rsid w:val="001B1E4F"/>
    <w:rsid w:val="001B2074"/>
    <w:rsid w:val="001B332A"/>
    <w:rsid w:val="001B3BA7"/>
    <w:rsid w:val="001B6087"/>
    <w:rsid w:val="001B6331"/>
    <w:rsid w:val="001B711C"/>
    <w:rsid w:val="001C1306"/>
    <w:rsid w:val="001C145B"/>
    <w:rsid w:val="001C4D53"/>
    <w:rsid w:val="001C50EC"/>
    <w:rsid w:val="001C70CF"/>
    <w:rsid w:val="001D00B2"/>
    <w:rsid w:val="001D26F5"/>
    <w:rsid w:val="001D3D41"/>
    <w:rsid w:val="001D5924"/>
    <w:rsid w:val="001D7725"/>
    <w:rsid w:val="001E400B"/>
    <w:rsid w:val="001E409E"/>
    <w:rsid w:val="001E41FB"/>
    <w:rsid w:val="001E5626"/>
    <w:rsid w:val="001E6FC6"/>
    <w:rsid w:val="001E72DC"/>
    <w:rsid w:val="001F007D"/>
    <w:rsid w:val="001F5ED3"/>
    <w:rsid w:val="001F7165"/>
    <w:rsid w:val="0020124C"/>
    <w:rsid w:val="002014F7"/>
    <w:rsid w:val="00201AAA"/>
    <w:rsid w:val="00203020"/>
    <w:rsid w:val="00204C64"/>
    <w:rsid w:val="00205E94"/>
    <w:rsid w:val="0020657E"/>
    <w:rsid w:val="00207695"/>
    <w:rsid w:val="00210E60"/>
    <w:rsid w:val="00212150"/>
    <w:rsid w:val="00212C50"/>
    <w:rsid w:val="002141CD"/>
    <w:rsid w:val="00215C99"/>
    <w:rsid w:val="0021647D"/>
    <w:rsid w:val="0021753A"/>
    <w:rsid w:val="00217DF2"/>
    <w:rsid w:val="0022087E"/>
    <w:rsid w:val="00220928"/>
    <w:rsid w:val="002220F2"/>
    <w:rsid w:val="00226B39"/>
    <w:rsid w:val="00227A59"/>
    <w:rsid w:val="002308C6"/>
    <w:rsid w:val="00232E9A"/>
    <w:rsid w:val="002331EC"/>
    <w:rsid w:val="00235FBD"/>
    <w:rsid w:val="0023627E"/>
    <w:rsid w:val="00236B1E"/>
    <w:rsid w:val="0023781D"/>
    <w:rsid w:val="0024457A"/>
    <w:rsid w:val="00244819"/>
    <w:rsid w:val="00244C02"/>
    <w:rsid w:val="002459DA"/>
    <w:rsid w:val="0024791D"/>
    <w:rsid w:val="0025096D"/>
    <w:rsid w:val="00250A22"/>
    <w:rsid w:val="002512CA"/>
    <w:rsid w:val="00252838"/>
    <w:rsid w:val="0025451F"/>
    <w:rsid w:val="00254705"/>
    <w:rsid w:val="0025649A"/>
    <w:rsid w:val="0025717C"/>
    <w:rsid w:val="00261EF2"/>
    <w:rsid w:val="002636F1"/>
    <w:rsid w:val="00263BCA"/>
    <w:rsid w:val="00264A64"/>
    <w:rsid w:val="00267B96"/>
    <w:rsid w:val="00267E61"/>
    <w:rsid w:val="00270010"/>
    <w:rsid w:val="00270FDE"/>
    <w:rsid w:val="0027120D"/>
    <w:rsid w:val="002748C1"/>
    <w:rsid w:val="0027542E"/>
    <w:rsid w:val="00276681"/>
    <w:rsid w:val="002767A8"/>
    <w:rsid w:val="00281A78"/>
    <w:rsid w:val="00283F24"/>
    <w:rsid w:val="002840A1"/>
    <w:rsid w:val="00285089"/>
    <w:rsid w:val="00287086"/>
    <w:rsid w:val="002873BA"/>
    <w:rsid w:val="00287FEF"/>
    <w:rsid w:val="00291660"/>
    <w:rsid w:val="00291F61"/>
    <w:rsid w:val="002921F1"/>
    <w:rsid w:val="002922FE"/>
    <w:rsid w:val="0029294D"/>
    <w:rsid w:val="00293470"/>
    <w:rsid w:val="00293B9B"/>
    <w:rsid w:val="00295193"/>
    <w:rsid w:val="002952B8"/>
    <w:rsid w:val="00296833"/>
    <w:rsid w:val="00296C78"/>
    <w:rsid w:val="00297281"/>
    <w:rsid w:val="002A0685"/>
    <w:rsid w:val="002A0A56"/>
    <w:rsid w:val="002A0B25"/>
    <w:rsid w:val="002A128B"/>
    <w:rsid w:val="002A195F"/>
    <w:rsid w:val="002A211E"/>
    <w:rsid w:val="002A4821"/>
    <w:rsid w:val="002A4CC9"/>
    <w:rsid w:val="002A4F12"/>
    <w:rsid w:val="002A539E"/>
    <w:rsid w:val="002A6DF3"/>
    <w:rsid w:val="002B0E34"/>
    <w:rsid w:val="002B1DC8"/>
    <w:rsid w:val="002B33D3"/>
    <w:rsid w:val="002B371D"/>
    <w:rsid w:val="002B45B0"/>
    <w:rsid w:val="002B479E"/>
    <w:rsid w:val="002B6F2A"/>
    <w:rsid w:val="002C108B"/>
    <w:rsid w:val="002C1E8A"/>
    <w:rsid w:val="002C2E59"/>
    <w:rsid w:val="002C6617"/>
    <w:rsid w:val="002C7CF5"/>
    <w:rsid w:val="002D03DA"/>
    <w:rsid w:val="002D0648"/>
    <w:rsid w:val="002D11A2"/>
    <w:rsid w:val="002D1EB1"/>
    <w:rsid w:val="002D1F4C"/>
    <w:rsid w:val="002D47F3"/>
    <w:rsid w:val="002D520C"/>
    <w:rsid w:val="002D72B0"/>
    <w:rsid w:val="002D7B16"/>
    <w:rsid w:val="002D7ED3"/>
    <w:rsid w:val="002E037F"/>
    <w:rsid w:val="002E0FC4"/>
    <w:rsid w:val="002E0FE2"/>
    <w:rsid w:val="002E3AE7"/>
    <w:rsid w:val="002E4231"/>
    <w:rsid w:val="002E7D7B"/>
    <w:rsid w:val="002F07A7"/>
    <w:rsid w:val="002F0C95"/>
    <w:rsid w:val="002F22D8"/>
    <w:rsid w:val="002F2C31"/>
    <w:rsid w:val="002F45C3"/>
    <w:rsid w:val="002F4BD5"/>
    <w:rsid w:val="002F4F79"/>
    <w:rsid w:val="002F5B10"/>
    <w:rsid w:val="002F5D5E"/>
    <w:rsid w:val="0030074A"/>
    <w:rsid w:val="00300785"/>
    <w:rsid w:val="00300FD0"/>
    <w:rsid w:val="00301FA8"/>
    <w:rsid w:val="0030284D"/>
    <w:rsid w:val="00303000"/>
    <w:rsid w:val="003061D1"/>
    <w:rsid w:val="00306DDD"/>
    <w:rsid w:val="003071FD"/>
    <w:rsid w:val="00307D0A"/>
    <w:rsid w:val="00313B5F"/>
    <w:rsid w:val="00314AB5"/>
    <w:rsid w:val="00314FA9"/>
    <w:rsid w:val="00315793"/>
    <w:rsid w:val="0031626F"/>
    <w:rsid w:val="00316517"/>
    <w:rsid w:val="00317817"/>
    <w:rsid w:val="00317999"/>
    <w:rsid w:val="00321203"/>
    <w:rsid w:val="00323C73"/>
    <w:rsid w:val="00324A37"/>
    <w:rsid w:val="003263F7"/>
    <w:rsid w:val="00327761"/>
    <w:rsid w:val="003304A4"/>
    <w:rsid w:val="003307C3"/>
    <w:rsid w:val="00330AFD"/>
    <w:rsid w:val="003316B3"/>
    <w:rsid w:val="00331881"/>
    <w:rsid w:val="0033261A"/>
    <w:rsid w:val="003332D2"/>
    <w:rsid w:val="00334A3B"/>
    <w:rsid w:val="003429F6"/>
    <w:rsid w:val="00346223"/>
    <w:rsid w:val="0034793B"/>
    <w:rsid w:val="00347F75"/>
    <w:rsid w:val="00350BA1"/>
    <w:rsid w:val="00350DA6"/>
    <w:rsid w:val="00352F33"/>
    <w:rsid w:val="003546AF"/>
    <w:rsid w:val="003554DB"/>
    <w:rsid w:val="003573DD"/>
    <w:rsid w:val="003574FF"/>
    <w:rsid w:val="0035794E"/>
    <w:rsid w:val="00357BD3"/>
    <w:rsid w:val="00361480"/>
    <w:rsid w:val="003627FE"/>
    <w:rsid w:val="003641AE"/>
    <w:rsid w:val="00364BBC"/>
    <w:rsid w:val="00365587"/>
    <w:rsid w:val="00367F29"/>
    <w:rsid w:val="0037075D"/>
    <w:rsid w:val="0037117A"/>
    <w:rsid w:val="0037139D"/>
    <w:rsid w:val="0037338F"/>
    <w:rsid w:val="00374917"/>
    <w:rsid w:val="003761B9"/>
    <w:rsid w:val="00376981"/>
    <w:rsid w:val="00376EF4"/>
    <w:rsid w:val="00383E92"/>
    <w:rsid w:val="00386132"/>
    <w:rsid w:val="003864D9"/>
    <w:rsid w:val="00387273"/>
    <w:rsid w:val="0038751F"/>
    <w:rsid w:val="00390A53"/>
    <w:rsid w:val="003920A1"/>
    <w:rsid w:val="0039220E"/>
    <w:rsid w:val="0039223A"/>
    <w:rsid w:val="00392612"/>
    <w:rsid w:val="003927FA"/>
    <w:rsid w:val="00393068"/>
    <w:rsid w:val="003956CB"/>
    <w:rsid w:val="003A07CD"/>
    <w:rsid w:val="003A140E"/>
    <w:rsid w:val="003A1C70"/>
    <w:rsid w:val="003A1F67"/>
    <w:rsid w:val="003A2E32"/>
    <w:rsid w:val="003A33DB"/>
    <w:rsid w:val="003A376B"/>
    <w:rsid w:val="003A52F4"/>
    <w:rsid w:val="003A6FBC"/>
    <w:rsid w:val="003B25C5"/>
    <w:rsid w:val="003B395D"/>
    <w:rsid w:val="003B5F0B"/>
    <w:rsid w:val="003B7D15"/>
    <w:rsid w:val="003C010E"/>
    <w:rsid w:val="003C21A5"/>
    <w:rsid w:val="003C2381"/>
    <w:rsid w:val="003C238D"/>
    <w:rsid w:val="003C49AE"/>
    <w:rsid w:val="003C4F44"/>
    <w:rsid w:val="003D065D"/>
    <w:rsid w:val="003D21F7"/>
    <w:rsid w:val="003D226B"/>
    <w:rsid w:val="003D2A79"/>
    <w:rsid w:val="003D4918"/>
    <w:rsid w:val="003D548F"/>
    <w:rsid w:val="003D5BAA"/>
    <w:rsid w:val="003D6077"/>
    <w:rsid w:val="003D6A10"/>
    <w:rsid w:val="003D7DEB"/>
    <w:rsid w:val="003E004E"/>
    <w:rsid w:val="003E3E25"/>
    <w:rsid w:val="003E420C"/>
    <w:rsid w:val="003E449D"/>
    <w:rsid w:val="003E53F5"/>
    <w:rsid w:val="003E791A"/>
    <w:rsid w:val="003E7A39"/>
    <w:rsid w:val="003F0AA9"/>
    <w:rsid w:val="003F1365"/>
    <w:rsid w:val="003F2B10"/>
    <w:rsid w:val="003F3E10"/>
    <w:rsid w:val="003F6B19"/>
    <w:rsid w:val="003F6F5F"/>
    <w:rsid w:val="00401040"/>
    <w:rsid w:val="0040146A"/>
    <w:rsid w:val="0040151D"/>
    <w:rsid w:val="00404403"/>
    <w:rsid w:val="00407D1A"/>
    <w:rsid w:val="00411246"/>
    <w:rsid w:val="00411754"/>
    <w:rsid w:val="0041220A"/>
    <w:rsid w:val="0041294B"/>
    <w:rsid w:val="00412EB4"/>
    <w:rsid w:val="00413F42"/>
    <w:rsid w:val="00414BBF"/>
    <w:rsid w:val="00415E71"/>
    <w:rsid w:val="004203C1"/>
    <w:rsid w:val="00420FF9"/>
    <w:rsid w:val="004212DC"/>
    <w:rsid w:val="004226E6"/>
    <w:rsid w:val="004234C7"/>
    <w:rsid w:val="004237DE"/>
    <w:rsid w:val="0042656B"/>
    <w:rsid w:val="00426750"/>
    <w:rsid w:val="00426E28"/>
    <w:rsid w:val="00435A1A"/>
    <w:rsid w:val="00436EF0"/>
    <w:rsid w:val="00440617"/>
    <w:rsid w:val="0044071B"/>
    <w:rsid w:val="004419AF"/>
    <w:rsid w:val="00441A83"/>
    <w:rsid w:val="00441BFF"/>
    <w:rsid w:val="004426BA"/>
    <w:rsid w:val="0044286E"/>
    <w:rsid w:val="00442D38"/>
    <w:rsid w:val="004438C7"/>
    <w:rsid w:val="00445057"/>
    <w:rsid w:val="00446777"/>
    <w:rsid w:val="00450F7D"/>
    <w:rsid w:val="0045257A"/>
    <w:rsid w:val="00455630"/>
    <w:rsid w:val="00456957"/>
    <w:rsid w:val="00463402"/>
    <w:rsid w:val="00464D90"/>
    <w:rsid w:val="004651E2"/>
    <w:rsid w:val="0046707C"/>
    <w:rsid w:val="00467571"/>
    <w:rsid w:val="004676C7"/>
    <w:rsid w:val="00470126"/>
    <w:rsid w:val="0047284B"/>
    <w:rsid w:val="00472DA4"/>
    <w:rsid w:val="00473CDB"/>
    <w:rsid w:val="00473ECB"/>
    <w:rsid w:val="00474E72"/>
    <w:rsid w:val="00476DB1"/>
    <w:rsid w:val="004779AC"/>
    <w:rsid w:val="00480608"/>
    <w:rsid w:val="00483105"/>
    <w:rsid w:val="004844D8"/>
    <w:rsid w:val="00484FF7"/>
    <w:rsid w:val="00485B84"/>
    <w:rsid w:val="004865FC"/>
    <w:rsid w:val="00491A5C"/>
    <w:rsid w:val="004925A2"/>
    <w:rsid w:val="00492BFA"/>
    <w:rsid w:val="00495069"/>
    <w:rsid w:val="004968AB"/>
    <w:rsid w:val="004A1B64"/>
    <w:rsid w:val="004A39A7"/>
    <w:rsid w:val="004A3DB3"/>
    <w:rsid w:val="004A498B"/>
    <w:rsid w:val="004A5980"/>
    <w:rsid w:val="004A5A3A"/>
    <w:rsid w:val="004A5C2C"/>
    <w:rsid w:val="004A70E7"/>
    <w:rsid w:val="004A766C"/>
    <w:rsid w:val="004A78F3"/>
    <w:rsid w:val="004A7AD9"/>
    <w:rsid w:val="004A7E18"/>
    <w:rsid w:val="004B05D7"/>
    <w:rsid w:val="004B0A9F"/>
    <w:rsid w:val="004B108B"/>
    <w:rsid w:val="004B16C5"/>
    <w:rsid w:val="004B20CA"/>
    <w:rsid w:val="004B31D4"/>
    <w:rsid w:val="004B31E6"/>
    <w:rsid w:val="004B43A8"/>
    <w:rsid w:val="004B5E46"/>
    <w:rsid w:val="004B77D7"/>
    <w:rsid w:val="004C05FF"/>
    <w:rsid w:val="004C73F3"/>
    <w:rsid w:val="004D02AE"/>
    <w:rsid w:val="004D2949"/>
    <w:rsid w:val="004D385B"/>
    <w:rsid w:val="004D5354"/>
    <w:rsid w:val="004D5370"/>
    <w:rsid w:val="004D60CB"/>
    <w:rsid w:val="004D6785"/>
    <w:rsid w:val="004E0884"/>
    <w:rsid w:val="004E1325"/>
    <w:rsid w:val="004E144C"/>
    <w:rsid w:val="004E14C8"/>
    <w:rsid w:val="004E2874"/>
    <w:rsid w:val="004E3285"/>
    <w:rsid w:val="004E3389"/>
    <w:rsid w:val="004E34D1"/>
    <w:rsid w:val="004E398D"/>
    <w:rsid w:val="004F0AD1"/>
    <w:rsid w:val="004F13D9"/>
    <w:rsid w:val="004F1982"/>
    <w:rsid w:val="004F1A94"/>
    <w:rsid w:val="004F30C0"/>
    <w:rsid w:val="004F3CB5"/>
    <w:rsid w:val="004F3D38"/>
    <w:rsid w:val="004F4B2C"/>
    <w:rsid w:val="004F74AD"/>
    <w:rsid w:val="004F7C50"/>
    <w:rsid w:val="0050037F"/>
    <w:rsid w:val="00501744"/>
    <w:rsid w:val="005021E2"/>
    <w:rsid w:val="00503A6F"/>
    <w:rsid w:val="00504355"/>
    <w:rsid w:val="00504B69"/>
    <w:rsid w:val="0050788D"/>
    <w:rsid w:val="00510540"/>
    <w:rsid w:val="00510ED4"/>
    <w:rsid w:val="00512AE2"/>
    <w:rsid w:val="0051367E"/>
    <w:rsid w:val="00513783"/>
    <w:rsid w:val="00515CCC"/>
    <w:rsid w:val="00516329"/>
    <w:rsid w:val="0051696E"/>
    <w:rsid w:val="00520BCE"/>
    <w:rsid w:val="00521858"/>
    <w:rsid w:val="005241AE"/>
    <w:rsid w:val="005248FB"/>
    <w:rsid w:val="00524D00"/>
    <w:rsid w:val="00526422"/>
    <w:rsid w:val="00530C98"/>
    <w:rsid w:val="00530D76"/>
    <w:rsid w:val="00531013"/>
    <w:rsid w:val="005316B3"/>
    <w:rsid w:val="00531720"/>
    <w:rsid w:val="005322EA"/>
    <w:rsid w:val="0053241A"/>
    <w:rsid w:val="00535DBA"/>
    <w:rsid w:val="00535EF2"/>
    <w:rsid w:val="00540F0A"/>
    <w:rsid w:val="00541785"/>
    <w:rsid w:val="00542DBE"/>
    <w:rsid w:val="00544178"/>
    <w:rsid w:val="00545FEC"/>
    <w:rsid w:val="00546447"/>
    <w:rsid w:val="005503B4"/>
    <w:rsid w:val="00550675"/>
    <w:rsid w:val="00551547"/>
    <w:rsid w:val="005539B5"/>
    <w:rsid w:val="00553E70"/>
    <w:rsid w:val="00554E4A"/>
    <w:rsid w:val="00560621"/>
    <w:rsid w:val="00560644"/>
    <w:rsid w:val="00560FD1"/>
    <w:rsid w:val="00561C35"/>
    <w:rsid w:val="00562663"/>
    <w:rsid w:val="0056508C"/>
    <w:rsid w:val="00565297"/>
    <w:rsid w:val="00565AAE"/>
    <w:rsid w:val="0056676A"/>
    <w:rsid w:val="005672CE"/>
    <w:rsid w:val="00570263"/>
    <w:rsid w:val="00570AF3"/>
    <w:rsid w:val="00570D54"/>
    <w:rsid w:val="005715C5"/>
    <w:rsid w:val="005716CE"/>
    <w:rsid w:val="00571BA7"/>
    <w:rsid w:val="0057236E"/>
    <w:rsid w:val="0057476C"/>
    <w:rsid w:val="0057794B"/>
    <w:rsid w:val="00577E29"/>
    <w:rsid w:val="005822C5"/>
    <w:rsid w:val="00582DD1"/>
    <w:rsid w:val="00582DD9"/>
    <w:rsid w:val="005830DE"/>
    <w:rsid w:val="00583C3D"/>
    <w:rsid w:val="00583DF5"/>
    <w:rsid w:val="00584ACA"/>
    <w:rsid w:val="0058795A"/>
    <w:rsid w:val="00590D8F"/>
    <w:rsid w:val="0059177F"/>
    <w:rsid w:val="00591BFE"/>
    <w:rsid w:val="00593146"/>
    <w:rsid w:val="0059503C"/>
    <w:rsid w:val="0059532E"/>
    <w:rsid w:val="005A1173"/>
    <w:rsid w:val="005A70DE"/>
    <w:rsid w:val="005A79D6"/>
    <w:rsid w:val="005B133F"/>
    <w:rsid w:val="005B22D1"/>
    <w:rsid w:val="005B23FB"/>
    <w:rsid w:val="005B3B0D"/>
    <w:rsid w:val="005B3B51"/>
    <w:rsid w:val="005B78B0"/>
    <w:rsid w:val="005B7C9C"/>
    <w:rsid w:val="005C0670"/>
    <w:rsid w:val="005C0D10"/>
    <w:rsid w:val="005C21DA"/>
    <w:rsid w:val="005C2CEE"/>
    <w:rsid w:val="005C3095"/>
    <w:rsid w:val="005C5F6F"/>
    <w:rsid w:val="005D069F"/>
    <w:rsid w:val="005D219B"/>
    <w:rsid w:val="005D2277"/>
    <w:rsid w:val="005D2A00"/>
    <w:rsid w:val="005D2D8B"/>
    <w:rsid w:val="005D4531"/>
    <w:rsid w:val="005D5CFA"/>
    <w:rsid w:val="005D5F1A"/>
    <w:rsid w:val="005D66CF"/>
    <w:rsid w:val="005E0278"/>
    <w:rsid w:val="005E08FA"/>
    <w:rsid w:val="005E2535"/>
    <w:rsid w:val="005E3980"/>
    <w:rsid w:val="005E422A"/>
    <w:rsid w:val="005E4FC7"/>
    <w:rsid w:val="005E5807"/>
    <w:rsid w:val="005E6F7D"/>
    <w:rsid w:val="005E761E"/>
    <w:rsid w:val="005F07B8"/>
    <w:rsid w:val="005F52EF"/>
    <w:rsid w:val="005F626F"/>
    <w:rsid w:val="005F67C6"/>
    <w:rsid w:val="005F76C7"/>
    <w:rsid w:val="005F77E5"/>
    <w:rsid w:val="005F7AAC"/>
    <w:rsid w:val="00605170"/>
    <w:rsid w:val="00605D3D"/>
    <w:rsid w:val="0061069E"/>
    <w:rsid w:val="00610C24"/>
    <w:rsid w:val="006117B3"/>
    <w:rsid w:val="006129DB"/>
    <w:rsid w:val="00613B99"/>
    <w:rsid w:val="00613DD1"/>
    <w:rsid w:val="00616E9C"/>
    <w:rsid w:val="00620DDC"/>
    <w:rsid w:val="006229DF"/>
    <w:rsid w:val="0062386E"/>
    <w:rsid w:val="00624A04"/>
    <w:rsid w:val="006263A6"/>
    <w:rsid w:val="006273F7"/>
    <w:rsid w:val="0063047F"/>
    <w:rsid w:val="00630907"/>
    <w:rsid w:val="00633F99"/>
    <w:rsid w:val="00634082"/>
    <w:rsid w:val="006349D9"/>
    <w:rsid w:val="00635CC1"/>
    <w:rsid w:val="00635ED7"/>
    <w:rsid w:val="00635EE7"/>
    <w:rsid w:val="00635F93"/>
    <w:rsid w:val="00642D86"/>
    <w:rsid w:val="006430C5"/>
    <w:rsid w:val="00643E40"/>
    <w:rsid w:val="00644717"/>
    <w:rsid w:val="006455BF"/>
    <w:rsid w:val="00647736"/>
    <w:rsid w:val="006510CB"/>
    <w:rsid w:val="006537BE"/>
    <w:rsid w:val="0065383B"/>
    <w:rsid w:val="00654EF1"/>
    <w:rsid w:val="006560D6"/>
    <w:rsid w:val="006573A0"/>
    <w:rsid w:val="00657E92"/>
    <w:rsid w:val="00657E95"/>
    <w:rsid w:val="00660CF5"/>
    <w:rsid w:val="006630D6"/>
    <w:rsid w:val="00665693"/>
    <w:rsid w:val="00665A16"/>
    <w:rsid w:val="00667E3C"/>
    <w:rsid w:val="006763BB"/>
    <w:rsid w:val="006765FA"/>
    <w:rsid w:val="00676DF7"/>
    <w:rsid w:val="0067709F"/>
    <w:rsid w:val="006804EC"/>
    <w:rsid w:val="006825D2"/>
    <w:rsid w:val="0068297D"/>
    <w:rsid w:val="0068378E"/>
    <w:rsid w:val="0068419A"/>
    <w:rsid w:val="00685767"/>
    <w:rsid w:val="0068685C"/>
    <w:rsid w:val="00687A56"/>
    <w:rsid w:val="00691AD6"/>
    <w:rsid w:val="00691C58"/>
    <w:rsid w:val="0069317A"/>
    <w:rsid w:val="00694C4B"/>
    <w:rsid w:val="00694CB9"/>
    <w:rsid w:val="00695918"/>
    <w:rsid w:val="006A0522"/>
    <w:rsid w:val="006A06C1"/>
    <w:rsid w:val="006A19A7"/>
    <w:rsid w:val="006A1F35"/>
    <w:rsid w:val="006A2F96"/>
    <w:rsid w:val="006A52EA"/>
    <w:rsid w:val="006A5802"/>
    <w:rsid w:val="006A59C8"/>
    <w:rsid w:val="006A5CE8"/>
    <w:rsid w:val="006A6409"/>
    <w:rsid w:val="006A6B10"/>
    <w:rsid w:val="006B0CD9"/>
    <w:rsid w:val="006B19AA"/>
    <w:rsid w:val="006B1BC9"/>
    <w:rsid w:val="006B28B9"/>
    <w:rsid w:val="006B3DF2"/>
    <w:rsid w:val="006B468F"/>
    <w:rsid w:val="006B5488"/>
    <w:rsid w:val="006B5CDB"/>
    <w:rsid w:val="006B72CC"/>
    <w:rsid w:val="006C0C55"/>
    <w:rsid w:val="006C1EB0"/>
    <w:rsid w:val="006C5424"/>
    <w:rsid w:val="006D42FB"/>
    <w:rsid w:val="006D56A9"/>
    <w:rsid w:val="006D626C"/>
    <w:rsid w:val="006D704B"/>
    <w:rsid w:val="006D743B"/>
    <w:rsid w:val="006E04DF"/>
    <w:rsid w:val="006E05B6"/>
    <w:rsid w:val="006E1D7C"/>
    <w:rsid w:val="006E21DB"/>
    <w:rsid w:val="006E23F5"/>
    <w:rsid w:val="006E34E1"/>
    <w:rsid w:val="006E38F0"/>
    <w:rsid w:val="006E4FA0"/>
    <w:rsid w:val="006F035A"/>
    <w:rsid w:val="006F073D"/>
    <w:rsid w:val="006F1D4D"/>
    <w:rsid w:val="006F208F"/>
    <w:rsid w:val="006F2C72"/>
    <w:rsid w:val="006F34EF"/>
    <w:rsid w:val="006F7E8A"/>
    <w:rsid w:val="00700871"/>
    <w:rsid w:val="00700E99"/>
    <w:rsid w:val="00701368"/>
    <w:rsid w:val="007027FC"/>
    <w:rsid w:val="00702A13"/>
    <w:rsid w:val="00702B1D"/>
    <w:rsid w:val="007034C6"/>
    <w:rsid w:val="007075A3"/>
    <w:rsid w:val="007076C3"/>
    <w:rsid w:val="00710280"/>
    <w:rsid w:val="00711BE9"/>
    <w:rsid w:val="00713BF1"/>
    <w:rsid w:val="007148A7"/>
    <w:rsid w:val="007155A9"/>
    <w:rsid w:val="00715A3C"/>
    <w:rsid w:val="0071773D"/>
    <w:rsid w:val="0072186C"/>
    <w:rsid w:val="00723202"/>
    <w:rsid w:val="007235F8"/>
    <w:rsid w:val="00723FEF"/>
    <w:rsid w:val="0072461B"/>
    <w:rsid w:val="00726837"/>
    <w:rsid w:val="0072694E"/>
    <w:rsid w:val="00726972"/>
    <w:rsid w:val="00726E90"/>
    <w:rsid w:val="007309F5"/>
    <w:rsid w:val="00731BC9"/>
    <w:rsid w:val="007320F7"/>
    <w:rsid w:val="0073276E"/>
    <w:rsid w:val="00736478"/>
    <w:rsid w:val="0074044A"/>
    <w:rsid w:val="007405FB"/>
    <w:rsid w:val="00742234"/>
    <w:rsid w:val="00742717"/>
    <w:rsid w:val="007429ED"/>
    <w:rsid w:val="00742A84"/>
    <w:rsid w:val="00744EDC"/>
    <w:rsid w:val="00745647"/>
    <w:rsid w:val="00751F24"/>
    <w:rsid w:val="00755DF8"/>
    <w:rsid w:val="0075673E"/>
    <w:rsid w:val="00760236"/>
    <w:rsid w:val="00760FFE"/>
    <w:rsid w:val="00761A07"/>
    <w:rsid w:val="007626A8"/>
    <w:rsid w:val="00762DB1"/>
    <w:rsid w:val="00762DB6"/>
    <w:rsid w:val="00765A05"/>
    <w:rsid w:val="00765AA8"/>
    <w:rsid w:val="00767EBC"/>
    <w:rsid w:val="00770D62"/>
    <w:rsid w:val="00772106"/>
    <w:rsid w:val="0077495B"/>
    <w:rsid w:val="00775295"/>
    <w:rsid w:val="00775CC9"/>
    <w:rsid w:val="0077788C"/>
    <w:rsid w:val="00780011"/>
    <w:rsid w:val="007800B7"/>
    <w:rsid w:val="00780848"/>
    <w:rsid w:val="00781134"/>
    <w:rsid w:val="00781645"/>
    <w:rsid w:val="00781B7C"/>
    <w:rsid w:val="00784055"/>
    <w:rsid w:val="0078441A"/>
    <w:rsid w:val="00785101"/>
    <w:rsid w:val="00787ACA"/>
    <w:rsid w:val="00790A73"/>
    <w:rsid w:val="007913B4"/>
    <w:rsid w:val="00791AD7"/>
    <w:rsid w:val="00794E4F"/>
    <w:rsid w:val="00795BC9"/>
    <w:rsid w:val="00797B99"/>
    <w:rsid w:val="007A13F5"/>
    <w:rsid w:val="007A27E7"/>
    <w:rsid w:val="007A4DED"/>
    <w:rsid w:val="007A5627"/>
    <w:rsid w:val="007A687B"/>
    <w:rsid w:val="007B07F2"/>
    <w:rsid w:val="007B20E9"/>
    <w:rsid w:val="007B3E2C"/>
    <w:rsid w:val="007B4626"/>
    <w:rsid w:val="007B5DCA"/>
    <w:rsid w:val="007B7171"/>
    <w:rsid w:val="007B728F"/>
    <w:rsid w:val="007B79B5"/>
    <w:rsid w:val="007C0005"/>
    <w:rsid w:val="007C0BA6"/>
    <w:rsid w:val="007C0C44"/>
    <w:rsid w:val="007C1057"/>
    <w:rsid w:val="007C42F9"/>
    <w:rsid w:val="007C514A"/>
    <w:rsid w:val="007C616A"/>
    <w:rsid w:val="007C6D49"/>
    <w:rsid w:val="007D0857"/>
    <w:rsid w:val="007D0A2C"/>
    <w:rsid w:val="007D170D"/>
    <w:rsid w:val="007D1A99"/>
    <w:rsid w:val="007D2A23"/>
    <w:rsid w:val="007D399E"/>
    <w:rsid w:val="007D5E4C"/>
    <w:rsid w:val="007D6ABD"/>
    <w:rsid w:val="007D6B6E"/>
    <w:rsid w:val="007E100B"/>
    <w:rsid w:val="007E1273"/>
    <w:rsid w:val="007E2DE9"/>
    <w:rsid w:val="007E4F2E"/>
    <w:rsid w:val="007E78D0"/>
    <w:rsid w:val="007F05E2"/>
    <w:rsid w:val="007F39FE"/>
    <w:rsid w:val="007F486B"/>
    <w:rsid w:val="00801ACD"/>
    <w:rsid w:val="008033DE"/>
    <w:rsid w:val="00803B72"/>
    <w:rsid w:val="00804D09"/>
    <w:rsid w:val="00806AE5"/>
    <w:rsid w:val="00806B8B"/>
    <w:rsid w:val="008103F4"/>
    <w:rsid w:val="00810574"/>
    <w:rsid w:val="008149AD"/>
    <w:rsid w:val="00814DC9"/>
    <w:rsid w:val="00814E20"/>
    <w:rsid w:val="00814FF6"/>
    <w:rsid w:val="008157A2"/>
    <w:rsid w:val="00816989"/>
    <w:rsid w:val="008179A3"/>
    <w:rsid w:val="00817B60"/>
    <w:rsid w:val="008219E3"/>
    <w:rsid w:val="00821A17"/>
    <w:rsid w:val="00823F69"/>
    <w:rsid w:val="00826591"/>
    <w:rsid w:val="00830F67"/>
    <w:rsid w:val="0083190D"/>
    <w:rsid w:val="0083239C"/>
    <w:rsid w:val="00834CCA"/>
    <w:rsid w:val="00834DE9"/>
    <w:rsid w:val="008358DC"/>
    <w:rsid w:val="00835A0E"/>
    <w:rsid w:val="00836934"/>
    <w:rsid w:val="00836AD3"/>
    <w:rsid w:val="00836BD6"/>
    <w:rsid w:val="00836C78"/>
    <w:rsid w:val="00837903"/>
    <w:rsid w:val="00837A13"/>
    <w:rsid w:val="00837E8B"/>
    <w:rsid w:val="00842F55"/>
    <w:rsid w:val="00843214"/>
    <w:rsid w:val="0084440B"/>
    <w:rsid w:val="0084504E"/>
    <w:rsid w:val="00845E23"/>
    <w:rsid w:val="008470C6"/>
    <w:rsid w:val="00850C54"/>
    <w:rsid w:val="00851A89"/>
    <w:rsid w:val="00852029"/>
    <w:rsid w:val="0085202B"/>
    <w:rsid w:val="008537A6"/>
    <w:rsid w:val="00854FA6"/>
    <w:rsid w:val="008555A3"/>
    <w:rsid w:val="0086058C"/>
    <w:rsid w:val="0086307A"/>
    <w:rsid w:val="008659FE"/>
    <w:rsid w:val="00865C04"/>
    <w:rsid w:val="00867293"/>
    <w:rsid w:val="00870472"/>
    <w:rsid w:val="008707D9"/>
    <w:rsid w:val="00870859"/>
    <w:rsid w:val="00872046"/>
    <w:rsid w:val="00875B3E"/>
    <w:rsid w:val="0087796B"/>
    <w:rsid w:val="0088154A"/>
    <w:rsid w:val="0088259D"/>
    <w:rsid w:val="00883B30"/>
    <w:rsid w:val="00883BD6"/>
    <w:rsid w:val="00884160"/>
    <w:rsid w:val="00885468"/>
    <w:rsid w:val="0088603D"/>
    <w:rsid w:val="00886AF6"/>
    <w:rsid w:val="00891DB4"/>
    <w:rsid w:val="00892AC3"/>
    <w:rsid w:val="00893129"/>
    <w:rsid w:val="00893C86"/>
    <w:rsid w:val="00893FA5"/>
    <w:rsid w:val="008945E3"/>
    <w:rsid w:val="008947CD"/>
    <w:rsid w:val="0089675A"/>
    <w:rsid w:val="00896E80"/>
    <w:rsid w:val="008A0F4F"/>
    <w:rsid w:val="008A236B"/>
    <w:rsid w:val="008A3502"/>
    <w:rsid w:val="008A397E"/>
    <w:rsid w:val="008A681D"/>
    <w:rsid w:val="008A6B29"/>
    <w:rsid w:val="008A6DE4"/>
    <w:rsid w:val="008A7047"/>
    <w:rsid w:val="008A76ED"/>
    <w:rsid w:val="008A7895"/>
    <w:rsid w:val="008B0590"/>
    <w:rsid w:val="008B2341"/>
    <w:rsid w:val="008B24C3"/>
    <w:rsid w:val="008B35DC"/>
    <w:rsid w:val="008B458C"/>
    <w:rsid w:val="008B5B04"/>
    <w:rsid w:val="008B5CBC"/>
    <w:rsid w:val="008B5FD0"/>
    <w:rsid w:val="008B7E02"/>
    <w:rsid w:val="008B7E06"/>
    <w:rsid w:val="008C1103"/>
    <w:rsid w:val="008C189B"/>
    <w:rsid w:val="008C230E"/>
    <w:rsid w:val="008C252F"/>
    <w:rsid w:val="008C7A8A"/>
    <w:rsid w:val="008D00D7"/>
    <w:rsid w:val="008D01B5"/>
    <w:rsid w:val="008D03FC"/>
    <w:rsid w:val="008D22E6"/>
    <w:rsid w:val="008D6A89"/>
    <w:rsid w:val="008E021A"/>
    <w:rsid w:val="008E0A9D"/>
    <w:rsid w:val="008E2E46"/>
    <w:rsid w:val="008E344F"/>
    <w:rsid w:val="008E373C"/>
    <w:rsid w:val="008E3D8F"/>
    <w:rsid w:val="008E6594"/>
    <w:rsid w:val="008F0CEB"/>
    <w:rsid w:val="008F1895"/>
    <w:rsid w:val="008F1FD7"/>
    <w:rsid w:val="008F26BD"/>
    <w:rsid w:val="008F711A"/>
    <w:rsid w:val="009001A0"/>
    <w:rsid w:val="009004EC"/>
    <w:rsid w:val="00902B3A"/>
    <w:rsid w:val="009036C8"/>
    <w:rsid w:val="009042CD"/>
    <w:rsid w:val="0090491B"/>
    <w:rsid w:val="009051DC"/>
    <w:rsid w:val="00905E14"/>
    <w:rsid w:val="00906882"/>
    <w:rsid w:val="009106FA"/>
    <w:rsid w:val="00910C27"/>
    <w:rsid w:val="00913378"/>
    <w:rsid w:val="0091338C"/>
    <w:rsid w:val="009137B1"/>
    <w:rsid w:val="009137E6"/>
    <w:rsid w:val="0091497C"/>
    <w:rsid w:val="0091561C"/>
    <w:rsid w:val="00915F1B"/>
    <w:rsid w:val="00916217"/>
    <w:rsid w:val="009166D7"/>
    <w:rsid w:val="00920A37"/>
    <w:rsid w:val="009238A7"/>
    <w:rsid w:val="00924D28"/>
    <w:rsid w:val="0092509B"/>
    <w:rsid w:val="00926894"/>
    <w:rsid w:val="00926B56"/>
    <w:rsid w:val="009276FE"/>
    <w:rsid w:val="00927734"/>
    <w:rsid w:val="00932145"/>
    <w:rsid w:val="00932180"/>
    <w:rsid w:val="00933A5B"/>
    <w:rsid w:val="00934E52"/>
    <w:rsid w:val="0093588A"/>
    <w:rsid w:val="009367FA"/>
    <w:rsid w:val="00941E4E"/>
    <w:rsid w:val="00941FA0"/>
    <w:rsid w:val="009450CA"/>
    <w:rsid w:val="009454A7"/>
    <w:rsid w:val="00947710"/>
    <w:rsid w:val="00947815"/>
    <w:rsid w:val="00947899"/>
    <w:rsid w:val="00950C8E"/>
    <w:rsid w:val="00952C96"/>
    <w:rsid w:val="00952EA4"/>
    <w:rsid w:val="0095379B"/>
    <w:rsid w:val="009543E2"/>
    <w:rsid w:val="00956317"/>
    <w:rsid w:val="009567E8"/>
    <w:rsid w:val="00957527"/>
    <w:rsid w:val="00960E65"/>
    <w:rsid w:val="00960F8F"/>
    <w:rsid w:val="00961442"/>
    <w:rsid w:val="00962365"/>
    <w:rsid w:val="009652E8"/>
    <w:rsid w:val="009675D3"/>
    <w:rsid w:val="009726D1"/>
    <w:rsid w:val="00973EB3"/>
    <w:rsid w:val="00974B7F"/>
    <w:rsid w:val="00975BBC"/>
    <w:rsid w:val="009768FC"/>
    <w:rsid w:val="009772AE"/>
    <w:rsid w:val="00977847"/>
    <w:rsid w:val="00977CB2"/>
    <w:rsid w:val="00981739"/>
    <w:rsid w:val="00982271"/>
    <w:rsid w:val="0098231E"/>
    <w:rsid w:val="00982442"/>
    <w:rsid w:val="00982899"/>
    <w:rsid w:val="00983CF2"/>
    <w:rsid w:val="009844F9"/>
    <w:rsid w:val="009862A9"/>
    <w:rsid w:val="00987EB0"/>
    <w:rsid w:val="0099053C"/>
    <w:rsid w:val="00991B9E"/>
    <w:rsid w:val="009923E6"/>
    <w:rsid w:val="009925AD"/>
    <w:rsid w:val="00992EC4"/>
    <w:rsid w:val="00993293"/>
    <w:rsid w:val="0099618D"/>
    <w:rsid w:val="009A2F42"/>
    <w:rsid w:val="009A4784"/>
    <w:rsid w:val="009A505C"/>
    <w:rsid w:val="009A6101"/>
    <w:rsid w:val="009A7BCE"/>
    <w:rsid w:val="009B1A46"/>
    <w:rsid w:val="009B1C37"/>
    <w:rsid w:val="009B5D65"/>
    <w:rsid w:val="009B68AE"/>
    <w:rsid w:val="009C07DB"/>
    <w:rsid w:val="009C0AAB"/>
    <w:rsid w:val="009C0B15"/>
    <w:rsid w:val="009C0C5F"/>
    <w:rsid w:val="009C168C"/>
    <w:rsid w:val="009C21CF"/>
    <w:rsid w:val="009C2C69"/>
    <w:rsid w:val="009C3154"/>
    <w:rsid w:val="009C383D"/>
    <w:rsid w:val="009C605F"/>
    <w:rsid w:val="009C70F4"/>
    <w:rsid w:val="009D04DB"/>
    <w:rsid w:val="009D1C3F"/>
    <w:rsid w:val="009D26C4"/>
    <w:rsid w:val="009D2821"/>
    <w:rsid w:val="009D3005"/>
    <w:rsid w:val="009D45D1"/>
    <w:rsid w:val="009D51C5"/>
    <w:rsid w:val="009D630B"/>
    <w:rsid w:val="009D7B6D"/>
    <w:rsid w:val="009D7E34"/>
    <w:rsid w:val="009E2C2D"/>
    <w:rsid w:val="009E4E3F"/>
    <w:rsid w:val="009E5F57"/>
    <w:rsid w:val="009F0104"/>
    <w:rsid w:val="009F050A"/>
    <w:rsid w:val="009F307D"/>
    <w:rsid w:val="009F4B29"/>
    <w:rsid w:val="009F65AC"/>
    <w:rsid w:val="009F6C8A"/>
    <w:rsid w:val="009F74BC"/>
    <w:rsid w:val="009F7CCA"/>
    <w:rsid w:val="00A00F97"/>
    <w:rsid w:val="00A01B28"/>
    <w:rsid w:val="00A021CF"/>
    <w:rsid w:val="00A026A3"/>
    <w:rsid w:val="00A0430A"/>
    <w:rsid w:val="00A0461E"/>
    <w:rsid w:val="00A056E9"/>
    <w:rsid w:val="00A067A3"/>
    <w:rsid w:val="00A10B0E"/>
    <w:rsid w:val="00A15DBE"/>
    <w:rsid w:val="00A17197"/>
    <w:rsid w:val="00A17E5E"/>
    <w:rsid w:val="00A20209"/>
    <w:rsid w:val="00A2130A"/>
    <w:rsid w:val="00A22951"/>
    <w:rsid w:val="00A23373"/>
    <w:rsid w:val="00A311BB"/>
    <w:rsid w:val="00A3241A"/>
    <w:rsid w:val="00A32541"/>
    <w:rsid w:val="00A34499"/>
    <w:rsid w:val="00A357C0"/>
    <w:rsid w:val="00A36DAF"/>
    <w:rsid w:val="00A406F3"/>
    <w:rsid w:val="00A40CD9"/>
    <w:rsid w:val="00A4262F"/>
    <w:rsid w:val="00A426E8"/>
    <w:rsid w:val="00A433CB"/>
    <w:rsid w:val="00A43D08"/>
    <w:rsid w:val="00A44672"/>
    <w:rsid w:val="00A4639B"/>
    <w:rsid w:val="00A4657F"/>
    <w:rsid w:val="00A466EF"/>
    <w:rsid w:val="00A470C9"/>
    <w:rsid w:val="00A47C0B"/>
    <w:rsid w:val="00A514BE"/>
    <w:rsid w:val="00A517B8"/>
    <w:rsid w:val="00A53F3E"/>
    <w:rsid w:val="00A54B29"/>
    <w:rsid w:val="00A569B8"/>
    <w:rsid w:val="00A601FB"/>
    <w:rsid w:val="00A606D9"/>
    <w:rsid w:val="00A61677"/>
    <w:rsid w:val="00A62525"/>
    <w:rsid w:val="00A63B30"/>
    <w:rsid w:val="00A660F3"/>
    <w:rsid w:val="00A67989"/>
    <w:rsid w:val="00A711F5"/>
    <w:rsid w:val="00A719E2"/>
    <w:rsid w:val="00A72C07"/>
    <w:rsid w:val="00A72D81"/>
    <w:rsid w:val="00A73451"/>
    <w:rsid w:val="00A73FE5"/>
    <w:rsid w:val="00A76AD9"/>
    <w:rsid w:val="00A77EFA"/>
    <w:rsid w:val="00A81063"/>
    <w:rsid w:val="00A822FC"/>
    <w:rsid w:val="00A82B12"/>
    <w:rsid w:val="00A84E23"/>
    <w:rsid w:val="00A85B0C"/>
    <w:rsid w:val="00A85E36"/>
    <w:rsid w:val="00A9144B"/>
    <w:rsid w:val="00A917CD"/>
    <w:rsid w:val="00A93639"/>
    <w:rsid w:val="00A93B82"/>
    <w:rsid w:val="00A9451A"/>
    <w:rsid w:val="00A9461E"/>
    <w:rsid w:val="00A962BF"/>
    <w:rsid w:val="00A967FC"/>
    <w:rsid w:val="00A976D8"/>
    <w:rsid w:val="00A97CF5"/>
    <w:rsid w:val="00AA0332"/>
    <w:rsid w:val="00AA0D18"/>
    <w:rsid w:val="00AA2229"/>
    <w:rsid w:val="00AA2657"/>
    <w:rsid w:val="00AA2C8A"/>
    <w:rsid w:val="00AA2E41"/>
    <w:rsid w:val="00AA3ADE"/>
    <w:rsid w:val="00AA5E9A"/>
    <w:rsid w:val="00AA6ECB"/>
    <w:rsid w:val="00AA749B"/>
    <w:rsid w:val="00AA7ADB"/>
    <w:rsid w:val="00AA7C20"/>
    <w:rsid w:val="00AB040D"/>
    <w:rsid w:val="00AB21FA"/>
    <w:rsid w:val="00AB30F8"/>
    <w:rsid w:val="00AB3249"/>
    <w:rsid w:val="00AB3287"/>
    <w:rsid w:val="00AB4682"/>
    <w:rsid w:val="00AB4A45"/>
    <w:rsid w:val="00AB639B"/>
    <w:rsid w:val="00AB7B8C"/>
    <w:rsid w:val="00AC0E1C"/>
    <w:rsid w:val="00AC4D7B"/>
    <w:rsid w:val="00AC5652"/>
    <w:rsid w:val="00AC58A6"/>
    <w:rsid w:val="00AC77F2"/>
    <w:rsid w:val="00AD156C"/>
    <w:rsid w:val="00AD2025"/>
    <w:rsid w:val="00AD275B"/>
    <w:rsid w:val="00AD32DF"/>
    <w:rsid w:val="00AD392F"/>
    <w:rsid w:val="00AD57C1"/>
    <w:rsid w:val="00AD580B"/>
    <w:rsid w:val="00AD595A"/>
    <w:rsid w:val="00AD5A61"/>
    <w:rsid w:val="00AD5CD4"/>
    <w:rsid w:val="00AD63F1"/>
    <w:rsid w:val="00AD69D9"/>
    <w:rsid w:val="00AD6A8B"/>
    <w:rsid w:val="00AE021E"/>
    <w:rsid w:val="00AE051C"/>
    <w:rsid w:val="00AE0938"/>
    <w:rsid w:val="00AE1553"/>
    <w:rsid w:val="00AE17C4"/>
    <w:rsid w:val="00AE1F5D"/>
    <w:rsid w:val="00AE2B4C"/>
    <w:rsid w:val="00AE36A6"/>
    <w:rsid w:val="00AE4BF5"/>
    <w:rsid w:val="00AE4C33"/>
    <w:rsid w:val="00AE4D3A"/>
    <w:rsid w:val="00AE50AC"/>
    <w:rsid w:val="00AE5C05"/>
    <w:rsid w:val="00AE796A"/>
    <w:rsid w:val="00AF048C"/>
    <w:rsid w:val="00AF09B8"/>
    <w:rsid w:val="00AF1960"/>
    <w:rsid w:val="00AF1A25"/>
    <w:rsid w:val="00AF1AAA"/>
    <w:rsid w:val="00AF1C8B"/>
    <w:rsid w:val="00AF214A"/>
    <w:rsid w:val="00AF2460"/>
    <w:rsid w:val="00AF4CBC"/>
    <w:rsid w:val="00AF5550"/>
    <w:rsid w:val="00AF78CB"/>
    <w:rsid w:val="00AF7ED6"/>
    <w:rsid w:val="00B00C9B"/>
    <w:rsid w:val="00B00F5F"/>
    <w:rsid w:val="00B0166F"/>
    <w:rsid w:val="00B02DA0"/>
    <w:rsid w:val="00B0305D"/>
    <w:rsid w:val="00B03B42"/>
    <w:rsid w:val="00B04899"/>
    <w:rsid w:val="00B102C7"/>
    <w:rsid w:val="00B106D3"/>
    <w:rsid w:val="00B1075E"/>
    <w:rsid w:val="00B1194F"/>
    <w:rsid w:val="00B13444"/>
    <w:rsid w:val="00B13C32"/>
    <w:rsid w:val="00B13EFB"/>
    <w:rsid w:val="00B145B7"/>
    <w:rsid w:val="00B148A4"/>
    <w:rsid w:val="00B14CE4"/>
    <w:rsid w:val="00B14D3B"/>
    <w:rsid w:val="00B152CC"/>
    <w:rsid w:val="00B20FC9"/>
    <w:rsid w:val="00B20FCE"/>
    <w:rsid w:val="00B21D2F"/>
    <w:rsid w:val="00B2347D"/>
    <w:rsid w:val="00B24ED0"/>
    <w:rsid w:val="00B27002"/>
    <w:rsid w:val="00B3027B"/>
    <w:rsid w:val="00B30C2D"/>
    <w:rsid w:val="00B323E3"/>
    <w:rsid w:val="00B33724"/>
    <w:rsid w:val="00B33ECD"/>
    <w:rsid w:val="00B34A73"/>
    <w:rsid w:val="00B35318"/>
    <w:rsid w:val="00B37C1F"/>
    <w:rsid w:val="00B4418A"/>
    <w:rsid w:val="00B46685"/>
    <w:rsid w:val="00B47390"/>
    <w:rsid w:val="00B478A8"/>
    <w:rsid w:val="00B50BFF"/>
    <w:rsid w:val="00B51520"/>
    <w:rsid w:val="00B51B7F"/>
    <w:rsid w:val="00B525A2"/>
    <w:rsid w:val="00B53509"/>
    <w:rsid w:val="00B53C0E"/>
    <w:rsid w:val="00B53F4D"/>
    <w:rsid w:val="00B557F9"/>
    <w:rsid w:val="00B57B74"/>
    <w:rsid w:val="00B609A8"/>
    <w:rsid w:val="00B61048"/>
    <w:rsid w:val="00B630E9"/>
    <w:rsid w:val="00B635D7"/>
    <w:rsid w:val="00B63684"/>
    <w:rsid w:val="00B63B7C"/>
    <w:rsid w:val="00B6421A"/>
    <w:rsid w:val="00B64608"/>
    <w:rsid w:val="00B65CAD"/>
    <w:rsid w:val="00B670D8"/>
    <w:rsid w:val="00B67B17"/>
    <w:rsid w:val="00B67DE1"/>
    <w:rsid w:val="00B700D3"/>
    <w:rsid w:val="00B71B40"/>
    <w:rsid w:val="00B7238D"/>
    <w:rsid w:val="00B72DA3"/>
    <w:rsid w:val="00B74C55"/>
    <w:rsid w:val="00B76F63"/>
    <w:rsid w:val="00B81BD1"/>
    <w:rsid w:val="00B81F25"/>
    <w:rsid w:val="00B81F5B"/>
    <w:rsid w:val="00B83809"/>
    <w:rsid w:val="00B847C7"/>
    <w:rsid w:val="00B8631C"/>
    <w:rsid w:val="00B873FA"/>
    <w:rsid w:val="00B879A4"/>
    <w:rsid w:val="00B929B5"/>
    <w:rsid w:val="00B92F00"/>
    <w:rsid w:val="00B955F8"/>
    <w:rsid w:val="00B95C36"/>
    <w:rsid w:val="00B95C67"/>
    <w:rsid w:val="00BA01C2"/>
    <w:rsid w:val="00BA0239"/>
    <w:rsid w:val="00BA1435"/>
    <w:rsid w:val="00BA2492"/>
    <w:rsid w:val="00BA64E5"/>
    <w:rsid w:val="00BB112D"/>
    <w:rsid w:val="00BB272A"/>
    <w:rsid w:val="00BB29D2"/>
    <w:rsid w:val="00BB4FAB"/>
    <w:rsid w:val="00BB718E"/>
    <w:rsid w:val="00BB732F"/>
    <w:rsid w:val="00BC0B35"/>
    <w:rsid w:val="00BC0E70"/>
    <w:rsid w:val="00BC1981"/>
    <w:rsid w:val="00BC4DEC"/>
    <w:rsid w:val="00BC52CA"/>
    <w:rsid w:val="00BC6F40"/>
    <w:rsid w:val="00BC76FC"/>
    <w:rsid w:val="00BC79B2"/>
    <w:rsid w:val="00BC7B9E"/>
    <w:rsid w:val="00BC7BB3"/>
    <w:rsid w:val="00BD0F6A"/>
    <w:rsid w:val="00BD101E"/>
    <w:rsid w:val="00BD3120"/>
    <w:rsid w:val="00BD35AB"/>
    <w:rsid w:val="00BD53C0"/>
    <w:rsid w:val="00BD631D"/>
    <w:rsid w:val="00BE0570"/>
    <w:rsid w:val="00BE250B"/>
    <w:rsid w:val="00BE7DDC"/>
    <w:rsid w:val="00BE7DFF"/>
    <w:rsid w:val="00BF0868"/>
    <w:rsid w:val="00BF0AB1"/>
    <w:rsid w:val="00BF1DCA"/>
    <w:rsid w:val="00BF3C4F"/>
    <w:rsid w:val="00BF3CAB"/>
    <w:rsid w:val="00BF3EB4"/>
    <w:rsid w:val="00BF3F1C"/>
    <w:rsid w:val="00BF4227"/>
    <w:rsid w:val="00BF5285"/>
    <w:rsid w:val="00BF5B01"/>
    <w:rsid w:val="00BF6F25"/>
    <w:rsid w:val="00BF7D2D"/>
    <w:rsid w:val="00C00C66"/>
    <w:rsid w:val="00C01001"/>
    <w:rsid w:val="00C01840"/>
    <w:rsid w:val="00C01E4F"/>
    <w:rsid w:val="00C01FE0"/>
    <w:rsid w:val="00C06EBC"/>
    <w:rsid w:val="00C07CB3"/>
    <w:rsid w:val="00C12677"/>
    <w:rsid w:val="00C16AF6"/>
    <w:rsid w:val="00C16D39"/>
    <w:rsid w:val="00C17B2F"/>
    <w:rsid w:val="00C20EDF"/>
    <w:rsid w:val="00C214F7"/>
    <w:rsid w:val="00C2229A"/>
    <w:rsid w:val="00C24109"/>
    <w:rsid w:val="00C25F1D"/>
    <w:rsid w:val="00C26D2C"/>
    <w:rsid w:val="00C3023A"/>
    <w:rsid w:val="00C33510"/>
    <w:rsid w:val="00C33D2B"/>
    <w:rsid w:val="00C363F5"/>
    <w:rsid w:val="00C37262"/>
    <w:rsid w:val="00C40B8E"/>
    <w:rsid w:val="00C42171"/>
    <w:rsid w:val="00C43804"/>
    <w:rsid w:val="00C43842"/>
    <w:rsid w:val="00C44A17"/>
    <w:rsid w:val="00C513F6"/>
    <w:rsid w:val="00C54A83"/>
    <w:rsid w:val="00C55616"/>
    <w:rsid w:val="00C6059C"/>
    <w:rsid w:val="00C61371"/>
    <w:rsid w:val="00C61B61"/>
    <w:rsid w:val="00C62F7B"/>
    <w:rsid w:val="00C631BD"/>
    <w:rsid w:val="00C64247"/>
    <w:rsid w:val="00C645AD"/>
    <w:rsid w:val="00C65999"/>
    <w:rsid w:val="00C65F4E"/>
    <w:rsid w:val="00C66289"/>
    <w:rsid w:val="00C66C81"/>
    <w:rsid w:val="00C66D20"/>
    <w:rsid w:val="00C70AF7"/>
    <w:rsid w:val="00C72692"/>
    <w:rsid w:val="00C73060"/>
    <w:rsid w:val="00C749D7"/>
    <w:rsid w:val="00C74BC1"/>
    <w:rsid w:val="00C773F1"/>
    <w:rsid w:val="00C77635"/>
    <w:rsid w:val="00C821EE"/>
    <w:rsid w:val="00C82DFC"/>
    <w:rsid w:val="00C83055"/>
    <w:rsid w:val="00C83B3C"/>
    <w:rsid w:val="00C860D5"/>
    <w:rsid w:val="00C869AF"/>
    <w:rsid w:val="00C875D9"/>
    <w:rsid w:val="00C90B8F"/>
    <w:rsid w:val="00C912B8"/>
    <w:rsid w:val="00C92AB7"/>
    <w:rsid w:val="00C93B6B"/>
    <w:rsid w:val="00C94203"/>
    <w:rsid w:val="00C9551A"/>
    <w:rsid w:val="00C96621"/>
    <w:rsid w:val="00CA1652"/>
    <w:rsid w:val="00CA3F84"/>
    <w:rsid w:val="00CA4306"/>
    <w:rsid w:val="00CA5001"/>
    <w:rsid w:val="00CA504B"/>
    <w:rsid w:val="00CA6419"/>
    <w:rsid w:val="00CA6678"/>
    <w:rsid w:val="00CA75A0"/>
    <w:rsid w:val="00CA7C5A"/>
    <w:rsid w:val="00CB03F4"/>
    <w:rsid w:val="00CB041A"/>
    <w:rsid w:val="00CB25F0"/>
    <w:rsid w:val="00CB2A16"/>
    <w:rsid w:val="00CB2AD9"/>
    <w:rsid w:val="00CB2EBE"/>
    <w:rsid w:val="00CB5B3B"/>
    <w:rsid w:val="00CB605A"/>
    <w:rsid w:val="00CC0318"/>
    <w:rsid w:val="00CC149A"/>
    <w:rsid w:val="00CC3722"/>
    <w:rsid w:val="00CC3AEC"/>
    <w:rsid w:val="00CC3AFB"/>
    <w:rsid w:val="00CC5CB2"/>
    <w:rsid w:val="00CC7B9C"/>
    <w:rsid w:val="00CD04BA"/>
    <w:rsid w:val="00CD068F"/>
    <w:rsid w:val="00CD1CC8"/>
    <w:rsid w:val="00CD29A8"/>
    <w:rsid w:val="00CD2EFE"/>
    <w:rsid w:val="00CD3605"/>
    <w:rsid w:val="00CD434E"/>
    <w:rsid w:val="00CD6101"/>
    <w:rsid w:val="00CD626F"/>
    <w:rsid w:val="00CD6401"/>
    <w:rsid w:val="00CD695B"/>
    <w:rsid w:val="00CD6988"/>
    <w:rsid w:val="00CE06E0"/>
    <w:rsid w:val="00CE3845"/>
    <w:rsid w:val="00CE3A67"/>
    <w:rsid w:val="00CE3B42"/>
    <w:rsid w:val="00CE6090"/>
    <w:rsid w:val="00CE6346"/>
    <w:rsid w:val="00CE7401"/>
    <w:rsid w:val="00CF6D87"/>
    <w:rsid w:val="00CF7FFA"/>
    <w:rsid w:val="00D007FB"/>
    <w:rsid w:val="00D01E13"/>
    <w:rsid w:val="00D02CB1"/>
    <w:rsid w:val="00D06E46"/>
    <w:rsid w:val="00D105DE"/>
    <w:rsid w:val="00D10606"/>
    <w:rsid w:val="00D112FD"/>
    <w:rsid w:val="00D12B9D"/>
    <w:rsid w:val="00D12DE3"/>
    <w:rsid w:val="00D1544C"/>
    <w:rsid w:val="00D16D69"/>
    <w:rsid w:val="00D20ECD"/>
    <w:rsid w:val="00D21809"/>
    <w:rsid w:val="00D21C13"/>
    <w:rsid w:val="00D2241F"/>
    <w:rsid w:val="00D242BF"/>
    <w:rsid w:val="00D24AC2"/>
    <w:rsid w:val="00D31023"/>
    <w:rsid w:val="00D3228B"/>
    <w:rsid w:val="00D32548"/>
    <w:rsid w:val="00D329D9"/>
    <w:rsid w:val="00D3322D"/>
    <w:rsid w:val="00D33D87"/>
    <w:rsid w:val="00D34431"/>
    <w:rsid w:val="00D34DBF"/>
    <w:rsid w:val="00D350EC"/>
    <w:rsid w:val="00D366DB"/>
    <w:rsid w:val="00D373B0"/>
    <w:rsid w:val="00D37AD7"/>
    <w:rsid w:val="00D40173"/>
    <w:rsid w:val="00D41A6D"/>
    <w:rsid w:val="00D41C2A"/>
    <w:rsid w:val="00D41CAF"/>
    <w:rsid w:val="00D44336"/>
    <w:rsid w:val="00D456C1"/>
    <w:rsid w:val="00D4621A"/>
    <w:rsid w:val="00D4662D"/>
    <w:rsid w:val="00D4733C"/>
    <w:rsid w:val="00D515E8"/>
    <w:rsid w:val="00D52BDE"/>
    <w:rsid w:val="00D53023"/>
    <w:rsid w:val="00D53E71"/>
    <w:rsid w:val="00D54E8B"/>
    <w:rsid w:val="00D5652F"/>
    <w:rsid w:val="00D57385"/>
    <w:rsid w:val="00D57ED6"/>
    <w:rsid w:val="00D57F2D"/>
    <w:rsid w:val="00D60FD8"/>
    <w:rsid w:val="00D652EE"/>
    <w:rsid w:val="00D65CF2"/>
    <w:rsid w:val="00D67ADC"/>
    <w:rsid w:val="00D67E9D"/>
    <w:rsid w:val="00D70352"/>
    <w:rsid w:val="00D74C82"/>
    <w:rsid w:val="00D75379"/>
    <w:rsid w:val="00D7654B"/>
    <w:rsid w:val="00D80510"/>
    <w:rsid w:val="00D8171D"/>
    <w:rsid w:val="00D827C4"/>
    <w:rsid w:val="00D846CF"/>
    <w:rsid w:val="00D84932"/>
    <w:rsid w:val="00D84F9B"/>
    <w:rsid w:val="00D85803"/>
    <w:rsid w:val="00D8750D"/>
    <w:rsid w:val="00D87B2C"/>
    <w:rsid w:val="00D90218"/>
    <w:rsid w:val="00D90DFE"/>
    <w:rsid w:val="00D9113E"/>
    <w:rsid w:val="00D91D23"/>
    <w:rsid w:val="00D92301"/>
    <w:rsid w:val="00D92694"/>
    <w:rsid w:val="00D93453"/>
    <w:rsid w:val="00D95545"/>
    <w:rsid w:val="00D96655"/>
    <w:rsid w:val="00D96B16"/>
    <w:rsid w:val="00D97BDF"/>
    <w:rsid w:val="00DA0E2A"/>
    <w:rsid w:val="00DA1187"/>
    <w:rsid w:val="00DA142C"/>
    <w:rsid w:val="00DA1573"/>
    <w:rsid w:val="00DA4437"/>
    <w:rsid w:val="00DA635C"/>
    <w:rsid w:val="00DA654D"/>
    <w:rsid w:val="00DB04CE"/>
    <w:rsid w:val="00DB1EF7"/>
    <w:rsid w:val="00DB22E7"/>
    <w:rsid w:val="00DB2E86"/>
    <w:rsid w:val="00DB3718"/>
    <w:rsid w:val="00DB60FF"/>
    <w:rsid w:val="00DB6624"/>
    <w:rsid w:val="00DC2D74"/>
    <w:rsid w:val="00DC319F"/>
    <w:rsid w:val="00DC61C2"/>
    <w:rsid w:val="00DC6B49"/>
    <w:rsid w:val="00DC70EF"/>
    <w:rsid w:val="00DC7A8F"/>
    <w:rsid w:val="00DD0FBB"/>
    <w:rsid w:val="00DD125A"/>
    <w:rsid w:val="00DD1515"/>
    <w:rsid w:val="00DD1FF7"/>
    <w:rsid w:val="00DD4149"/>
    <w:rsid w:val="00DD4636"/>
    <w:rsid w:val="00DD4E21"/>
    <w:rsid w:val="00DD5636"/>
    <w:rsid w:val="00DD6214"/>
    <w:rsid w:val="00DD66E3"/>
    <w:rsid w:val="00DD6A02"/>
    <w:rsid w:val="00DD7347"/>
    <w:rsid w:val="00DD7C6C"/>
    <w:rsid w:val="00DE0C27"/>
    <w:rsid w:val="00DE1865"/>
    <w:rsid w:val="00DE246D"/>
    <w:rsid w:val="00DE4476"/>
    <w:rsid w:val="00DE48FE"/>
    <w:rsid w:val="00DE52A5"/>
    <w:rsid w:val="00DE5AF9"/>
    <w:rsid w:val="00DE6742"/>
    <w:rsid w:val="00DE7A08"/>
    <w:rsid w:val="00DE7CAE"/>
    <w:rsid w:val="00DE7F1B"/>
    <w:rsid w:val="00DE7F55"/>
    <w:rsid w:val="00DF1066"/>
    <w:rsid w:val="00DF1C6E"/>
    <w:rsid w:val="00DF43C6"/>
    <w:rsid w:val="00DF4E80"/>
    <w:rsid w:val="00DF54FD"/>
    <w:rsid w:val="00DF5BEA"/>
    <w:rsid w:val="00DF6EC8"/>
    <w:rsid w:val="00DF7025"/>
    <w:rsid w:val="00DF70FD"/>
    <w:rsid w:val="00E0185A"/>
    <w:rsid w:val="00E02D9A"/>
    <w:rsid w:val="00E02E27"/>
    <w:rsid w:val="00E03639"/>
    <w:rsid w:val="00E0512F"/>
    <w:rsid w:val="00E05633"/>
    <w:rsid w:val="00E07529"/>
    <w:rsid w:val="00E13A11"/>
    <w:rsid w:val="00E13A57"/>
    <w:rsid w:val="00E14AA9"/>
    <w:rsid w:val="00E14D04"/>
    <w:rsid w:val="00E1504B"/>
    <w:rsid w:val="00E166D8"/>
    <w:rsid w:val="00E17586"/>
    <w:rsid w:val="00E17B7F"/>
    <w:rsid w:val="00E20B60"/>
    <w:rsid w:val="00E22541"/>
    <w:rsid w:val="00E22EC3"/>
    <w:rsid w:val="00E22F5C"/>
    <w:rsid w:val="00E23978"/>
    <w:rsid w:val="00E24A99"/>
    <w:rsid w:val="00E25672"/>
    <w:rsid w:val="00E25C21"/>
    <w:rsid w:val="00E262C9"/>
    <w:rsid w:val="00E2740E"/>
    <w:rsid w:val="00E30E90"/>
    <w:rsid w:val="00E33B3C"/>
    <w:rsid w:val="00E34C7B"/>
    <w:rsid w:val="00E3562E"/>
    <w:rsid w:val="00E35BFE"/>
    <w:rsid w:val="00E36E3C"/>
    <w:rsid w:val="00E379B8"/>
    <w:rsid w:val="00E37C8E"/>
    <w:rsid w:val="00E40A85"/>
    <w:rsid w:val="00E428A7"/>
    <w:rsid w:val="00E43A92"/>
    <w:rsid w:val="00E44DE0"/>
    <w:rsid w:val="00E45E13"/>
    <w:rsid w:val="00E4734E"/>
    <w:rsid w:val="00E473C2"/>
    <w:rsid w:val="00E505C5"/>
    <w:rsid w:val="00E51343"/>
    <w:rsid w:val="00E51636"/>
    <w:rsid w:val="00E52570"/>
    <w:rsid w:val="00E52D9A"/>
    <w:rsid w:val="00E53A0C"/>
    <w:rsid w:val="00E57E24"/>
    <w:rsid w:val="00E620E5"/>
    <w:rsid w:val="00E62DBC"/>
    <w:rsid w:val="00E6369E"/>
    <w:rsid w:val="00E637C6"/>
    <w:rsid w:val="00E64CD6"/>
    <w:rsid w:val="00E650CB"/>
    <w:rsid w:val="00E652CA"/>
    <w:rsid w:val="00E6572A"/>
    <w:rsid w:val="00E65CDD"/>
    <w:rsid w:val="00E670B2"/>
    <w:rsid w:val="00E72A1B"/>
    <w:rsid w:val="00E72C44"/>
    <w:rsid w:val="00E7346D"/>
    <w:rsid w:val="00E75C1E"/>
    <w:rsid w:val="00E762B2"/>
    <w:rsid w:val="00E77713"/>
    <w:rsid w:val="00E777AA"/>
    <w:rsid w:val="00E8032B"/>
    <w:rsid w:val="00E80649"/>
    <w:rsid w:val="00E8636F"/>
    <w:rsid w:val="00E86A95"/>
    <w:rsid w:val="00E86D78"/>
    <w:rsid w:val="00E870DB"/>
    <w:rsid w:val="00E87ABA"/>
    <w:rsid w:val="00E93473"/>
    <w:rsid w:val="00E93AA1"/>
    <w:rsid w:val="00E96EB5"/>
    <w:rsid w:val="00EA01EE"/>
    <w:rsid w:val="00EA0B0E"/>
    <w:rsid w:val="00EA0CB2"/>
    <w:rsid w:val="00EA0DB0"/>
    <w:rsid w:val="00EA1E3A"/>
    <w:rsid w:val="00EA3B0B"/>
    <w:rsid w:val="00EA5164"/>
    <w:rsid w:val="00EA6AB3"/>
    <w:rsid w:val="00EA6E88"/>
    <w:rsid w:val="00EA6F75"/>
    <w:rsid w:val="00EA75CF"/>
    <w:rsid w:val="00EB10AF"/>
    <w:rsid w:val="00EB23B0"/>
    <w:rsid w:val="00EB341E"/>
    <w:rsid w:val="00EB3B70"/>
    <w:rsid w:val="00EB40F4"/>
    <w:rsid w:val="00EB75B7"/>
    <w:rsid w:val="00EC079E"/>
    <w:rsid w:val="00EC085E"/>
    <w:rsid w:val="00EC0ED8"/>
    <w:rsid w:val="00EC1F30"/>
    <w:rsid w:val="00EC24E1"/>
    <w:rsid w:val="00EC386A"/>
    <w:rsid w:val="00EC5378"/>
    <w:rsid w:val="00EC6AF6"/>
    <w:rsid w:val="00EC7D95"/>
    <w:rsid w:val="00ED3EAD"/>
    <w:rsid w:val="00ED4EBF"/>
    <w:rsid w:val="00ED5A72"/>
    <w:rsid w:val="00ED5AF1"/>
    <w:rsid w:val="00ED6D38"/>
    <w:rsid w:val="00ED7277"/>
    <w:rsid w:val="00ED7558"/>
    <w:rsid w:val="00EE1053"/>
    <w:rsid w:val="00EE1512"/>
    <w:rsid w:val="00EE2C8B"/>
    <w:rsid w:val="00EE47E2"/>
    <w:rsid w:val="00EE4A69"/>
    <w:rsid w:val="00EE4E10"/>
    <w:rsid w:val="00EE4F74"/>
    <w:rsid w:val="00EE5796"/>
    <w:rsid w:val="00EE63BE"/>
    <w:rsid w:val="00EE6D1A"/>
    <w:rsid w:val="00EF1934"/>
    <w:rsid w:val="00EF2355"/>
    <w:rsid w:val="00EF3208"/>
    <w:rsid w:val="00EF45A0"/>
    <w:rsid w:val="00EF647E"/>
    <w:rsid w:val="00EF7486"/>
    <w:rsid w:val="00EF7F61"/>
    <w:rsid w:val="00F000B5"/>
    <w:rsid w:val="00F00467"/>
    <w:rsid w:val="00F0269D"/>
    <w:rsid w:val="00F02B5D"/>
    <w:rsid w:val="00F0309F"/>
    <w:rsid w:val="00F05A8D"/>
    <w:rsid w:val="00F11467"/>
    <w:rsid w:val="00F11718"/>
    <w:rsid w:val="00F1259F"/>
    <w:rsid w:val="00F12980"/>
    <w:rsid w:val="00F20103"/>
    <w:rsid w:val="00F20405"/>
    <w:rsid w:val="00F231E6"/>
    <w:rsid w:val="00F268E3"/>
    <w:rsid w:val="00F26DC6"/>
    <w:rsid w:val="00F30447"/>
    <w:rsid w:val="00F31944"/>
    <w:rsid w:val="00F32926"/>
    <w:rsid w:val="00F34B99"/>
    <w:rsid w:val="00F355F5"/>
    <w:rsid w:val="00F35939"/>
    <w:rsid w:val="00F36755"/>
    <w:rsid w:val="00F378CE"/>
    <w:rsid w:val="00F401D3"/>
    <w:rsid w:val="00F41256"/>
    <w:rsid w:val="00F424CF"/>
    <w:rsid w:val="00F4251D"/>
    <w:rsid w:val="00F435B1"/>
    <w:rsid w:val="00F43607"/>
    <w:rsid w:val="00F454D9"/>
    <w:rsid w:val="00F45A23"/>
    <w:rsid w:val="00F45CBC"/>
    <w:rsid w:val="00F45F1A"/>
    <w:rsid w:val="00F462A4"/>
    <w:rsid w:val="00F467A2"/>
    <w:rsid w:val="00F47FA8"/>
    <w:rsid w:val="00F51498"/>
    <w:rsid w:val="00F53BAF"/>
    <w:rsid w:val="00F54039"/>
    <w:rsid w:val="00F5443C"/>
    <w:rsid w:val="00F56180"/>
    <w:rsid w:val="00F562EE"/>
    <w:rsid w:val="00F56BF8"/>
    <w:rsid w:val="00F60B0C"/>
    <w:rsid w:val="00F61DF8"/>
    <w:rsid w:val="00F61E74"/>
    <w:rsid w:val="00F63784"/>
    <w:rsid w:val="00F637C6"/>
    <w:rsid w:val="00F63EB8"/>
    <w:rsid w:val="00F657C1"/>
    <w:rsid w:val="00F666E5"/>
    <w:rsid w:val="00F717BA"/>
    <w:rsid w:val="00F71957"/>
    <w:rsid w:val="00F726DA"/>
    <w:rsid w:val="00F73A6F"/>
    <w:rsid w:val="00F751B0"/>
    <w:rsid w:val="00F75771"/>
    <w:rsid w:val="00F758C5"/>
    <w:rsid w:val="00F758E9"/>
    <w:rsid w:val="00F767BD"/>
    <w:rsid w:val="00F76EDE"/>
    <w:rsid w:val="00F77D8E"/>
    <w:rsid w:val="00F804BA"/>
    <w:rsid w:val="00F82115"/>
    <w:rsid w:val="00F83293"/>
    <w:rsid w:val="00F8458D"/>
    <w:rsid w:val="00F848B8"/>
    <w:rsid w:val="00F86A96"/>
    <w:rsid w:val="00F86F22"/>
    <w:rsid w:val="00F872B8"/>
    <w:rsid w:val="00F90094"/>
    <w:rsid w:val="00F92EAB"/>
    <w:rsid w:val="00F949BD"/>
    <w:rsid w:val="00F951D7"/>
    <w:rsid w:val="00F9569A"/>
    <w:rsid w:val="00FA04C0"/>
    <w:rsid w:val="00FA1795"/>
    <w:rsid w:val="00FA38FF"/>
    <w:rsid w:val="00FA3B41"/>
    <w:rsid w:val="00FA41FD"/>
    <w:rsid w:val="00FA4A7C"/>
    <w:rsid w:val="00FA5986"/>
    <w:rsid w:val="00FA5C9E"/>
    <w:rsid w:val="00FA7213"/>
    <w:rsid w:val="00FA7CC6"/>
    <w:rsid w:val="00FB0CE3"/>
    <w:rsid w:val="00FB0F01"/>
    <w:rsid w:val="00FB0F3F"/>
    <w:rsid w:val="00FB1771"/>
    <w:rsid w:val="00FB2DDA"/>
    <w:rsid w:val="00FB2FD4"/>
    <w:rsid w:val="00FB3AF6"/>
    <w:rsid w:val="00FB4DE4"/>
    <w:rsid w:val="00FB5340"/>
    <w:rsid w:val="00FB76CA"/>
    <w:rsid w:val="00FC18CB"/>
    <w:rsid w:val="00FC24F7"/>
    <w:rsid w:val="00FC366A"/>
    <w:rsid w:val="00FC36B7"/>
    <w:rsid w:val="00FC5135"/>
    <w:rsid w:val="00FC6476"/>
    <w:rsid w:val="00FC6A61"/>
    <w:rsid w:val="00FC77D8"/>
    <w:rsid w:val="00FC7C82"/>
    <w:rsid w:val="00FD10C4"/>
    <w:rsid w:val="00FD157A"/>
    <w:rsid w:val="00FD1E8F"/>
    <w:rsid w:val="00FD3889"/>
    <w:rsid w:val="00FD5670"/>
    <w:rsid w:val="00FD5EB6"/>
    <w:rsid w:val="00FD7A53"/>
    <w:rsid w:val="00FD7B8D"/>
    <w:rsid w:val="00FE1CDB"/>
    <w:rsid w:val="00FE4C1D"/>
    <w:rsid w:val="00FE578B"/>
    <w:rsid w:val="00FE63C1"/>
    <w:rsid w:val="00FE6B02"/>
    <w:rsid w:val="00FE6DED"/>
    <w:rsid w:val="00FF0507"/>
    <w:rsid w:val="00FF11F9"/>
    <w:rsid w:val="00FF33CB"/>
    <w:rsid w:val="00FF4423"/>
    <w:rsid w:val="00FF5C66"/>
    <w:rsid w:val="00FF642F"/>
    <w:rsid w:val="0B6EF74A"/>
    <w:rsid w:val="16B4884F"/>
    <w:rsid w:val="1FA710A4"/>
    <w:rsid w:val="2264769F"/>
    <w:rsid w:val="2D172947"/>
    <w:rsid w:val="374CB0A1"/>
    <w:rsid w:val="38D192D6"/>
    <w:rsid w:val="406CDB59"/>
    <w:rsid w:val="429790CB"/>
    <w:rsid w:val="47F79689"/>
    <w:rsid w:val="49E76314"/>
    <w:rsid w:val="4AE66AAF"/>
    <w:rsid w:val="4B715A32"/>
    <w:rsid w:val="4C9FE10F"/>
    <w:rsid w:val="4CBD00BC"/>
    <w:rsid w:val="52525606"/>
    <w:rsid w:val="53F3EAA8"/>
    <w:rsid w:val="5FB2A32D"/>
    <w:rsid w:val="60FF068B"/>
    <w:rsid w:val="66678DF0"/>
    <w:rsid w:val="6810603D"/>
    <w:rsid w:val="79964DAB"/>
    <w:rsid w:val="7CBB5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CE7A1C0"/>
  <w15:chartTrackingRefBased/>
  <w15:docId w15:val="{3F9A0D6A-C122-4048-8B8D-627A9D3BC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052F28"/>
    <w:rPr>
      <w:sz w:val="24"/>
      <w:szCs w:val="24"/>
    </w:rPr>
  </w:style>
  <w:style w:type="paragraph" w:styleId="Titolo1">
    <w:name w:val="heading 1"/>
    <w:basedOn w:val="Normale"/>
    <w:next w:val="Normale"/>
    <w:link w:val="Titolo1Carattere"/>
    <w:qFormat/>
    <w:rsid w:val="00BD63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nhideWhenUsed/>
    <w:qFormat/>
    <w:rsid w:val="00CB2EBE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itolo3">
    <w:name w:val="heading 3"/>
    <w:basedOn w:val="Normale"/>
    <w:next w:val="Normale"/>
    <w:link w:val="Titolo3Carattere"/>
    <w:semiHidden/>
    <w:unhideWhenUsed/>
    <w:qFormat/>
    <w:rsid w:val="000D1615"/>
    <w:pPr>
      <w:keepNext/>
      <w:spacing w:before="240" w:after="60"/>
      <w:outlineLvl w:val="2"/>
    </w:pPr>
    <w:rPr>
      <w:rFonts w:ascii="Arial" w:hAnsi="Arial"/>
      <w:b/>
      <w:bCs/>
      <w:sz w:val="26"/>
      <w:szCs w:val="26"/>
      <w:lang w:val="x-none" w:eastAsia="x-none"/>
    </w:rPr>
  </w:style>
  <w:style w:type="paragraph" w:styleId="Titolo4">
    <w:name w:val="heading 4"/>
    <w:basedOn w:val="Normale"/>
    <w:next w:val="Normale"/>
    <w:link w:val="Titolo4Carattere"/>
    <w:semiHidden/>
    <w:unhideWhenUsed/>
    <w:qFormat/>
    <w:rsid w:val="00635ED7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Titolo5">
    <w:name w:val="heading 5"/>
    <w:basedOn w:val="Normale"/>
    <w:next w:val="Normale"/>
    <w:link w:val="Titolo5Carattere"/>
    <w:unhideWhenUsed/>
    <w:qFormat/>
    <w:rsid w:val="00CB2EBE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21647D"/>
    <w:pPr>
      <w:tabs>
        <w:tab w:val="center" w:pos="4819"/>
        <w:tab w:val="right" w:pos="9638"/>
      </w:tabs>
    </w:pPr>
    <w:rPr>
      <w:lang w:val="x-none" w:eastAsia="x-none"/>
    </w:rPr>
  </w:style>
  <w:style w:type="character" w:styleId="Numeropagina">
    <w:name w:val="page number"/>
    <w:basedOn w:val="Carpredefinitoparagrafo"/>
    <w:rsid w:val="0021647D"/>
  </w:style>
  <w:style w:type="paragraph" w:styleId="Intestazione">
    <w:name w:val="header"/>
    <w:basedOn w:val="Normale"/>
    <w:link w:val="IntestazioneCarattere"/>
    <w:rsid w:val="0021647D"/>
    <w:pPr>
      <w:tabs>
        <w:tab w:val="center" w:pos="4819"/>
        <w:tab w:val="right" w:pos="9638"/>
      </w:tabs>
    </w:pPr>
    <w:rPr>
      <w:lang w:val="x-none" w:eastAsia="x-none"/>
    </w:rPr>
  </w:style>
  <w:style w:type="paragraph" w:styleId="Testonormale">
    <w:name w:val="Plain Text"/>
    <w:basedOn w:val="Normale"/>
    <w:link w:val="TestonormaleCarattere"/>
    <w:uiPriority w:val="99"/>
    <w:rsid w:val="0021647D"/>
    <w:rPr>
      <w:rFonts w:ascii="Trebuchet MS" w:hAnsi="Trebuchet MS"/>
      <w:sz w:val="20"/>
      <w:szCs w:val="20"/>
    </w:rPr>
  </w:style>
  <w:style w:type="character" w:customStyle="1" w:styleId="TestonormaleCarattere">
    <w:name w:val="Testo normale Carattere"/>
    <w:link w:val="Testonormale"/>
    <w:uiPriority w:val="99"/>
    <w:rsid w:val="009B1C37"/>
    <w:rPr>
      <w:rFonts w:ascii="Trebuchet MS" w:hAnsi="Trebuchet MS"/>
      <w:lang w:val="it-IT" w:eastAsia="it-IT" w:bidi="ar-SA"/>
    </w:rPr>
  </w:style>
  <w:style w:type="character" w:styleId="Collegamentoipertestuale">
    <w:name w:val="Hyperlink"/>
    <w:uiPriority w:val="99"/>
    <w:rsid w:val="00A72C07"/>
    <w:rPr>
      <w:color w:val="0000FF"/>
      <w:u w:val="single"/>
    </w:rPr>
  </w:style>
  <w:style w:type="character" w:styleId="Collegamentovisitato">
    <w:name w:val="FollowedHyperlink"/>
    <w:rsid w:val="00A72C07"/>
    <w:rPr>
      <w:color w:val="800080"/>
      <w:u w:val="single"/>
    </w:rPr>
  </w:style>
  <w:style w:type="paragraph" w:styleId="Corpodeltesto2">
    <w:name w:val="Body Text 2"/>
    <w:basedOn w:val="Normale"/>
    <w:link w:val="Corpodeltesto2Carattere"/>
    <w:rsid w:val="00AD5A61"/>
    <w:pPr>
      <w:tabs>
        <w:tab w:val="left" w:pos="1134"/>
      </w:tabs>
      <w:jc w:val="both"/>
    </w:pPr>
    <w:rPr>
      <w:szCs w:val="20"/>
      <w:lang w:val="x-none" w:eastAsia="x-none"/>
    </w:rPr>
  </w:style>
  <w:style w:type="character" w:customStyle="1" w:styleId="Corpodeltesto2Carattere">
    <w:name w:val="Corpo del testo 2 Carattere"/>
    <w:link w:val="Corpodeltesto2"/>
    <w:rsid w:val="00AD5A61"/>
    <w:rPr>
      <w:sz w:val="24"/>
    </w:rPr>
  </w:style>
  <w:style w:type="character" w:customStyle="1" w:styleId="Titolo3Carattere">
    <w:name w:val="Titolo 3 Carattere"/>
    <w:link w:val="Titolo3"/>
    <w:semiHidden/>
    <w:rsid w:val="000D1615"/>
    <w:rPr>
      <w:rFonts w:ascii="Arial" w:hAnsi="Arial" w:cs="Arial"/>
      <w:b/>
      <w:bCs/>
      <w:sz w:val="26"/>
      <w:szCs w:val="26"/>
    </w:rPr>
  </w:style>
  <w:style w:type="paragraph" w:styleId="Testofumetto">
    <w:name w:val="Balloon Text"/>
    <w:basedOn w:val="Normale"/>
    <w:link w:val="TestofumettoCarattere"/>
    <w:rsid w:val="00BB29D2"/>
    <w:rPr>
      <w:rFonts w:ascii="Tahoma" w:hAnsi="Tahoma"/>
      <w:sz w:val="16"/>
      <w:szCs w:val="16"/>
      <w:lang w:val="x-none" w:eastAsia="x-none"/>
    </w:rPr>
  </w:style>
  <w:style w:type="character" w:customStyle="1" w:styleId="TestofumettoCarattere">
    <w:name w:val="Testo fumetto Carattere"/>
    <w:link w:val="Testofumetto"/>
    <w:rsid w:val="00BB29D2"/>
    <w:rPr>
      <w:rFonts w:ascii="Tahoma" w:hAnsi="Tahoma" w:cs="Tahoma"/>
      <w:sz w:val="16"/>
      <w:szCs w:val="16"/>
    </w:rPr>
  </w:style>
  <w:style w:type="character" w:customStyle="1" w:styleId="Titolo2Carattere">
    <w:name w:val="Titolo 2 Carattere"/>
    <w:link w:val="Titolo2"/>
    <w:rsid w:val="00CB2EBE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itolo5Carattere">
    <w:name w:val="Titolo 5 Carattere"/>
    <w:link w:val="Titolo5"/>
    <w:rsid w:val="00CB2EB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Rientrocorpodeltesto">
    <w:name w:val="Body Text Indent"/>
    <w:basedOn w:val="Normale"/>
    <w:link w:val="RientrocorpodeltestoCarattere"/>
    <w:rsid w:val="00CB2EBE"/>
    <w:pPr>
      <w:spacing w:after="120"/>
      <w:ind w:left="283"/>
    </w:pPr>
    <w:rPr>
      <w:lang w:val="x-none" w:eastAsia="x-none"/>
    </w:rPr>
  </w:style>
  <w:style w:type="character" w:customStyle="1" w:styleId="RientrocorpodeltestoCarattere">
    <w:name w:val="Rientro corpo del testo Carattere"/>
    <w:link w:val="Rientrocorpodeltesto"/>
    <w:rsid w:val="00CB2EBE"/>
    <w:rPr>
      <w:sz w:val="24"/>
      <w:szCs w:val="24"/>
    </w:rPr>
  </w:style>
  <w:style w:type="character" w:customStyle="1" w:styleId="Titolo4Carattere">
    <w:name w:val="Titolo 4 Carattere"/>
    <w:link w:val="Titolo4"/>
    <w:semiHidden/>
    <w:rsid w:val="00635ED7"/>
    <w:rPr>
      <w:rFonts w:ascii="Calibri" w:hAnsi="Calibri"/>
      <w:b/>
      <w:bCs/>
      <w:sz w:val="28"/>
      <w:szCs w:val="28"/>
    </w:rPr>
  </w:style>
  <w:style w:type="paragraph" w:customStyle="1" w:styleId="CarattereCarattereCarattereCarattereCarattereCharCharCarattereCharChar">
    <w:name w:val="Carattere Carattere Carattere Carattere Carattere Char Char Carattere Char Char"/>
    <w:basedOn w:val="Normale"/>
    <w:rsid w:val="00635ED7"/>
    <w:pPr>
      <w:spacing w:after="160" w:line="240" w:lineRule="exact"/>
    </w:pPr>
    <w:rPr>
      <w:rFonts w:ascii="Verdana" w:hAnsi="Verdana"/>
      <w:snapToGrid w:val="0"/>
      <w:lang w:val="en-US" w:eastAsia="en-US"/>
    </w:rPr>
  </w:style>
  <w:style w:type="table" w:styleId="Grigliatabella">
    <w:name w:val="Table Grid"/>
    <w:basedOn w:val="Tabellanormale"/>
    <w:rsid w:val="00635E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eWeb">
    <w:name w:val="Normal (Web)"/>
    <w:basedOn w:val="Normale"/>
    <w:uiPriority w:val="99"/>
    <w:rsid w:val="00635ED7"/>
  </w:style>
  <w:style w:type="paragraph" w:styleId="Corpotesto">
    <w:name w:val="Body Text"/>
    <w:basedOn w:val="Normale"/>
    <w:link w:val="CorpotestoCarattere"/>
    <w:rsid w:val="00635ED7"/>
    <w:pPr>
      <w:spacing w:after="120"/>
    </w:pPr>
    <w:rPr>
      <w:lang w:val="x-none" w:eastAsia="x-none"/>
    </w:rPr>
  </w:style>
  <w:style w:type="character" w:customStyle="1" w:styleId="CorpotestoCarattere">
    <w:name w:val="Corpo testo Carattere"/>
    <w:link w:val="Corpotesto"/>
    <w:rsid w:val="00635ED7"/>
    <w:rPr>
      <w:sz w:val="24"/>
      <w:szCs w:val="24"/>
    </w:rPr>
  </w:style>
  <w:style w:type="paragraph" w:styleId="Rientrocorpodeltesto2">
    <w:name w:val="Body Text Indent 2"/>
    <w:basedOn w:val="Normale"/>
    <w:link w:val="Rientrocorpodeltesto2Carattere"/>
    <w:rsid w:val="00635ED7"/>
    <w:pPr>
      <w:spacing w:after="120" w:line="480" w:lineRule="auto"/>
      <w:ind w:left="283"/>
    </w:pPr>
    <w:rPr>
      <w:lang w:val="x-none" w:eastAsia="x-none"/>
    </w:rPr>
  </w:style>
  <w:style w:type="character" w:customStyle="1" w:styleId="Rientrocorpodeltesto2Carattere">
    <w:name w:val="Rientro corpo del testo 2 Carattere"/>
    <w:link w:val="Rientrocorpodeltesto2"/>
    <w:rsid w:val="00635ED7"/>
    <w:rPr>
      <w:sz w:val="24"/>
      <w:szCs w:val="24"/>
    </w:rPr>
  </w:style>
  <w:style w:type="paragraph" w:styleId="Rientrocorpodeltesto3">
    <w:name w:val="Body Text Indent 3"/>
    <w:basedOn w:val="Normale"/>
    <w:link w:val="Rientrocorpodeltesto3Carattere"/>
    <w:rsid w:val="00635ED7"/>
    <w:pPr>
      <w:spacing w:after="120"/>
      <w:ind w:left="283"/>
    </w:pPr>
    <w:rPr>
      <w:sz w:val="16"/>
      <w:szCs w:val="16"/>
      <w:lang w:val="x-none" w:eastAsia="x-none"/>
    </w:rPr>
  </w:style>
  <w:style w:type="character" w:customStyle="1" w:styleId="Rientrocorpodeltesto3Carattere">
    <w:name w:val="Rientro corpo del testo 3 Carattere"/>
    <w:link w:val="Rientrocorpodeltesto3"/>
    <w:rsid w:val="00635ED7"/>
    <w:rPr>
      <w:sz w:val="16"/>
      <w:szCs w:val="16"/>
    </w:rPr>
  </w:style>
  <w:style w:type="character" w:styleId="Testosegnaposto">
    <w:name w:val="Placeholder Text"/>
    <w:uiPriority w:val="99"/>
    <w:semiHidden/>
    <w:rsid w:val="00635ED7"/>
    <w:rPr>
      <w:color w:val="808080"/>
    </w:rPr>
  </w:style>
  <w:style w:type="paragraph" w:styleId="Didascalia">
    <w:name w:val="caption"/>
    <w:basedOn w:val="Normale"/>
    <w:next w:val="Normale"/>
    <w:qFormat/>
    <w:rsid w:val="00635ED7"/>
    <w:pPr>
      <w:jc w:val="center"/>
    </w:pPr>
    <w:rPr>
      <w:b/>
      <w:bCs/>
      <w:sz w:val="28"/>
      <w:szCs w:val="28"/>
      <w:lang w:eastAsia="zh-CN"/>
    </w:rPr>
  </w:style>
  <w:style w:type="character" w:customStyle="1" w:styleId="IntestazioneCarattere">
    <w:name w:val="Intestazione Carattere"/>
    <w:link w:val="Intestazione"/>
    <w:rsid w:val="00635ED7"/>
    <w:rPr>
      <w:sz w:val="24"/>
      <w:szCs w:val="24"/>
    </w:rPr>
  </w:style>
  <w:style w:type="character" w:customStyle="1" w:styleId="PidipaginaCarattere">
    <w:name w:val="Piè di pagina Carattere"/>
    <w:link w:val="Pidipagina"/>
    <w:uiPriority w:val="99"/>
    <w:rsid w:val="00635ED7"/>
    <w:rPr>
      <w:sz w:val="24"/>
      <w:szCs w:val="24"/>
    </w:rPr>
  </w:style>
  <w:style w:type="character" w:styleId="Rimandocommento">
    <w:name w:val="annotation reference"/>
    <w:rsid w:val="00635ED7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635ED7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635ED7"/>
  </w:style>
  <w:style w:type="paragraph" w:styleId="Soggettocommento">
    <w:name w:val="annotation subject"/>
    <w:basedOn w:val="Testocommento"/>
    <w:next w:val="Testocommento"/>
    <w:link w:val="SoggettocommentoCarattere"/>
    <w:rsid w:val="00635ED7"/>
    <w:rPr>
      <w:b/>
      <w:bCs/>
      <w:lang w:val="x-none" w:eastAsia="x-none"/>
    </w:rPr>
  </w:style>
  <w:style w:type="character" w:customStyle="1" w:styleId="SoggettocommentoCarattere">
    <w:name w:val="Soggetto commento Carattere"/>
    <w:link w:val="Soggettocommento"/>
    <w:rsid w:val="00635ED7"/>
    <w:rPr>
      <w:b/>
      <w:bCs/>
    </w:rPr>
  </w:style>
  <w:style w:type="paragraph" w:styleId="Revisione">
    <w:name w:val="Revision"/>
    <w:hidden/>
    <w:uiPriority w:val="99"/>
    <w:semiHidden/>
    <w:rsid w:val="00C37262"/>
    <w:rPr>
      <w:sz w:val="24"/>
      <w:szCs w:val="24"/>
    </w:rPr>
  </w:style>
  <w:style w:type="paragraph" w:styleId="Paragrafoelenco">
    <w:name w:val="List Paragraph"/>
    <w:basedOn w:val="Normale"/>
    <w:uiPriority w:val="34"/>
    <w:qFormat/>
    <w:rsid w:val="009137B1"/>
    <w:pPr>
      <w:ind w:left="720"/>
      <w:contextualSpacing/>
    </w:pPr>
    <w:rPr>
      <w:szCs w:val="20"/>
    </w:rPr>
  </w:style>
  <w:style w:type="character" w:styleId="Menzionenonrisolta">
    <w:name w:val="Unresolved Mention"/>
    <w:uiPriority w:val="99"/>
    <w:semiHidden/>
    <w:unhideWhenUsed/>
    <w:rsid w:val="00E473C2"/>
    <w:rPr>
      <w:color w:val="808080"/>
      <w:shd w:val="clear" w:color="auto" w:fill="E6E6E6"/>
    </w:rPr>
  </w:style>
  <w:style w:type="paragraph" w:customStyle="1" w:styleId="CM1">
    <w:name w:val="CM1"/>
    <w:basedOn w:val="Normale"/>
    <w:next w:val="Normale"/>
    <w:uiPriority w:val="99"/>
    <w:rsid w:val="00E22F5C"/>
    <w:pPr>
      <w:autoSpaceDE w:val="0"/>
      <w:autoSpaceDN w:val="0"/>
      <w:adjustRightInd w:val="0"/>
    </w:pPr>
    <w:rPr>
      <w:rFonts w:ascii="EUAlbertina" w:hAnsi="EUAlbertina"/>
    </w:rPr>
  </w:style>
  <w:style w:type="paragraph" w:customStyle="1" w:styleId="CM3">
    <w:name w:val="CM3"/>
    <w:basedOn w:val="Normale"/>
    <w:next w:val="Normale"/>
    <w:uiPriority w:val="99"/>
    <w:rsid w:val="00E22F5C"/>
    <w:pPr>
      <w:autoSpaceDE w:val="0"/>
      <w:autoSpaceDN w:val="0"/>
      <w:adjustRightInd w:val="0"/>
    </w:pPr>
    <w:rPr>
      <w:rFonts w:ascii="EUAlbertina" w:hAnsi="EUAlbertina"/>
    </w:rPr>
  </w:style>
  <w:style w:type="paragraph" w:customStyle="1" w:styleId="Default">
    <w:name w:val="Default"/>
    <w:rsid w:val="00B37C1F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Titolo1Carattere">
    <w:name w:val="Titolo 1 Carattere"/>
    <w:basedOn w:val="Carpredefinitoparagrafo"/>
    <w:link w:val="Titolo1"/>
    <w:rsid w:val="00BD631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sommario">
    <w:name w:val="TOC Heading"/>
    <w:basedOn w:val="Titolo1"/>
    <w:next w:val="Normale"/>
    <w:uiPriority w:val="39"/>
    <w:unhideWhenUsed/>
    <w:qFormat/>
    <w:rsid w:val="00BD631D"/>
    <w:pPr>
      <w:spacing w:line="259" w:lineRule="auto"/>
      <w:outlineLvl w:val="9"/>
    </w:pPr>
  </w:style>
  <w:style w:type="paragraph" w:styleId="Sommario2">
    <w:name w:val="toc 2"/>
    <w:basedOn w:val="Normale"/>
    <w:next w:val="Normale"/>
    <w:autoRedefine/>
    <w:uiPriority w:val="39"/>
    <w:rsid w:val="00BD631D"/>
    <w:pPr>
      <w:spacing w:after="100"/>
      <w:ind w:left="240"/>
    </w:pPr>
  </w:style>
  <w:style w:type="paragraph" w:styleId="Titolo">
    <w:name w:val="Title"/>
    <w:basedOn w:val="Normale"/>
    <w:next w:val="Normale"/>
    <w:link w:val="TitoloCarattere"/>
    <w:qFormat/>
    <w:rsid w:val="00E17B7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rsid w:val="00E17B7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mmario1">
    <w:name w:val="toc 1"/>
    <w:basedOn w:val="Normale"/>
    <w:next w:val="Normale"/>
    <w:autoRedefine/>
    <w:uiPriority w:val="39"/>
    <w:rsid w:val="003A2E32"/>
    <w:pPr>
      <w:tabs>
        <w:tab w:val="left" w:pos="480"/>
        <w:tab w:val="right" w:leader="dot" w:pos="9345"/>
      </w:tabs>
      <w:spacing w:after="100"/>
    </w:pPr>
  </w:style>
  <w:style w:type="paragraph" w:styleId="Testonotaapidipagina">
    <w:name w:val="footnote text"/>
    <w:basedOn w:val="Normale"/>
    <w:link w:val="TestonotaapidipaginaCarattere"/>
    <w:rsid w:val="001930B1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1930B1"/>
  </w:style>
  <w:style w:type="character" w:styleId="Rimandonotaapidipagina">
    <w:name w:val="footnote reference"/>
    <w:basedOn w:val="Carpredefinitoparagrafo"/>
    <w:rsid w:val="001930B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5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5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0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c.battipaglia@crea.gov.it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dc.lonigo@crea.gov.i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dc.vercelli@crea.gov.it" TargetMode="Externa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c.bologna@crea.gov.it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dc.tavazzano@crea.gov.it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dc.palermo@crea.gov.it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733445D8D21D343A4752606949F42EF" ma:contentTypeVersion="13" ma:contentTypeDescription="Creare un nuovo documento." ma:contentTypeScope="" ma:versionID="2cb6ad9f250d7ab41e47154b3d725ecb">
  <xsd:schema xmlns:xsd="http://www.w3.org/2001/XMLSchema" xmlns:xs="http://www.w3.org/2001/XMLSchema" xmlns:p="http://schemas.microsoft.com/office/2006/metadata/properties" xmlns:ns3="ab5b202b-e0cd-439c-beea-9e62e5d157db" xmlns:ns4="86260fa6-f518-420c-bd84-7523b1105fca" targetNamespace="http://schemas.microsoft.com/office/2006/metadata/properties" ma:root="true" ma:fieldsID="4f61de7981c0c865608c5cc96447e053" ns3:_="" ns4:_="">
    <xsd:import namespace="ab5b202b-e0cd-439c-beea-9e62e5d157db"/>
    <xsd:import namespace="86260fa6-f518-420c-bd84-7523b1105f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5b202b-e0cd-439c-beea-9e62e5d157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260fa6-f518-420c-bd84-7523b1105f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726C5E-A0F5-460C-9CF3-84C8E7167F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3D5D8-CC0E-4350-B032-724E201110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5b202b-e0cd-439c-beea-9e62e5d157db"/>
    <ds:schemaRef ds:uri="86260fa6-f518-420c-bd84-7523b1105f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3C2C3E-3960-4DB9-8401-382B03479B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215014F-1EF2-4C99-AB81-9FD7FB5B23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18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ENSE</Company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</dc:creator>
  <cp:keywords/>
  <cp:lastModifiedBy>Edoardo Verduci</cp:lastModifiedBy>
  <cp:revision>8</cp:revision>
  <cp:lastPrinted>2021-02-03T08:48:00Z</cp:lastPrinted>
  <dcterms:created xsi:type="dcterms:W3CDTF">2026-02-16T11:50:00Z</dcterms:created>
  <dcterms:modified xsi:type="dcterms:W3CDTF">2026-02-16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33445D8D21D343A4752606949F42EF</vt:lpwstr>
  </property>
  <property fmtid="{D5CDD505-2E9C-101B-9397-08002B2CF9AE}" pid="3" name="Order">
    <vt:r8>1396600</vt:r8>
  </property>
  <property fmtid="{D5CDD505-2E9C-101B-9397-08002B2CF9AE}" pid="4" name="ComplianceAssetId">
    <vt:lpwstr/>
  </property>
</Properties>
</file>